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50B07" w:rsidRPr="006B1165" w:rsidRDefault="00350B07" w:rsidP="00350B07">
      <w:pPr>
        <w:spacing w:after="0" w:line="240" w:lineRule="auto"/>
        <w:jc w:val="center"/>
        <w:rPr>
          <w:rFonts w:ascii="Arial" w:hAnsi="Arial" w:cs="Arial"/>
          <w:b/>
          <w:sz w:val="22"/>
        </w:rPr>
      </w:pPr>
      <w:r w:rsidRPr="006B1165">
        <w:rPr>
          <w:rFonts w:ascii="Arial" w:hAnsi="Arial" w:cs="Arial"/>
          <w:b/>
          <w:sz w:val="22"/>
        </w:rPr>
        <w:t xml:space="preserve">FORMULIR PENDAFTARAN </w:t>
      </w:r>
      <w:r w:rsidR="00CF68C8" w:rsidRPr="006B1165">
        <w:rPr>
          <w:rFonts w:ascii="Arial" w:hAnsi="Arial" w:cs="Arial"/>
          <w:b/>
          <w:sz w:val="22"/>
        </w:rPr>
        <w:t>KERJA PRAKTIK/</w:t>
      </w:r>
      <w:r w:rsidRPr="006B1165">
        <w:rPr>
          <w:rFonts w:ascii="Arial" w:hAnsi="Arial" w:cs="Arial"/>
          <w:b/>
          <w:sz w:val="22"/>
        </w:rPr>
        <w:t>PRAKTIK</w:t>
      </w:r>
      <w:r w:rsidR="00CF68C8" w:rsidRPr="006B1165">
        <w:rPr>
          <w:rFonts w:ascii="Arial" w:hAnsi="Arial" w:cs="Arial"/>
          <w:b/>
          <w:sz w:val="22"/>
        </w:rPr>
        <w:t xml:space="preserve"> KERJA LAPANG</w:t>
      </w:r>
      <w:r w:rsidR="007B2C78" w:rsidRPr="006B1165">
        <w:rPr>
          <w:rFonts w:ascii="Arial" w:hAnsi="Arial" w:cs="Arial"/>
          <w:b/>
          <w:sz w:val="22"/>
        </w:rPr>
        <w:t>AN</w:t>
      </w:r>
    </w:p>
    <w:p w:rsidR="00350B07" w:rsidRPr="006B1165" w:rsidRDefault="006B1165" w:rsidP="00350B07">
      <w:pPr>
        <w:spacing w:after="0" w:line="240" w:lineRule="auto"/>
        <w:jc w:val="center"/>
        <w:rPr>
          <w:rFonts w:ascii="Arial" w:hAnsi="Arial" w:cs="Arial"/>
          <w:b/>
          <w:sz w:val="22"/>
        </w:rPr>
      </w:pPr>
      <w:r w:rsidRPr="006B1165">
        <w:rPr>
          <w:rFonts w:ascii="Arial" w:hAnsi="Arial" w:cs="Arial"/>
          <w:b/>
          <w:sz w:val="22"/>
        </w:rPr>
        <w:t xml:space="preserve">SEMESTER </w:t>
      </w:r>
      <w:r w:rsidR="00C70D95">
        <w:rPr>
          <w:rFonts w:ascii="Arial" w:hAnsi="Arial" w:cs="Arial"/>
          <w:b/>
          <w:sz w:val="22"/>
        </w:rPr>
        <w:t>${semester}</w:t>
      </w:r>
      <w:r w:rsidRPr="006B1165">
        <w:rPr>
          <w:rFonts w:ascii="Arial" w:hAnsi="Arial" w:cs="Arial"/>
          <w:b/>
          <w:sz w:val="22"/>
        </w:rPr>
        <w:t xml:space="preserve"> TA. </w:t>
      </w:r>
      <w:r w:rsidR="00C70D95">
        <w:rPr>
          <w:rFonts w:ascii="Arial" w:hAnsi="Arial" w:cs="Arial"/>
          <w:b/>
          <w:sz w:val="22"/>
        </w:rPr>
        <w:t>${tahun_ajar}</w:t>
      </w:r>
    </w:p>
    <w:p w:rsidR="00350B07" w:rsidRPr="006B1165" w:rsidRDefault="006B1165" w:rsidP="00350B07">
      <w:pPr>
        <w:spacing w:after="0" w:line="240" w:lineRule="auto"/>
        <w:jc w:val="center"/>
        <w:rPr>
          <w:rFonts w:ascii="Arial" w:hAnsi="Arial" w:cs="Arial"/>
          <w:b/>
          <w:sz w:val="22"/>
        </w:rPr>
      </w:pPr>
      <w:r w:rsidRPr="006B1165">
        <w:rPr>
          <w:rFonts w:ascii="Arial" w:hAnsi="Arial" w:cs="Arial"/>
          <w:b/>
          <w:sz w:val="22"/>
        </w:rPr>
        <w:t xml:space="preserve">JURUSAN ILMU KOMPUTER FMIPA UNIVERSITAS LAMPUNG </w:t>
      </w:r>
    </w:p>
    <w:p w:rsidR="00350B07" w:rsidRPr="006B1165" w:rsidRDefault="00350B07" w:rsidP="00350B07">
      <w:pPr>
        <w:spacing w:after="0" w:line="240" w:lineRule="auto"/>
        <w:rPr>
          <w:rFonts w:ascii="Arial" w:hAnsi="Arial" w:cs="Arial"/>
          <w:sz w:val="22"/>
        </w:rPr>
      </w:pPr>
    </w:p>
    <w:p w:rsidR="00D90CB3" w:rsidRPr="006B1165" w:rsidRDefault="00D90CB3" w:rsidP="00FA43BD">
      <w:pPr>
        <w:spacing w:after="0" w:line="240" w:lineRule="auto"/>
        <w:ind w:left="426"/>
        <w:rPr>
          <w:rFonts w:ascii="Arial" w:hAnsi="Arial" w:cs="Arial"/>
          <w:sz w:val="22"/>
        </w:rPr>
      </w:pPr>
    </w:p>
    <w:p w:rsidR="00350B07" w:rsidRPr="006B1165" w:rsidRDefault="00350B07" w:rsidP="00FA43BD">
      <w:pPr>
        <w:spacing w:after="0" w:line="240" w:lineRule="auto"/>
        <w:ind w:left="426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>KepadaYth.</w:t>
      </w:r>
    </w:p>
    <w:p w:rsidR="00350B07" w:rsidRPr="006B1165" w:rsidRDefault="00350B07" w:rsidP="00FA43BD">
      <w:pPr>
        <w:spacing w:after="0" w:line="240" w:lineRule="auto"/>
        <w:ind w:left="426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>Ketua</w:t>
      </w:r>
      <w:r w:rsidR="00627AFD" w:rsidRPr="006B1165">
        <w:rPr>
          <w:rFonts w:ascii="Arial" w:hAnsi="Arial" w:cs="Arial"/>
          <w:sz w:val="22"/>
        </w:rPr>
        <w:t xml:space="preserve"> </w:t>
      </w:r>
      <w:r w:rsidRPr="006B1165">
        <w:rPr>
          <w:rFonts w:ascii="Arial" w:hAnsi="Arial" w:cs="Arial"/>
          <w:sz w:val="22"/>
        </w:rPr>
        <w:t>Jurusan</w:t>
      </w:r>
      <w:r w:rsidR="00627AFD" w:rsidRPr="006B1165">
        <w:rPr>
          <w:rFonts w:ascii="Arial" w:hAnsi="Arial" w:cs="Arial"/>
          <w:sz w:val="22"/>
        </w:rPr>
        <w:t xml:space="preserve"> </w:t>
      </w:r>
      <w:r w:rsidR="00A74A3E" w:rsidRPr="006B1165">
        <w:rPr>
          <w:rFonts w:ascii="Arial" w:hAnsi="Arial" w:cs="Arial"/>
          <w:sz w:val="22"/>
        </w:rPr>
        <w:t>Ilmu</w:t>
      </w:r>
      <w:r w:rsidR="00627AFD" w:rsidRPr="006B1165">
        <w:rPr>
          <w:rFonts w:ascii="Arial" w:hAnsi="Arial" w:cs="Arial"/>
          <w:sz w:val="22"/>
        </w:rPr>
        <w:t xml:space="preserve"> </w:t>
      </w:r>
      <w:r w:rsidR="00A74A3E" w:rsidRPr="006B1165">
        <w:rPr>
          <w:rFonts w:ascii="Arial" w:hAnsi="Arial" w:cs="Arial"/>
          <w:sz w:val="22"/>
        </w:rPr>
        <w:t>Komputer</w:t>
      </w:r>
    </w:p>
    <w:p w:rsidR="00350B07" w:rsidRPr="006B1165" w:rsidRDefault="00350B07" w:rsidP="00FA43BD">
      <w:pPr>
        <w:spacing w:after="0" w:line="240" w:lineRule="auto"/>
        <w:ind w:left="426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>c.q. Koordinator</w:t>
      </w:r>
      <w:r w:rsidR="00627AFD" w:rsidRPr="006B1165">
        <w:rPr>
          <w:rFonts w:ascii="Arial" w:hAnsi="Arial" w:cs="Arial"/>
          <w:sz w:val="22"/>
        </w:rPr>
        <w:t xml:space="preserve"> </w:t>
      </w:r>
      <w:r w:rsidR="00CF68C8" w:rsidRPr="006B1165">
        <w:rPr>
          <w:rFonts w:ascii="Arial" w:hAnsi="Arial" w:cs="Arial"/>
          <w:sz w:val="22"/>
        </w:rPr>
        <w:t>Kerja</w:t>
      </w:r>
      <w:r w:rsidR="00627AFD" w:rsidRPr="006B1165">
        <w:rPr>
          <w:rFonts w:ascii="Arial" w:hAnsi="Arial" w:cs="Arial"/>
          <w:sz w:val="22"/>
        </w:rPr>
        <w:t xml:space="preserve"> </w:t>
      </w:r>
      <w:r w:rsidR="00CF68C8" w:rsidRPr="006B1165">
        <w:rPr>
          <w:rFonts w:ascii="Arial" w:hAnsi="Arial" w:cs="Arial"/>
          <w:sz w:val="22"/>
        </w:rPr>
        <w:t>Praktik/</w:t>
      </w:r>
      <w:r w:rsidRPr="006B1165">
        <w:rPr>
          <w:rFonts w:ascii="Arial" w:hAnsi="Arial" w:cs="Arial"/>
          <w:sz w:val="22"/>
        </w:rPr>
        <w:t>Praktik</w:t>
      </w:r>
      <w:r w:rsidR="00627AFD" w:rsidRPr="006B1165">
        <w:rPr>
          <w:rFonts w:ascii="Arial" w:hAnsi="Arial" w:cs="Arial"/>
          <w:sz w:val="22"/>
        </w:rPr>
        <w:t xml:space="preserve"> </w:t>
      </w:r>
      <w:r w:rsidR="00CF68C8" w:rsidRPr="006B1165">
        <w:rPr>
          <w:rFonts w:ascii="Arial" w:hAnsi="Arial" w:cs="Arial"/>
          <w:sz w:val="22"/>
        </w:rPr>
        <w:t>Kerja</w:t>
      </w:r>
      <w:r w:rsidR="00627AFD" w:rsidRPr="006B1165">
        <w:rPr>
          <w:rFonts w:ascii="Arial" w:hAnsi="Arial" w:cs="Arial"/>
          <w:sz w:val="22"/>
        </w:rPr>
        <w:t xml:space="preserve"> </w:t>
      </w:r>
      <w:r w:rsidR="00CF68C8" w:rsidRPr="006B1165">
        <w:rPr>
          <w:rFonts w:ascii="Arial" w:hAnsi="Arial" w:cs="Arial"/>
          <w:sz w:val="22"/>
        </w:rPr>
        <w:t>Lapang</w:t>
      </w:r>
      <w:r w:rsidR="00BA06CF" w:rsidRPr="006B1165">
        <w:rPr>
          <w:rFonts w:ascii="Arial" w:hAnsi="Arial" w:cs="Arial"/>
          <w:sz w:val="22"/>
        </w:rPr>
        <w:t>an</w:t>
      </w:r>
    </w:p>
    <w:p w:rsidR="00350B07" w:rsidRPr="006B1165" w:rsidRDefault="00350B07" w:rsidP="00FA43BD">
      <w:pPr>
        <w:spacing w:after="0"/>
        <w:ind w:left="426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>diTempat</w:t>
      </w:r>
    </w:p>
    <w:p w:rsidR="00350B07" w:rsidRPr="006B1165" w:rsidRDefault="00350B07" w:rsidP="00FA43BD">
      <w:pPr>
        <w:spacing w:after="0"/>
        <w:ind w:left="426"/>
        <w:rPr>
          <w:rFonts w:ascii="Arial" w:hAnsi="Arial" w:cs="Arial"/>
          <w:sz w:val="22"/>
        </w:rPr>
      </w:pPr>
    </w:p>
    <w:p w:rsidR="00350B07" w:rsidRPr="006B1165" w:rsidRDefault="00350B07" w:rsidP="00FA43BD">
      <w:pPr>
        <w:spacing w:after="0" w:line="360" w:lineRule="auto"/>
        <w:ind w:left="426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>Denganhormat,</w:t>
      </w:r>
    </w:p>
    <w:p w:rsidR="00350B07" w:rsidRPr="006B1165" w:rsidRDefault="00CF68C8" w:rsidP="00FA43BD">
      <w:pPr>
        <w:spacing w:after="0" w:line="240" w:lineRule="auto"/>
        <w:ind w:left="426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>Berkenaan</w:t>
      </w:r>
      <w:r w:rsidR="00627AFD" w:rsidRPr="006B1165">
        <w:rPr>
          <w:rFonts w:ascii="Arial" w:hAnsi="Arial" w:cs="Arial"/>
          <w:sz w:val="22"/>
        </w:rPr>
        <w:t xml:space="preserve"> </w:t>
      </w:r>
      <w:r w:rsidRPr="006B1165">
        <w:rPr>
          <w:rFonts w:ascii="Arial" w:hAnsi="Arial" w:cs="Arial"/>
          <w:sz w:val="22"/>
        </w:rPr>
        <w:t>dengan</w:t>
      </w:r>
      <w:r w:rsidR="00627AFD" w:rsidRPr="006B1165">
        <w:rPr>
          <w:rFonts w:ascii="Arial" w:hAnsi="Arial" w:cs="Arial"/>
          <w:sz w:val="22"/>
        </w:rPr>
        <w:t xml:space="preserve"> </w:t>
      </w:r>
      <w:r w:rsidRPr="006B1165">
        <w:rPr>
          <w:rFonts w:ascii="Arial" w:hAnsi="Arial" w:cs="Arial"/>
          <w:sz w:val="22"/>
        </w:rPr>
        <w:t>pelaksanaan KP/PKL, dengan</w:t>
      </w:r>
      <w:r w:rsidR="00627AFD" w:rsidRPr="006B1165">
        <w:rPr>
          <w:rFonts w:ascii="Arial" w:hAnsi="Arial" w:cs="Arial"/>
          <w:sz w:val="22"/>
        </w:rPr>
        <w:t xml:space="preserve"> </w:t>
      </w:r>
      <w:r w:rsidRPr="006B1165">
        <w:rPr>
          <w:rFonts w:ascii="Arial" w:hAnsi="Arial" w:cs="Arial"/>
          <w:sz w:val="22"/>
        </w:rPr>
        <w:t>ini</w:t>
      </w:r>
      <w:r w:rsidR="00627AFD" w:rsidRPr="006B1165">
        <w:rPr>
          <w:rFonts w:ascii="Arial" w:hAnsi="Arial" w:cs="Arial"/>
          <w:sz w:val="22"/>
        </w:rPr>
        <w:t xml:space="preserve"> </w:t>
      </w:r>
      <w:r w:rsidRPr="006B1165">
        <w:rPr>
          <w:rFonts w:ascii="Arial" w:hAnsi="Arial" w:cs="Arial"/>
          <w:sz w:val="22"/>
        </w:rPr>
        <w:t>saya</w:t>
      </w:r>
      <w:r w:rsidR="00350B07" w:rsidRPr="006B1165">
        <w:rPr>
          <w:rFonts w:ascii="Arial" w:hAnsi="Arial" w:cs="Arial"/>
          <w:sz w:val="22"/>
        </w:rPr>
        <w:t>:</w:t>
      </w:r>
    </w:p>
    <w:p w:rsidR="00997A55" w:rsidRPr="006B1165" w:rsidRDefault="00997A55" w:rsidP="00FA43BD">
      <w:pPr>
        <w:pStyle w:val="NoSpacing"/>
        <w:ind w:left="426"/>
        <w:rPr>
          <w:rFonts w:ascii="Arial" w:hAnsi="Arial" w:cs="Arial"/>
          <w:sz w:val="22"/>
        </w:rPr>
      </w:pPr>
    </w:p>
    <w:tbl>
      <w:tblPr>
        <w:tblStyle w:val="TableGrid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34"/>
        <w:gridCol w:w="278"/>
        <w:gridCol w:w="3232"/>
        <w:gridCol w:w="3544"/>
      </w:tblGrid>
      <w:tr w:rsidR="004E2FC0" w:rsidRPr="004E2FC0" w:rsidTr="00757651">
        <w:trPr>
          <w:trHeight w:val="454"/>
        </w:trPr>
        <w:tc>
          <w:tcPr>
            <w:tcW w:w="1734" w:type="dxa"/>
            <w:vAlign w:val="center"/>
          </w:tcPr>
          <w:p w:rsidR="004E2FC0" w:rsidRPr="004E2FC0" w:rsidRDefault="004E2FC0" w:rsidP="004E2FC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E2FC0">
              <w:rPr>
                <w:rFonts w:ascii="Arial" w:hAnsi="Arial" w:cs="Arial"/>
                <w:sz w:val="20"/>
                <w:szCs w:val="20"/>
              </w:rPr>
              <w:t>Nama</w:t>
            </w:r>
          </w:p>
        </w:tc>
        <w:tc>
          <w:tcPr>
            <w:tcW w:w="278" w:type="dxa"/>
            <w:vAlign w:val="center"/>
          </w:tcPr>
          <w:p w:rsidR="004E2FC0" w:rsidRPr="004E2FC0" w:rsidRDefault="004E2FC0" w:rsidP="004E2FC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E2FC0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6776" w:type="dxa"/>
            <w:gridSpan w:val="2"/>
            <w:tcBorders>
              <w:bottom w:val="single" w:sz="4" w:space="0" w:color="auto"/>
            </w:tcBorders>
            <w:vAlign w:val="center"/>
          </w:tcPr>
          <w:p w:rsidR="004E2FC0" w:rsidRPr="004E2FC0" w:rsidRDefault="00C70D95" w:rsidP="00C70D95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nama}</w:t>
            </w:r>
          </w:p>
        </w:tc>
      </w:tr>
      <w:tr w:rsidR="004E2FC0" w:rsidRPr="004E2FC0" w:rsidTr="00757651">
        <w:trPr>
          <w:gridAfter w:val="1"/>
          <w:wAfter w:w="3544" w:type="dxa"/>
          <w:trHeight w:val="454"/>
        </w:trPr>
        <w:tc>
          <w:tcPr>
            <w:tcW w:w="1734" w:type="dxa"/>
            <w:vAlign w:val="center"/>
          </w:tcPr>
          <w:p w:rsidR="004E2FC0" w:rsidRPr="004E2FC0" w:rsidRDefault="004E2FC0" w:rsidP="004E2FC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E2FC0">
              <w:rPr>
                <w:rFonts w:ascii="Arial" w:hAnsi="Arial" w:cs="Arial"/>
                <w:sz w:val="20"/>
                <w:szCs w:val="20"/>
              </w:rPr>
              <w:t>NPM</w:t>
            </w:r>
          </w:p>
        </w:tc>
        <w:tc>
          <w:tcPr>
            <w:tcW w:w="278" w:type="dxa"/>
            <w:vAlign w:val="center"/>
          </w:tcPr>
          <w:p w:rsidR="004E2FC0" w:rsidRPr="004E2FC0" w:rsidRDefault="004E2FC0" w:rsidP="004E2FC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E2FC0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2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2FC0" w:rsidRPr="004E2FC0" w:rsidRDefault="00C70D95" w:rsidP="004E2FC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npm}</w:t>
            </w:r>
          </w:p>
        </w:tc>
      </w:tr>
      <w:tr w:rsidR="004E2FC0" w:rsidRPr="004E2FC0" w:rsidTr="00757651">
        <w:trPr>
          <w:gridAfter w:val="1"/>
          <w:wAfter w:w="3544" w:type="dxa"/>
          <w:trHeight w:val="454"/>
        </w:trPr>
        <w:tc>
          <w:tcPr>
            <w:tcW w:w="1734" w:type="dxa"/>
            <w:vAlign w:val="center"/>
          </w:tcPr>
          <w:p w:rsidR="004E2FC0" w:rsidRPr="004E2FC0" w:rsidRDefault="004E2FC0" w:rsidP="004E2FC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E2FC0">
              <w:rPr>
                <w:rFonts w:ascii="Arial" w:hAnsi="Arial" w:cs="Arial"/>
                <w:sz w:val="20"/>
                <w:szCs w:val="20"/>
              </w:rPr>
              <w:t>Program Studi</w:t>
            </w:r>
          </w:p>
        </w:tc>
        <w:tc>
          <w:tcPr>
            <w:tcW w:w="278" w:type="dxa"/>
            <w:vAlign w:val="center"/>
          </w:tcPr>
          <w:p w:rsidR="004E2FC0" w:rsidRPr="004E2FC0" w:rsidRDefault="004E2FC0" w:rsidP="004E2FC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4E2FC0"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2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4E2FC0" w:rsidRPr="004E2FC0" w:rsidRDefault="00C70D95" w:rsidP="004E2FC0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${prodi}</w:t>
            </w:r>
          </w:p>
        </w:tc>
      </w:tr>
    </w:tbl>
    <w:p w:rsidR="00350B07" w:rsidRPr="006B1165" w:rsidRDefault="00350B07" w:rsidP="00FA43BD">
      <w:pPr>
        <w:tabs>
          <w:tab w:val="left" w:pos="284"/>
        </w:tabs>
        <w:spacing w:after="0"/>
        <w:ind w:left="426"/>
        <w:rPr>
          <w:rFonts w:ascii="Arial" w:hAnsi="Arial" w:cs="Arial"/>
          <w:sz w:val="22"/>
        </w:rPr>
      </w:pPr>
    </w:p>
    <w:p w:rsidR="007519C0" w:rsidRPr="006B1165" w:rsidRDefault="007519C0" w:rsidP="007519C0">
      <w:pPr>
        <w:spacing w:after="0"/>
        <w:ind w:left="426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>Mengajukan permohonan melaksanakan KP/PKL</w:t>
      </w:r>
      <w:r w:rsidR="00E651B9">
        <w:rPr>
          <w:rFonts w:ascii="Arial" w:hAnsi="Arial" w:cs="Arial"/>
          <w:sz w:val="22"/>
        </w:rPr>
        <w:t xml:space="preserve"> Periode …. Tahun Akademik </w:t>
      </w:r>
      <w:r w:rsidR="00C70D95" w:rsidRPr="00C70D95">
        <w:rPr>
          <w:rFonts w:ascii="Arial" w:hAnsi="Arial" w:cs="Arial"/>
          <w:sz w:val="22"/>
        </w:rPr>
        <w:t>${tahun_ajar}</w:t>
      </w:r>
      <w:r w:rsidR="00C70D95">
        <w:rPr>
          <w:rFonts w:ascii="Arial" w:hAnsi="Arial" w:cs="Arial"/>
          <w:sz w:val="22"/>
        </w:rPr>
        <w:t xml:space="preserve"> </w:t>
      </w:r>
      <w:r w:rsidRPr="006B1165">
        <w:rPr>
          <w:rFonts w:ascii="Arial" w:hAnsi="Arial" w:cs="Arial"/>
          <w:sz w:val="22"/>
        </w:rPr>
        <w:t>dengan syarat terlampir.</w:t>
      </w:r>
      <w:r w:rsidRPr="006B1165">
        <w:rPr>
          <w:rFonts w:ascii="Arial" w:hAnsi="Arial" w:cs="Arial"/>
          <w:sz w:val="22"/>
        </w:rPr>
        <w:tab/>
      </w:r>
      <w:r w:rsidRPr="006B1165">
        <w:rPr>
          <w:rFonts w:ascii="Arial" w:hAnsi="Arial" w:cs="Arial"/>
          <w:sz w:val="22"/>
        </w:rPr>
        <w:tab/>
      </w:r>
    </w:p>
    <w:p w:rsidR="007519C0" w:rsidRPr="006B1165" w:rsidRDefault="007519C0" w:rsidP="007519C0">
      <w:pPr>
        <w:spacing w:after="0"/>
        <w:ind w:left="426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ab/>
      </w:r>
      <w:r w:rsidRPr="006B1165">
        <w:rPr>
          <w:rFonts w:ascii="Arial" w:hAnsi="Arial" w:cs="Arial"/>
          <w:sz w:val="22"/>
        </w:rPr>
        <w:tab/>
      </w:r>
    </w:p>
    <w:p w:rsidR="007519C0" w:rsidRPr="006B1165" w:rsidRDefault="007519C0" w:rsidP="007519C0">
      <w:pPr>
        <w:spacing w:after="0"/>
        <w:ind w:left="426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ab/>
      </w:r>
      <w:r w:rsidRPr="006B1165">
        <w:rPr>
          <w:rFonts w:ascii="Arial" w:hAnsi="Arial" w:cs="Arial"/>
          <w:sz w:val="22"/>
        </w:rPr>
        <w:tab/>
      </w:r>
    </w:p>
    <w:p w:rsidR="00C70D95" w:rsidRDefault="007519C0" w:rsidP="007519C0">
      <w:pPr>
        <w:spacing w:after="0"/>
        <w:ind w:left="5040" w:firstLine="294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>Bandar Lampung</w:t>
      </w:r>
      <w:r w:rsidR="00C70D95">
        <w:rPr>
          <w:rFonts w:ascii="Arial" w:hAnsi="Arial" w:cs="Arial"/>
          <w:sz w:val="22"/>
        </w:rPr>
        <w:t xml:space="preserve"> </w:t>
      </w:r>
      <w:r w:rsidR="00C70D95" w:rsidRPr="00C70D95">
        <w:rPr>
          <w:rFonts w:ascii="Arial" w:hAnsi="Arial" w:cs="Arial"/>
          <w:sz w:val="22"/>
        </w:rPr>
        <w:t>${ta</w:t>
      </w:r>
      <w:r w:rsidR="00C70D95">
        <w:rPr>
          <w:rFonts w:ascii="Arial" w:hAnsi="Arial" w:cs="Arial"/>
          <w:sz w:val="22"/>
        </w:rPr>
        <w:t>nggal_ttd</w:t>
      </w:r>
      <w:r w:rsidR="00C70D95" w:rsidRPr="00C70D95">
        <w:rPr>
          <w:rFonts w:ascii="Arial" w:hAnsi="Arial" w:cs="Arial"/>
          <w:sz w:val="22"/>
        </w:rPr>
        <w:t>}</w:t>
      </w:r>
    </w:p>
    <w:p w:rsidR="007519C0" w:rsidRPr="006B1165" w:rsidRDefault="007519C0" w:rsidP="007519C0">
      <w:pPr>
        <w:spacing w:after="0"/>
        <w:ind w:left="5040" w:firstLine="294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ab/>
      </w:r>
      <w:r w:rsidRPr="006B1165">
        <w:rPr>
          <w:rFonts w:ascii="Arial" w:hAnsi="Arial" w:cs="Arial"/>
          <w:sz w:val="22"/>
        </w:rPr>
        <w:tab/>
      </w:r>
    </w:p>
    <w:p w:rsidR="00997A55" w:rsidRPr="006B1165" w:rsidRDefault="007519C0" w:rsidP="007519C0">
      <w:pPr>
        <w:spacing w:after="0"/>
        <w:ind w:left="426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>Mengetahui,</w:t>
      </w:r>
    </w:p>
    <w:p w:rsidR="007433AE" w:rsidRPr="006B1165" w:rsidRDefault="007519C0" w:rsidP="00FA43BD">
      <w:pPr>
        <w:pStyle w:val="NoSpacing"/>
        <w:ind w:left="426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>Dosen Pembimbing Akademik,</w:t>
      </w:r>
      <w:r w:rsidRPr="006B1165">
        <w:rPr>
          <w:rFonts w:ascii="Arial" w:hAnsi="Arial" w:cs="Arial"/>
          <w:sz w:val="22"/>
        </w:rPr>
        <w:tab/>
      </w:r>
      <w:r w:rsidRPr="006B1165">
        <w:rPr>
          <w:rFonts w:ascii="Arial" w:hAnsi="Arial" w:cs="Arial"/>
          <w:sz w:val="22"/>
        </w:rPr>
        <w:tab/>
      </w:r>
      <w:r w:rsidRPr="006B1165">
        <w:rPr>
          <w:rFonts w:ascii="Arial" w:hAnsi="Arial" w:cs="Arial"/>
          <w:sz w:val="22"/>
        </w:rPr>
        <w:tab/>
      </w:r>
      <w:r w:rsidRPr="006B1165">
        <w:rPr>
          <w:rFonts w:ascii="Arial" w:hAnsi="Arial" w:cs="Arial"/>
          <w:sz w:val="22"/>
        </w:rPr>
        <w:tab/>
        <w:t xml:space="preserve">Mahasiswa </w:t>
      </w:r>
    </w:p>
    <w:p w:rsidR="007519C0" w:rsidRPr="006B1165" w:rsidRDefault="007519C0" w:rsidP="00FA43BD">
      <w:pPr>
        <w:pStyle w:val="NoSpacing"/>
        <w:ind w:left="426"/>
        <w:rPr>
          <w:rFonts w:ascii="Arial" w:hAnsi="Arial" w:cs="Arial"/>
          <w:sz w:val="22"/>
        </w:rPr>
      </w:pPr>
    </w:p>
    <w:p w:rsidR="007519C0" w:rsidRPr="006B1165" w:rsidRDefault="007519C0" w:rsidP="00FA43BD">
      <w:pPr>
        <w:pStyle w:val="NoSpacing"/>
        <w:ind w:left="426"/>
        <w:rPr>
          <w:rFonts w:ascii="Arial" w:hAnsi="Arial" w:cs="Arial"/>
          <w:sz w:val="22"/>
        </w:rPr>
      </w:pPr>
    </w:p>
    <w:p w:rsidR="007519C0" w:rsidRDefault="007519C0" w:rsidP="00FA43BD">
      <w:pPr>
        <w:pStyle w:val="NoSpacing"/>
        <w:ind w:left="426"/>
        <w:rPr>
          <w:rFonts w:ascii="Arial" w:hAnsi="Arial" w:cs="Arial"/>
          <w:sz w:val="22"/>
        </w:rPr>
      </w:pPr>
    </w:p>
    <w:p w:rsidR="00C70D95" w:rsidRPr="006B1165" w:rsidRDefault="00C70D95" w:rsidP="00FA43BD">
      <w:pPr>
        <w:pStyle w:val="NoSpacing"/>
        <w:ind w:left="426"/>
        <w:rPr>
          <w:rFonts w:ascii="Arial" w:hAnsi="Arial" w:cs="Arial"/>
          <w:sz w:val="22"/>
        </w:rPr>
      </w:pPr>
    </w:p>
    <w:p w:rsidR="007519C0" w:rsidRPr="006B1165" w:rsidRDefault="007519C0" w:rsidP="00FA43BD">
      <w:pPr>
        <w:pStyle w:val="NoSpacing"/>
        <w:ind w:left="426"/>
        <w:rPr>
          <w:rFonts w:ascii="Arial" w:hAnsi="Arial" w:cs="Arial"/>
          <w:sz w:val="22"/>
        </w:rPr>
      </w:pPr>
    </w:p>
    <w:tbl>
      <w:tblPr>
        <w:tblStyle w:val="TableGrid"/>
        <w:tblW w:w="0" w:type="auto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86"/>
        <w:gridCol w:w="3539"/>
      </w:tblGrid>
      <w:tr w:rsidR="00C70D95" w:rsidTr="00C70D95">
        <w:tc>
          <w:tcPr>
            <w:tcW w:w="5386" w:type="dxa"/>
          </w:tcPr>
          <w:p w:rsidR="00C70D95" w:rsidRDefault="00C70D95" w:rsidP="00C70D95">
            <w:pPr>
              <w:pStyle w:val="NoSpacing"/>
              <w:rPr>
                <w:rFonts w:ascii="Arial" w:hAnsi="Arial" w:cs="Arial"/>
                <w:sz w:val="22"/>
              </w:rPr>
            </w:pPr>
            <w:r w:rsidRPr="00C70D95">
              <w:rPr>
                <w:rFonts w:ascii="Arial" w:hAnsi="Arial" w:cs="Arial"/>
                <w:sz w:val="22"/>
              </w:rPr>
              <w:t>${</w:t>
            </w:r>
            <w:r>
              <w:rPr>
                <w:rFonts w:ascii="Arial" w:hAnsi="Arial" w:cs="Arial"/>
                <w:sz w:val="22"/>
              </w:rPr>
              <w:t>dosen_pa</w:t>
            </w:r>
            <w:r w:rsidRPr="00C70D95">
              <w:rPr>
                <w:rFonts w:ascii="Arial" w:hAnsi="Arial" w:cs="Arial"/>
                <w:sz w:val="22"/>
              </w:rPr>
              <w:t>}</w:t>
            </w:r>
          </w:p>
        </w:tc>
        <w:tc>
          <w:tcPr>
            <w:tcW w:w="3539" w:type="dxa"/>
          </w:tcPr>
          <w:p w:rsidR="00C70D95" w:rsidRDefault="00C70D95" w:rsidP="00C70D95">
            <w:pPr>
              <w:pStyle w:val="NoSpacing"/>
              <w:rPr>
                <w:rFonts w:ascii="Arial" w:hAnsi="Arial" w:cs="Arial"/>
                <w:sz w:val="22"/>
              </w:rPr>
            </w:pPr>
            <w:r w:rsidRPr="00C70D95">
              <w:rPr>
                <w:rFonts w:ascii="Arial" w:hAnsi="Arial" w:cs="Arial"/>
                <w:sz w:val="22"/>
              </w:rPr>
              <w:t>${</w:t>
            </w:r>
            <w:r>
              <w:rPr>
                <w:rFonts w:ascii="Arial" w:hAnsi="Arial" w:cs="Arial"/>
                <w:sz w:val="22"/>
              </w:rPr>
              <w:t>nama</w:t>
            </w:r>
            <w:r w:rsidRPr="00C70D95">
              <w:rPr>
                <w:rFonts w:ascii="Arial" w:hAnsi="Arial" w:cs="Arial"/>
                <w:sz w:val="22"/>
              </w:rPr>
              <w:t>}</w:t>
            </w:r>
          </w:p>
        </w:tc>
      </w:tr>
      <w:tr w:rsidR="00C70D95" w:rsidTr="00C70D95">
        <w:tc>
          <w:tcPr>
            <w:tcW w:w="5386" w:type="dxa"/>
          </w:tcPr>
          <w:p w:rsidR="00C70D95" w:rsidRPr="00C70D95" w:rsidRDefault="00C70D95" w:rsidP="00C70D95">
            <w:pPr>
              <w:pStyle w:val="NoSpacing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NIP.</w:t>
            </w:r>
            <w:r>
              <w:rPr>
                <w:rFonts w:ascii="Arial" w:hAnsi="Arial" w:cs="Arial"/>
                <w:sz w:val="22"/>
              </w:rPr>
              <w:t xml:space="preserve"> </w:t>
            </w:r>
            <w:r w:rsidRPr="00C70D95">
              <w:rPr>
                <w:rFonts w:ascii="Arial" w:hAnsi="Arial" w:cs="Arial"/>
                <w:sz w:val="22"/>
              </w:rPr>
              <w:t>${</w:t>
            </w:r>
            <w:r w:rsidR="00706986">
              <w:rPr>
                <w:rFonts w:ascii="Arial" w:hAnsi="Arial" w:cs="Arial"/>
                <w:sz w:val="22"/>
              </w:rPr>
              <w:t>nip_</w:t>
            </w:r>
            <w:r w:rsidRPr="00C70D95">
              <w:rPr>
                <w:rFonts w:ascii="Arial" w:hAnsi="Arial" w:cs="Arial"/>
                <w:sz w:val="22"/>
              </w:rPr>
              <w:t>dosen_pa}</w:t>
            </w:r>
            <w:r w:rsidRPr="006B1165">
              <w:rPr>
                <w:rFonts w:ascii="Arial" w:hAnsi="Arial" w:cs="Arial"/>
                <w:sz w:val="22"/>
              </w:rPr>
              <w:tab/>
            </w:r>
          </w:p>
        </w:tc>
        <w:tc>
          <w:tcPr>
            <w:tcW w:w="3539" w:type="dxa"/>
          </w:tcPr>
          <w:p w:rsidR="00C70D95" w:rsidRPr="00C70D95" w:rsidRDefault="00C70D95" w:rsidP="00C70D95">
            <w:pPr>
              <w:pStyle w:val="NoSpacing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NPM.</w:t>
            </w:r>
            <w:r w:rsidRPr="00C70D95">
              <w:t xml:space="preserve"> </w:t>
            </w:r>
            <w:r w:rsidRPr="00C70D95">
              <w:rPr>
                <w:rFonts w:ascii="Arial" w:hAnsi="Arial" w:cs="Arial"/>
                <w:sz w:val="22"/>
              </w:rPr>
              <w:t>${</w:t>
            </w:r>
            <w:r>
              <w:rPr>
                <w:rFonts w:ascii="Arial" w:hAnsi="Arial" w:cs="Arial"/>
                <w:sz w:val="22"/>
              </w:rPr>
              <w:t>npm</w:t>
            </w:r>
            <w:r w:rsidRPr="00C70D95">
              <w:rPr>
                <w:rFonts w:ascii="Arial" w:hAnsi="Arial" w:cs="Arial"/>
                <w:sz w:val="22"/>
              </w:rPr>
              <w:t>}</w:t>
            </w:r>
          </w:p>
        </w:tc>
      </w:tr>
    </w:tbl>
    <w:p w:rsidR="007519C0" w:rsidRPr="006B1165" w:rsidRDefault="007519C0" w:rsidP="007519C0">
      <w:pPr>
        <w:pStyle w:val="NoSpacing"/>
        <w:ind w:left="426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ab/>
      </w:r>
      <w:r w:rsidRPr="006B1165">
        <w:rPr>
          <w:rFonts w:ascii="Arial" w:hAnsi="Arial" w:cs="Arial"/>
          <w:sz w:val="22"/>
        </w:rPr>
        <w:tab/>
      </w:r>
      <w:r w:rsidRPr="006B1165">
        <w:rPr>
          <w:rFonts w:ascii="Arial" w:hAnsi="Arial" w:cs="Arial"/>
          <w:sz w:val="22"/>
        </w:rPr>
        <w:tab/>
      </w:r>
      <w:r w:rsidRPr="006B1165">
        <w:rPr>
          <w:rFonts w:ascii="Arial" w:hAnsi="Arial" w:cs="Arial"/>
          <w:sz w:val="22"/>
        </w:rPr>
        <w:tab/>
      </w:r>
      <w:r w:rsidRPr="006B1165">
        <w:rPr>
          <w:rFonts w:ascii="Arial" w:hAnsi="Arial" w:cs="Arial"/>
          <w:sz w:val="22"/>
        </w:rPr>
        <w:tab/>
      </w:r>
      <w:r w:rsidRPr="006B1165">
        <w:rPr>
          <w:rFonts w:ascii="Arial" w:hAnsi="Arial" w:cs="Arial"/>
          <w:sz w:val="22"/>
        </w:rPr>
        <w:tab/>
      </w:r>
    </w:p>
    <w:p w:rsidR="007433AE" w:rsidRPr="006B1165" w:rsidRDefault="007433AE" w:rsidP="00FA43BD">
      <w:pPr>
        <w:pStyle w:val="NoSpacing"/>
        <w:ind w:left="426"/>
        <w:rPr>
          <w:rFonts w:ascii="Arial" w:hAnsi="Arial" w:cs="Arial"/>
          <w:sz w:val="22"/>
        </w:rPr>
      </w:pPr>
    </w:p>
    <w:p w:rsidR="007433AE" w:rsidRPr="006B1165" w:rsidRDefault="007433AE" w:rsidP="00FA43BD">
      <w:pPr>
        <w:pStyle w:val="NoSpacing"/>
        <w:ind w:left="426"/>
        <w:rPr>
          <w:rFonts w:ascii="Arial" w:hAnsi="Arial" w:cs="Arial"/>
          <w:sz w:val="22"/>
        </w:rPr>
      </w:pPr>
    </w:p>
    <w:p w:rsidR="007433AE" w:rsidRPr="006B1165" w:rsidRDefault="007433AE" w:rsidP="00FA43BD">
      <w:pPr>
        <w:pStyle w:val="NoSpacing"/>
        <w:ind w:left="426"/>
        <w:rPr>
          <w:rFonts w:ascii="Arial" w:hAnsi="Arial" w:cs="Arial"/>
          <w:sz w:val="22"/>
        </w:rPr>
      </w:pPr>
    </w:p>
    <w:p w:rsidR="007B2C78" w:rsidRPr="006B1165" w:rsidRDefault="007B2C78" w:rsidP="00FA43BD">
      <w:pPr>
        <w:pStyle w:val="NoSpacing"/>
        <w:ind w:left="426"/>
        <w:rPr>
          <w:rFonts w:ascii="Arial" w:hAnsi="Arial" w:cs="Arial"/>
          <w:sz w:val="22"/>
        </w:rPr>
      </w:pPr>
    </w:p>
    <w:p w:rsidR="007B2C78" w:rsidRPr="006B1165" w:rsidRDefault="007B2C78" w:rsidP="00FA43BD">
      <w:pPr>
        <w:pStyle w:val="NoSpacing"/>
        <w:ind w:left="426"/>
        <w:rPr>
          <w:rFonts w:ascii="Arial" w:hAnsi="Arial" w:cs="Arial"/>
          <w:sz w:val="22"/>
        </w:rPr>
      </w:pPr>
    </w:p>
    <w:p w:rsidR="007B2C78" w:rsidRPr="006B1165" w:rsidRDefault="007B2C78" w:rsidP="00FA43BD">
      <w:pPr>
        <w:pStyle w:val="NoSpacing"/>
        <w:ind w:left="426"/>
        <w:rPr>
          <w:rFonts w:ascii="Arial" w:hAnsi="Arial" w:cs="Arial"/>
          <w:sz w:val="22"/>
        </w:rPr>
      </w:pPr>
    </w:p>
    <w:p w:rsidR="007433AE" w:rsidRPr="006B1165" w:rsidRDefault="007433AE" w:rsidP="00FA43BD">
      <w:pPr>
        <w:pStyle w:val="NoSpacing"/>
        <w:ind w:left="426"/>
        <w:rPr>
          <w:rFonts w:ascii="Arial" w:hAnsi="Arial" w:cs="Arial"/>
          <w:sz w:val="22"/>
        </w:rPr>
      </w:pPr>
    </w:p>
    <w:p w:rsidR="007433AE" w:rsidRPr="006B1165" w:rsidRDefault="007433AE" w:rsidP="00FA43BD">
      <w:pPr>
        <w:pStyle w:val="NoSpacing"/>
        <w:ind w:left="426"/>
        <w:rPr>
          <w:rFonts w:ascii="Arial" w:hAnsi="Arial" w:cs="Arial"/>
          <w:sz w:val="22"/>
        </w:rPr>
      </w:pPr>
    </w:p>
    <w:p w:rsidR="00677492" w:rsidRPr="006B1165" w:rsidRDefault="00677492" w:rsidP="00FA43BD">
      <w:pPr>
        <w:pStyle w:val="NoSpacing"/>
        <w:ind w:left="426"/>
        <w:rPr>
          <w:rFonts w:ascii="Arial" w:hAnsi="Arial" w:cs="Arial"/>
          <w:sz w:val="22"/>
        </w:rPr>
      </w:pPr>
    </w:p>
    <w:p w:rsidR="00677492" w:rsidRPr="006B1165" w:rsidRDefault="00677492" w:rsidP="00FA43BD">
      <w:pPr>
        <w:pStyle w:val="NoSpacing"/>
        <w:ind w:left="426"/>
        <w:rPr>
          <w:rFonts w:ascii="Arial" w:hAnsi="Arial" w:cs="Arial"/>
          <w:sz w:val="22"/>
        </w:rPr>
      </w:pPr>
    </w:p>
    <w:p w:rsidR="007433AE" w:rsidRPr="006B1165" w:rsidRDefault="007433AE" w:rsidP="003225A9">
      <w:pPr>
        <w:pStyle w:val="NoSpacing"/>
        <w:ind w:left="426"/>
        <w:jc w:val="both"/>
        <w:rPr>
          <w:rFonts w:ascii="Arial" w:hAnsi="Arial" w:cs="Arial"/>
          <w:sz w:val="22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613"/>
      </w:tblGrid>
      <w:tr w:rsidR="007433AE" w:rsidRPr="006B1165" w:rsidTr="007433AE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:rsidR="007433AE" w:rsidRPr="006B1165" w:rsidRDefault="003225A9" w:rsidP="003225A9">
            <w:pPr>
              <w:tabs>
                <w:tab w:val="left" w:pos="1320"/>
                <w:tab w:val="left" w:pos="1440"/>
                <w:tab w:val="left" w:leader="dot" w:pos="10680"/>
              </w:tabs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F-01/</w:t>
            </w:r>
            <w:r w:rsidRPr="006B1165">
              <w:rPr>
                <w:rFonts w:ascii="Arial" w:hAnsi="Arial" w:cs="Arial"/>
                <w:sz w:val="22"/>
                <w:lang w:val="id-ID"/>
              </w:rPr>
              <w:t>SOP</w:t>
            </w:r>
            <w:r w:rsidRPr="006B1165">
              <w:rPr>
                <w:rFonts w:ascii="Arial" w:hAnsi="Arial" w:cs="Arial"/>
                <w:sz w:val="22"/>
              </w:rPr>
              <w:t>/MIPA</w:t>
            </w:r>
            <w:r w:rsidRPr="006B1165">
              <w:rPr>
                <w:rFonts w:ascii="Arial" w:hAnsi="Arial" w:cs="Arial"/>
                <w:sz w:val="22"/>
                <w:lang w:val="id-ID"/>
              </w:rPr>
              <w:t>/</w:t>
            </w:r>
            <w:r w:rsidRPr="006B1165">
              <w:rPr>
                <w:rFonts w:ascii="Arial" w:hAnsi="Arial" w:cs="Arial"/>
                <w:sz w:val="22"/>
              </w:rPr>
              <w:t>7.5/II</w:t>
            </w:r>
            <w:r w:rsidRPr="006B1165">
              <w:rPr>
                <w:rFonts w:ascii="Arial" w:hAnsi="Arial" w:cs="Arial"/>
                <w:sz w:val="22"/>
                <w:lang w:val="id-ID"/>
              </w:rPr>
              <w:t>/</w:t>
            </w:r>
            <w:r w:rsidRPr="006B1165">
              <w:rPr>
                <w:rFonts w:ascii="Arial" w:hAnsi="Arial" w:cs="Arial"/>
                <w:sz w:val="22"/>
              </w:rPr>
              <w:t>10</w:t>
            </w:r>
            <w:r w:rsidR="009560BF">
              <w:rPr>
                <w:rFonts w:ascii="Arial" w:hAnsi="Arial" w:cs="Arial"/>
                <w:sz w:val="22"/>
              </w:rPr>
              <w:t>/001</w:t>
            </w:r>
          </w:p>
        </w:tc>
      </w:tr>
    </w:tbl>
    <w:p w:rsidR="003A2437" w:rsidRPr="006B1165" w:rsidRDefault="003A2437" w:rsidP="003A2437">
      <w:pPr>
        <w:tabs>
          <w:tab w:val="left" w:pos="7655"/>
        </w:tabs>
        <w:spacing w:after="0" w:line="360" w:lineRule="auto"/>
        <w:ind w:left="426" w:hanging="426"/>
        <w:rPr>
          <w:rFonts w:ascii="Arial" w:hAnsi="Arial" w:cs="Arial"/>
          <w:b/>
          <w:sz w:val="22"/>
          <w:u w:val="single"/>
        </w:rPr>
      </w:pPr>
    </w:p>
    <w:p w:rsidR="00BA06BC" w:rsidRDefault="00BA06BC">
      <w:pPr>
        <w:rPr>
          <w:rFonts w:ascii="Arial" w:hAnsi="Arial" w:cs="Arial"/>
          <w:b/>
          <w:sz w:val="22"/>
          <w:lang w:val="id-ID"/>
        </w:rPr>
      </w:pPr>
      <w:r>
        <w:rPr>
          <w:rFonts w:ascii="Arial" w:hAnsi="Arial" w:cs="Arial"/>
          <w:b/>
          <w:sz w:val="22"/>
          <w:lang w:val="id-ID"/>
        </w:rPr>
        <w:br w:type="page"/>
      </w:r>
    </w:p>
    <w:p w:rsidR="00011ECA" w:rsidRPr="006B1165" w:rsidRDefault="007519C0" w:rsidP="00011ECA">
      <w:pPr>
        <w:spacing w:after="0" w:line="240" w:lineRule="auto"/>
        <w:jc w:val="center"/>
        <w:rPr>
          <w:rFonts w:ascii="Arial" w:hAnsi="Arial" w:cs="Arial"/>
          <w:b/>
          <w:sz w:val="22"/>
        </w:rPr>
      </w:pPr>
      <w:r w:rsidRPr="006B1165">
        <w:rPr>
          <w:rFonts w:ascii="Arial" w:hAnsi="Arial" w:cs="Arial"/>
          <w:b/>
          <w:sz w:val="22"/>
          <w:lang w:val="id-ID"/>
        </w:rPr>
        <w:lastRenderedPageBreak/>
        <w:t>F</w:t>
      </w:r>
      <w:r w:rsidRPr="006B1165">
        <w:rPr>
          <w:rFonts w:ascii="Arial" w:hAnsi="Arial" w:cs="Arial"/>
          <w:b/>
          <w:sz w:val="22"/>
        </w:rPr>
        <w:t>ORM VERIFIKASI BERKAS PERSYARATAN</w:t>
      </w:r>
    </w:p>
    <w:p w:rsidR="00011ECA" w:rsidRPr="006B1165" w:rsidRDefault="007519C0" w:rsidP="00011ECA">
      <w:pPr>
        <w:spacing w:after="0" w:line="360" w:lineRule="auto"/>
        <w:jc w:val="center"/>
        <w:rPr>
          <w:rFonts w:ascii="Arial" w:hAnsi="Arial" w:cs="Arial"/>
          <w:b/>
          <w:sz w:val="22"/>
        </w:rPr>
      </w:pPr>
      <w:r w:rsidRPr="006B1165">
        <w:rPr>
          <w:rFonts w:ascii="Arial" w:hAnsi="Arial" w:cs="Arial"/>
          <w:b/>
          <w:sz w:val="22"/>
        </w:rPr>
        <w:t>PENGAJUAN KERJA PRAKTIK/PRAKTIK KERJA LAPANGAN</w:t>
      </w:r>
    </w:p>
    <w:p w:rsidR="00D90CB3" w:rsidRPr="006B1165" w:rsidRDefault="00D90CB3" w:rsidP="00D90CB3">
      <w:pPr>
        <w:pStyle w:val="NoSpacing"/>
        <w:rPr>
          <w:rFonts w:ascii="Arial" w:hAnsi="Arial" w:cs="Arial"/>
          <w:sz w:val="22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44"/>
        <w:gridCol w:w="6169"/>
      </w:tblGrid>
      <w:tr w:rsidR="00756B33" w:rsidRPr="006B1165" w:rsidTr="00FA5BD6">
        <w:tc>
          <w:tcPr>
            <w:tcW w:w="2444" w:type="dxa"/>
          </w:tcPr>
          <w:p w:rsidR="00756B33" w:rsidRPr="006B1165" w:rsidRDefault="00756B33" w:rsidP="00011ECA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Nama</w:t>
            </w:r>
            <w:r w:rsidR="00C70D95">
              <w:rPr>
                <w:rFonts w:ascii="Arial" w:hAnsi="Arial" w:cs="Arial"/>
                <w:sz w:val="22"/>
              </w:rPr>
              <w:t xml:space="preserve"> </w:t>
            </w:r>
            <w:r w:rsidRPr="006B1165">
              <w:rPr>
                <w:rFonts w:ascii="Arial" w:hAnsi="Arial" w:cs="Arial"/>
                <w:sz w:val="22"/>
              </w:rPr>
              <w:t>Mahasiswa</w:t>
            </w:r>
          </w:p>
        </w:tc>
        <w:tc>
          <w:tcPr>
            <w:tcW w:w="6169" w:type="dxa"/>
          </w:tcPr>
          <w:p w:rsidR="00756B33" w:rsidRPr="006B1165" w:rsidRDefault="00756B33" w:rsidP="00011ECA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:</w:t>
            </w:r>
            <w:r w:rsidR="00FA5BD6">
              <w:rPr>
                <w:rFonts w:ascii="Arial" w:hAnsi="Arial" w:cs="Arial"/>
                <w:sz w:val="22"/>
              </w:rPr>
              <w:t xml:space="preserve"> ${nama}</w:t>
            </w:r>
          </w:p>
        </w:tc>
      </w:tr>
      <w:tr w:rsidR="00756B33" w:rsidRPr="006B1165" w:rsidTr="00FA5BD6">
        <w:tc>
          <w:tcPr>
            <w:tcW w:w="2444" w:type="dxa"/>
          </w:tcPr>
          <w:p w:rsidR="00756B33" w:rsidRPr="006B1165" w:rsidRDefault="00756B33" w:rsidP="00011ECA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NPM</w:t>
            </w:r>
          </w:p>
        </w:tc>
        <w:tc>
          <w:tcPr>
            <w:tcW w:w="6169" w:type="dxa"/>
          </w:tcPr>
          <w:p w:rsidR="00756B33" w:rsidRPr="006B1165" w:rsidRDefault="00756B33" w:rsidP="00756B33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:</w:t>
            </w:r>
            <w:r w:rsidR="00FA5BD6">
              <w:rPr>
                <w:rFonts w:ascii="Arial" w:hAnsi="Arial" w:cs="Arial"/>
                <w:sz w:val="22"/>
              </w:rPr>
              <w:t xml:space="preserve"> ${npm}</w:t>
            </w:r>
          </w:p>
        </w:tc>
      </w:tr>
      <w:tr w:rsidR="00D90CB3" w:rsidRPr="006B1165" w:rsidTr="00FA5BD6">
        <w:tc>
          <w:tcPr>
            <w:tcW w:w="2444" w:type="dxa"/>
          </w:tcPr>
          <w:p w:rsidR="00D90CB3" w:rsidRPr="006B1165" w:rsidRDefault="00D90CB3" w:rsidP="00011ECA">
            <w:pPr>
              <w:spacing w:line="360" w:lineRule="auto"/>
              <w:rPr>
                <w:rFonts w:ascii="Arial" w:hAnsi="Arial" w:cs="Arial"/>
                <w:sz w:val="22"/>
                <w:lang w:val="id-ID"/>
              </w:rPr>
            </w:pPr>
            <w:r w:rsidRPr="006B1165">
              <w:rPr>
                <w:rFonts w:ascii="Arial" w:hAnsi="Arial" w:cs="Arial"/>
                <w:sz w:val="22"/>
                <w:lang w:val="id-ID"/>
              </w:rPr>
              <w:t>Program Studi</w:t>
            </w:r>
          </w:p>
        </w:tc>
        <w:tc>
          <w:tcPr>
            <w:tcW w:w="6169" w:type="dxa"/>
          </w:tcPr>
          <w:p w:rsidR="00D90CB3" w:rsidRPr="006B1165" w:rsidRDefault="00D90CB3" w:rsidP="00756B33">
            <w:pPr>
              <w:spacing w:line="360" w:lineRule="auto"/>
              <w:rPr>
                <w:rFonts w:ascii="Arial" w:hAnsi="Arial" w:cs="Arial"/>
                <w:sz w:val="22"/>
                <w:lang w:val="id-ID"/>
              </w:rPr>
            </w:pPr>
            <w:r w:rsidRPr="006B1165">
              <w:rPr>
                <w:rFonts w:ascii="Arial" w:hAnsi="Arial" w:cs="Arial"/>
                <w:sz w:val="22"/>
                <w:lang w:val="id-ID"/>
              </w:rPr>
              <w:t>:</w:t>
            </w:r>
            <w:r w:rsidR="00FA5BD6">
              <w:rPr>
                <w:rFonts w:ascii="Arial" w:hAnsi="Arial" w:cs="Arial"/>
                <w:sz w:val="22"/>
              </w:rPr>
              <w:t xml:space="preserve"> ${prodi}</w:t>
            </w:r>
          </w:p>
        </w:tc>
      </w:tr>
      <w:tr w:rsidR="00756B33" w:rsidRPr="006B1165" w:rsidTr="00FA5BD6">
        <w:tc>
          <w:tcPr>
            <w:tcW w:w="2444" w:type="dxa"/>
          </w:tcPr>
          <w:p w:rsidR="00756B33" w:rsidRPr="006B1165" w:rsidRDefault="00756B33" w:rsidP="00011ECA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Fakultas / Jurusan</w:t>
            </w:r>
          </w:p>
        </w:tc>
        <w:tc>
          <w:tcPr>
            <w:tcW w:w="6169" w:type="dxa"/>
          </w:tcPr>
          <w:p w:rsidR="00756B33" w:rsidRPr="006B1165" w:rsidRDefault="00756B33" w:rsidP="00011ECA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: Matem</w:t>
            </w:r>
            <w:r w:rsidR="002C7BED" w:rsidRPr="006B1165">
              <w:rPr>
                <w:rFonts w:ascii="Arial" w:hAnsi="Arial" w:cs="Arial"/>
                <w:sz w:val="22"/>
                <w:lang w:val="id-ID"/>
              </w:rPr>
              <w:t>a</w:t>
            </w:r>
            <w:r w:rsidRPr="006B1165">
              <w:rPr>
                <w:rFonts w:ascii="Arial" w:hAnsi="Arial" w:cs="Arial"/>
                <w:sz w:val="22"/>
              </w:rPr>
              <w:t>tika</w:t>
            </w:r>
            <w:r w:rsidR="00627AFD" w:rsidRPr="006B1165">
              <w:rPr>
                <w:rFonts w:ascii="Arial" w:hAnsi="Arial" w:cs="Arial"/>
                <w:sz w:val="22"/>
              </w:rPr>
              <w:t xml:space="preserve"> </w:t>
            </w:r>
            <w:r w:rsidRPr="006B1165">
              <w:rPr>
                <w:rFonts w:ascii="Arial" w:hAnsi="Arial" w:cs="Arial"/>
                <w:sz w:val="22"/>
              </w:rPr>
              <w:t>dan</w:t>
            </w:r>
            <w:r w:rsidR="00627AFD" w:rsidRPr="006B1165">
              <w:rPr>
                <w:rFonts w:ascii="Arial" w:hAnsi="Arial" w:cs="Arial"/>
                <w:sz w:val="22"/>
              </w:rPr>
              <w:t xml:space="preserve"> </w:t>
            </w:r>
            <w:r w:rsidRPr="006B1165">
              <w:rPr>
                <w:rFonts w:ascii="Arial" w:hAnsi="Arial" w:cs="Arial"/>
                <w:sz w:val="22"/>
              </w:rPr>
              <w:t>Ilmu</w:t>
            </w:r>
            <w:r w:rsidR="00627AFD" w:rsidRPr="006B1165">
              <w:rPr>
                <w:rFonts w:ascii="Arial" w:hAnsi="Arial" w:cs="Arial"/>
                <w:sz w:val="22"/>
              </w:rPr>
              <w:t xml:space="preserve"> </w:t>
            </w:r>
            <w:r w:rsidRPr="006B1165">
              <w:rPr>
                <w:rFonts w:ascii="Arial" w:hAnsi="Arial" w:cs="Arial"/>
                <w:sz w:val="22"/>
              </w:rPr>
              <w:t>Pengetahuan</w:t>
            </w:r>
            <w:r w:rsidR="00627AFD" w:rsidRPr="006B1165">
              <w:rPr>
                <w:rFonts w:ascii="Arial" w:hAnsi="Arial" w:cs="Arial"/>
                <w:sz w:val="22"/>
              </w:rPr>
              <w:t xml:space="preserve"> </w:t>
            </w:r>
            <w:r w:rsidRPr="006B1165">
              <w:rPr>
                <w:rFonts w:ascii="Arial" w:hAnsi="Arial" w:cs="Arial"/>
                <w:sz w:val="22"/>
              </w:rPr>
              <w:t>Alam/</w:t>
            </w:r>
            <w:r w:rsidR="00A74A3E" w:rsidRPr="006B1165">
              <w:rPr>
                <w:rFonts w:ascii="Arial" w:hAnsi="Arial" w:cs="Arial"/>
                <w:sz w:val="22"/>
              </w:rPr>
              <w:t>Ilmu</w:t>
            </w:r>
            <w:r w:rsidR="00627AFD" w:rsidRPr="006B1165">
              <w:rPr>
                <w:rFonts w:ascii="Arial" w:hAnsi="Arial" w:cs="Arial"/>
                <w:sz w:val="22"/>
              </w:rPr>
              <w:t xml:space="preserve"> </w:t>
            </w:r>
            <w:r w:rsidR="00A74A3E" w:rsidRPr="006B1165">
              <w:rPr>
                <w:rFonts w:ascii="Arial" w:hAnsi="Arial" w:cs="Arial"/>
                <w:sz w:val="22"/>
              </w:rPr>
              <w:t>Komputer</w:t>
            </w:r>
          </w:p>
        </w:tc>
      </w:tr>
      <w:tr w:rsidR="00756B33" w:rsidRPr="006B1165" w:rsidTr="00FA5BD6">
        <w:tc>
          <w:tcPr>
            <w:tcW w:w="2444" w:type="dxa"/>
          </w:tcPr>
          <w:p w:rsidR="00756B33" w:rsidRPr="006B1165" w:rsidRDefault="00756B33" w:rsidP="00A74A3E">
            <w:pPr>
              <w:spacing w:line="360" w:lineRule="auto"/>
              <w:ind w:right="-392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Tanggal</w:t>
            </w:r>
            <w:r w:rsidR="00C70D95">
              <w:rPr>
                <w:rFonts w:ascii="Arial" w:hAnsi="Arial" w:cs="Arial"/>
                <w:sz w:val="22"/>
              </w:rPr>
              <w:t xml:space="preserve"> </w:t>
            </w:r>
            <w:r w:rsidRPr="006B1165">
              <w:rPr>
                <w:rFonts w:ascii="Arial" w:hAnsi="Arial" w:cs="Arial"/>
                <w:sz w:val="22"/>
              </w:rPr>
              <w:t>Masuk</w:t>
            </w:r>
            <w:r w:rsidR="00C70D95">
              <w:rPr>
                <w:rFonts w:ascii="Arial" w:hAnsi="Arial" w:cs="Arial"/>
                <w:sz w:val="22"/>
              </w:rPr>
              <w:t xml:space="preserve"> </w:t>
            </w:r>
            <w:r w:rsidRPr="006B1165">
              <w:rPr>
                <w:rFonts w:ascii="Arial" w:hAnsi="Arial" w:cs="Arial"/>
                <w:sz w:val="22"/>
              </w:rPr>
              <w:t>Berkas</w:t>
            </w:r>
          </w:p>
        </w:tc>
        <w:tc>
          <w:tcPr>
            <w:tcW w:w="6169" w:type="dxa"/>
          </w:tcPr>
          <w:p w:rsidR="00756B33" w:rsidRPr="006B1165" w:rsidRDefault="00756B33" w:rsidP="00011ECA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:</w:t>
            </w:r>
            <w:r w:rsidR="00FA5BD6">
              <w:rPr>
                <w:rFonts w:ascii="Arial" w:hAnsi="Arial" w:cs="Arial"/>
                <w:sz w:val="22"/>
              </w:rPr>
              <w:t xml:space="preserve"> </w:t>
            </w:r>
            <w:r w:rsidR="00706986" w:rsidRPr="00C70D95">
              <w:rPr>
                <w:rFonts w:ascii="Arial" w:hAnsi="Arial" w:cs="Arial"/>
                <w:sz w:val="22"/>
              </w:rPr>
              <w:t>${ta</w:t>
            </w:r>
            <w:r w:rsidR="00706986">
              <w:rPr>
                <w:rFonts w:ascii="Arial" w:hAnsi="Arial" w:cs="Arial"/>
                <w:sz w:val="22"/>
              </w:rPr>
              <w:t>nggal_ttd</w:t>
            </w:r>
            <w:r w:rsidR="00706986" w:rsidRPr="00C70D95">
              <w:rPr>
                <w:rFonts w:ascii="Arial" w:hAnsi="Arial" w:cs="Arial"/>
                <w:sz w:val="22"/>
              </w:rPr>
              <w:t>}</w:t>
            </w:r>
          </w:p>
        </w:tc>
      </w:tr>
    </w:tbl>
    <w:p w:rsidR="003A2437" w:rsidRPr="006B1165" w:rsidRDefault="003A2437" w:rsidP="00350B07">
      <w:pPr>
        <w:tabs>
          <w:tab w:val="left" w:pos="1418"/>
          <w:tab w:val="left" w:pos="6096"/>
          <w:tab w:val="left" w:leader="dot" w:pos="10773"/>
        </w:tabs>
        <w:spacing w:after="0" w:line="240" w:lineRule="auto"/>
        <w:rPr>
          <w:rFonts w:ascii="Arial" w:hAnsi="Arial" w:cs="Arial"/>
          <w:sz w:val="22"/>
        </w:rPr>
      </w:pPr>
    </w:p>
    <w:p w:rsidR="00350B07" w:rsidRPr="006B1165" w:rsidRDefault="00350B07" w:rsidP="00350B07">
      <w:pPr>
        <w:tabs>
          <w:tab w:val="left" w:pos="1418"/>
          <w:tab w:val="left" w:pos="6096"/>
          <w:tab w:val="left" w:leader="dot" w:pos="10773"/>
        </w:tabs>
        <w:spacing w:after="0" w:line="240" w:lineRule="auto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>Persayaratan</w:t>
      </w:r>
      <w:r w:rsidR="006B1165" w:rsidRPr="006B1165">
        <w:rPr>
          <w:rFonts w:ascii="Arial" w:hAnsi="Arial" w:cs="Arial"/>
          <w:sz w:val="22"/>
        </w:rPr>
        <w:t xml:space="preserve"> </w:t>
      </w:r>
      <w:r w:rsidRPr="006B1165">
        <w:rPr>
          <w:rFonts w:ascii="Arial" w:hAnsi="Arial" w:cs="Arial"/>
          <w:sz w:val="22"/>
        </w:rPr>
        <w:t>Kerja</w:t>
      </w:r>
      <w:r w:rsidR="006B1165" w:rsidRPr="006B1165">
        <w:rPr>
          <w:rFonts w:ascii="Arial" w:hAnsi="Arial" w:cs="Arial"/>
          <w:sz w:val="22"/>
        </w:rPr>
        <w:t xml:space="preserve"> </w:t>
      </w:r>
      <w:r w:rsidRPr="006B1165">
        <w:rPr>
          <w:rFonts w:ascii="Arial" w:hAnsi="Arial" w:cs="Arial"/>
          <w:sz w:val="22"/>
        </w:rPr>
        <w:t>Praktik yang harus</w:t>
      </w:r>
      <w:r w:rsidR="006B1165" w:rsidRPr="006B1165">
        <w:rPr>
          <w:rFonts w:ascii="Arial" w:hAnsi="Arial" w:cs="Arial"/>
          <w:sz w:val="22"/>
        </w:rPr>
        <w:t xml:space="preserve"> </w:t>
      </w:r>
      <w:r w:rsidRPr="006B1165">
        <w:rPr>
          <w:rFonts w:ascii="Arial" w:hAnsi="Arial" w:cs="Arial"/>
          <w:sz w:val="22"/>
        </w:rPr>
        <w:t>dipenuhi</w:t>
      </w:r>
      <w:r w:rsidR="006B1165" w:rsidRPr="006B1165">
        <w:rPr>
          <w:rFonts w:ascii="Arial" w:hAnsi="Arial" w:cs="Arial"/>
          <w:sz w:val="22"/>
        </w:rPr>
        <w:t xml:space="preserve"> </w:t>
      </w:r>
      <w:r w:rsidRPr="006B1165">
        <w:rPr>
          <w:rFonts w:ascii="Arial" w:hAnsi="Arial" w:cs="Arial"/>
          <w:sz w:val="22"/>
        </w:rPr>
        <w:t>oleh</w:t>
      </w:r>
      <w:r w:rsidR="006B1165" w:rsidRPr="006B1165">
        <w:rPr>
          <w:rFonts w:ascii="Arial" w:hAnsi="Arial" w:cs="Arial"/>
          <w:sz w:val="22"/>
        </w:rPr>
        <w:t xml:space="preserve"> </w:t>
      </w:r>
      <w:r w:rsidRPr="006B1165">
        <w:rPr>
          <w:rFonts w:ascii="Arial" w:hAnsi="Arial" w:cs="Arial"/>
          <w:sz w:val="22"/>
        </w:rPr>
        <w:t>mahasiswa :</w:t>
      </w:r>
    </w:p>
    <w:p w:rsidR="00350B07" w:rsidRPr="006B1165" w:rsidRDefault="00350B07" w:rsidP="00350B07">
      <w:pPr>
        <w:pStyle w:val="ListParagraph"/>
        <w:numPr>
          <w:ilvl w:val="0"/>
          <w:numId w:val="1"/>
        </w:numPr>
        <w:tabs>
          <w:tab w:val="left" w:pos="284"/>
        </w:tabs>
        <w:spacing w:after="0" w:line="240" w:lineRule="auto"/>
        <w:ind w:left="284" w:hanging="284"/>
        <w:rPr>
          <w:rFonts w:ascii="Arial" w:hAnsi="Arial" w:cs="Arial"/>
        </w:rPr>
      </w:pPr>
      <w:r w:rsidRPr="006B1165">
        <w:rPr>
          <w:rFonts w:ascii="Arial" w:hAnsi="Arial" w:cs="Arial"/>
        </w:rPr>
        <w:t xml:space="preserve">Sudah mengambil mata kuliah dengan beban ≥ 100 </w:t>
      </w:r>
      <w:r w:rsidR="00D90CB3" w:rsidRPr="006B1165">
        <w:rPr>
          <w:rFonts w:ascii="Arial" w:hAnsi="Arial" w:cs="Arial"/>
        </w:rPr>
        <w:t xml:space="preserve">sks untuk S1 Ilmu Komputer dan </w:t>
      </w:r>
      <w:r w:rsidR="00D90CB3" w:rsidRPr="006B1165">
        <w:rPr>
          <w:rFonts w:ascii="Arial" w:hAnsi="Arial" w:cs="Arial"/>
          <w:u w:val="single"/>
        </w:rPr>
        <w:t>&gt;</w:t>
      </w:r>
      <w:r w:rsidR="00D90CB3" w:rsidRPr="006B1165">
        <w:rPr>
          <w:rFonts w:ascii="Arial" w:hAnsi="Arial" w:cs="Arial"/>
        </w:rPr>
        <w:t>80 sks untuk D3 Manajemen Informatika</w:t>
      </w:r>
      <w:r w:rsidRPr="006B1165">
        <w:rPr>
          <w:rFonts w:ascii="Arial" w:hAnsi="Arial" w:cs="Arial"/>
        </w:rPr>
        <w:t xml:space="preserve">, dengan IPK ≥ 2,00. </w:t>
      </w:r>
    </w:p>
    <w:p w:rsidR="00350B07" w:rsidRPr="006B1165" w:rsidRDefault="00350B07" w:rsidP="00350B07">
      <w:pPr>
        <w:pStyle w:val="ListParagraph"/>
        <w:numPr>
          <w:ilvl w:val="0"/>
          <w:numId w:val="1"/>
        </w:numPr>
        <w:tabs>
          <w:tab w:val="left" w:pos="284"/>
        </w:tabs>
        <w:spacing w:after="0" w:line="240" w:lineRule="auto"/>
        <w:ind w:left="284" w:hanging="284"/>
        <w:rPr>
          <w:rFonts w:ascii="Arial" w:hAnsi="Arial" w:cs="Arial"/>
        </w:rPr>
      </w:pPr>
      <w:r w:rsidRPr="006B1165">
        <w:rPr>
          <w:rFonts w:ascii="Arial" w:hAnsi="Arial" w:cs="Arial"/>
        </w:rPr>
        <w:t>Menyerahkan 1 lembar</w:t>
      </w:r>
      <w:r w:rsidR="00627AFD" w:rsidRPr="006B1165">
        <w:rPr>
          <w:rFonts w:ascii="Arial" w:hAnsi="Arial" w:cs="Arial"/>
          <w:lang w:val="en-US"/>
        </w:rPr>
        <w:t xml:space="preserve"> </w:t>
      </w:r>
      <w:r w:rsidR="003D4616" w:rsidRPr="006B1165">
        <w:rPr>
          <w:rFonts w:ascii="Arial" w:hAnsi="Arial" w:cs="Arial"/>
          <w:b/>
        </w:rPr>
        <w:t>Formulir</w:t>
      </w:r>
      <w:r w:rsidR="00627AFD" w:rsidRPr="006B1165">
        <w:rPr>
          <w:rFonts w:ascii="Arial" w:hAnsi="Arial" w:cs="Arial"/>
          <w:b/>
          <w:lang w:val="en-US"/>
        </w:rPr>
        <w:t xml:space="preserve"> </w:t>
      </w:r>
      <w:r w:rsidR="00627AFD" w:rsidRPr="006B1165">
        <w:rPr>
          <w:rFonts w:ascii="Arial" w:hAnsi="Arial" w:cs="Arial"/>
          <w:b/>
        </w:rPr>
        <w:t>Kerja P</w:t>
      </w:r>
      <w:r w:rsidR="00D90CB3" w:rsidRPr="006B1165">
        <w:rPr>
          <w:rFonts w:ascii="Arial" w:hAnsi="Arial" w:cs="Arial"/>
          <w:b/>
        </w:rPr>
        <w:t>raktik/</w:t>
      </w:r>
      <w:r w:rsidRPr="006B1165">
        <w:rPr>
          <w:rFonts w:ascii="Arial" w:hAnsi="Arial" w:cs="Arial"/>
          <w:b/>
        </w:rPr>
        <w:t>Praktik</w:t>
      </w:r>
      <w:r w:rsidR="00627AFD" w:rsidRPr="006B1165">
        <w:rPr>
          <w:rFonts w:ascii="Arial" w:hAnsi="Arial" w:cs="Arial"/>
          <w:b/>
          <w:lang w:val="en-US"/>
        </w:rPr>
        <w:t xml:space="preserve"> </w:t>
      </w:r>
      <w:r w:rsidR="003D4616" w:rsidRPr="006B1165">
        <w:rPr>
          <w:rFonts w:ascii="Arial" w:hAnsi="Arial" w:cs="Arial"/>
          <w:b/>
          <w:lang w:val="en-US"/>
        </w:rPr>
        <w:t>Kerja</w:t>
      </w:r>
      <w:r w:rsidR="00627AFD" w:rsidRPr="006B1165">
        <w:rPr>
          <w:rFonts w:ascii="Arial" w:hAnsi="Arial" w:cs="Arial"/>
          <w:b/>
          <w:lang w:val="en-US"/>
        </w:rPr>
        <w:t xml:space="preserve"> </w:t>
      </w:r>
      <w:r w:rsidR="003D4616" w:rsidRPr="006B1165">
        <w:rPr>
          <w:rFonts w:ascii="Arial" w:hAnsi="Arial" w:cs="Arial"/>
          <w:b/>
          <w:lang w:val="en-US"/>
        </w:rPr>
        <w:t>Lapang</w:t>
      </w:r>
      <w:r w:rsidR="00627AFD" w:rsidRPr="006B1165">
        <w:rPr>
          <w:rFonts w:ascii="Arial" w:hAnsi="Arial" w:cs="Arial"/>
          <w:b/>
          <w:lang w:val="en-US"/>
        </w:rPr>
        <w:t xml:space="preserve"> </w:t>
      </w:r>
      <w:r w:rsidRPr="006B1165">
        <w:rPr>
          <w:rFonts w:ascii="Arial" w:hAnsi="Arial" w:cs="Arial"/>
        </w:rPr>
        <w:t>yang sudah ditandatangani oleh pembimbing akademik.</w:t>
      </w:r>
    </w:p>
    <w:p w:rsidR="00350B07" w:rsidRPr="006B1165" w:rsidRDefault="00350B07" w:rsidP="00350B07">
      <w:pPr>
        <w:pStyle w:val="ListParagraph"/>
        <w:numPr>
          <w:ilvl w:val="0"/>
          <w:numId w:val="1"/>
        </w:numPr>
        <w:tabs>
          <w:tab w:val="left" w:pos="284"/>
        </w:tabs>
        <w:spacing w:after="0" w:line="240" w:lineRule="auto"/>
        <w:ind w:left="284" w:hanging="284"/>
        <w:rPr>
          <w:rFonts w:ascii="Arial" w:hAnsi="Arial" w:cs="Arial"/>
        </w:rPr>
      </w:pPr>
      <w:r w:rsidRPr="006B1165">
        <w:rPr>
          <w:rFonts w:ascii="Arial" w:hAnsi="Arial" w:cs="Arial"/>
        </w:rPr>
        <w:t>Menyerahkan 1 lembar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  <w:b/>
        </w:rPr>
        <w:t>Transkrip Akademik</w:t>
      </w:r>
      <w:r w:rsidRPr="006B1165">
        <w:rPr>
          <w:rFonts w:ascii="Arial" w:hAnsi="Arial" w:cs="Arial"/>
        </w:rPr>
        <w:t xml:space="preserve"> yang telah ditandatangani oleh Pembantu Dekan 1 dan telah diberi cap fakultas.</w:t>
      </w:r>
    </w:p>
    <w:p w:rsidR="00350B07" w:rsidRPr="006B1165" w:rsidRDefault="00350B07" w:rsidP="00350B07">
      <w:pPr>
        <w:pStyle w:val="ListParagraph"/>
        <w:numPr>
          <w:ilvl w:val="0"/>
          <w:numId w:val="1"/>
        </w:numPr>
        <w:tabs>
          <w:tab w:val="left" w:pos="284"/>
        </w:tabs>
        <w:spacing w:after="0" w:line="240" w:lineRule="auto"/>
        <w:ind w:left="284" w:hanging="284"/>
        <w:rPr>
          <w:rFonts w:ascii="Arial" w:hAnsi="Arial" w:cs="Arial"/>
        </w:rPr>
      </w:pPr>
      <w:r w:rsidRPr="006B1165">
        <w:rPr>
          <w:rFonts w:ascii="Arial" w:hAnsi="Arial" w:cs="Arial"/>
        </w:rPr>
        <w:t>Menyerahkan 1 lembar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  <w:b/>
        </w:rPr>
        <w:t>KRS</w:t>
      </w:r>
      <w:r w:rsidR="00627AFD" w:rsidRPr="006B1165">
        <w:rPr>
          <w:rFonts w:ascii="Arial" w:hAnsi="Arial" w:cs="Arial"/>
          <w:b/>
          <w:lang w:val="en-US"/>
        </w:rPr>
        <w:t xml:space="preserve"> </w:t>
      </w:r>
      <w:r w:rsidR="00BA06CF" w:rsidRPr="006B1165">
        <w:rPr>
          <w:rFonts w:ascii="Arial" w:hAnsi="Arial" w:cs="Arial"/>
          <w:lang w:val="en-US"/>
        </w:rPr>
        <w:t>terakhir</w:t>
      </w:r>
      <w:r w:rsidRPr="006B1165">
        <w:rPr>
          <w:rFonts w:ascii="Arial" w:hAnsi="Arial" w:cs="Arial"/>
        </w:rPr>
        <w:t xml:space="preserve"> yang telah ditandatangani oleh Pembantu Dekan 1 dan telah diberi cap fakultas.</w:t>
      </w:r>
    </w:p>
    <w:p w:rsidR="00350B07" w:rsidRPr="006B1165" w:rsidRDefault="00350B07" w:rsidP="00350B07">
      <w:pPr>
        <w:pStyle w:val="ListParagraph"/>
        <w:numPr>
          <w:ilvl w:val="0"/>
          <w:numId w:val="1"/>
        </w:numPr>
        <w:tabs>
          <w:tab w:val="left" w:pos="284"/>
        </w:tabs>
        <w:spacing w:after="0" w:line="240" w:lineRule="auto"/>
        <w:ind w:left="284" w:hanging="284"/>
        <w:rPr>
          <w:rFonts w:ascii="Arial" w:hAnsi="Arial" w:cs="Arial"/>
        </w:rPr>
      </w:pPr>
      <w:r w:rsidRPr="006B1165">
        <w:rPr>
          <w:rFonts w:ascii="Arial" w:hAnsi="Arial" w:cs="Arial"/>
        </w:rPr>
        <w:t xml:space="preserve">Menyerahkan 1 lembar foto copy </w:t>
      </w:r>
      <w:r w:rsidRPr="006B1165">
        <w:rPr>
          <w:rFonts w:ascii="Arial" w:hAnsi="Arial" w:cs="Arial"/>
          <w:b/>
        </w:rPr>
        <w:t xml:space="preserve">bukti pembayaran SPP </w:t>
      </w:r>
      <w:r w:rsidRPr="006B1165">
        <w:rPr>
          <w:rFonts w:ascii="Arial" w:hAnsi="Arial" w:cs="Arial"/>
        </w:rPr>
        <w:t>terakhir</w:t>
      </w:r>
      <w:r w:rsidRPr="006B1165">
        <w:rPr>
          <w:rFonts w:ascii="Arial" w:hAnsi="Arial" w:cs="Arial"/>
          <w:lang w:val="en-US"/>
        </w:rPr>
        <w:t>.</w:t>
      </w:r>
    </w:p>
    <w:p w:rsidR="00D90CB3" w:rsidRPr="006B1165" w:rsidRDefault="00350B07" w:rsidP="00350B07">
      <w:pPr>
        <w:tabs>
          <w:tab w:val="left" w:pos="851"/>
        </w:tabs>
        <w:spacing w:after="0" w:line="240" w:lineRule="auto"/>
        <w:ind w:left="1134" w:hanging="1134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>Catatan :</w:t>
      </w:r>
      <w:r w:rsidRPr="006B1165">
        <w:rPr>
          <w:rFonts w:ascii="Arial" w:hAnsi="Arial" w:cs="Arial"/>
          <w:sz w:val="22"/>
        </w:rPr>
        <w:tab/>
      </w:r>
    </w:p>
    <w:p w:rsidR="00D90CB3" w:rsidRPr="006B1165" w:rsidRDefault="00350B07" w:rsidP="00D90CB3">
      <w:pPr>
        <w:pStyle w:val="ListParagraph"/>
        <w:numPr>
          <w:ilvl w:val="0"/>
          <w:numId w:val="6"/>
        </w:numPr>
        <w:tabs>
          <w:tab w:val="left" w:pos="851"/>
        </w:tabs>
        <w:spacing w:after="0" w:line="240" w:lineRule="auto"/>
        <w:ind w:left="851" w:hanging="491"/>
        <w:rPr>
          <w:rFonts w:ascii="Arial" w:hAnsi="Arial" w:cs="Arial"/>
        </w:rPr>
      </w:pPr>
      <w:r w:rsidRPr="006B1165">
        <w:rPr>
          <w:rFonts w:ascii="Arial" w:hAnsi="Arial" w:cs="Arial"/>
        </w:rPr>
        <w:t>Mahasiswa yang melaksanakan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kerja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praktik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wajib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mematuhi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semua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jadwal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dan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tata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tertib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pelaksanaan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kerja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praktik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sesuai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dengan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persyaratan yang telah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ditetapkan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oleh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jurusan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maupun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instansi/perusahaan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tempat KP.</w:t>
      </w:r>
    </w:p>
    <w:p w:rsidR="00350B07" w:rsidRPr="006B1165" w:rsidRDefault="00350B07" w:rsidP="00D90CB3">
      <w:pPr>
        <w:pStyle w:val="ListParagraph"/>
        <w:numPr>
          <w:ilvl w:val="0"/>
          <w:numId w:val="6"/>
        </w:numPr>
        <w:tabs>
          <w:tab w:val="left" w:pos="851"/>
        </w:tabs>
        <w:spacing w:after="0" w:line="240" w:lineRule="auto"/>
        <w:ind w:left="851" w:hanging="491"/>
        <w:rPr>
          <w:rFonts w:ascii="Arial" w:hAnsi="Arial" w:cs="Arial"/>
        </w:rPr>
      </w:pPr>
      <w:r w:rsidRPr="006B1165">
        <w:rPr>
          <w:rFonts w:ascii="Arial" w:hAnsi="Arial" w:cs="Arial"/>
        </w:rPr>
        <w:t>Bagi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mahasiswa yang tidak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memenuhi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persyaratan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untuk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melaksanakan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kerja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praktik, maka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kerja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praktik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mahasiswa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bersangkutan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dapat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dibatalkan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oleh</w:t>
      </w:r>
      <w:r w:rsidR="00627AFD" w:rsidRPr="006B1165">
        <w:rPr>
          <w:rFonts w:ascii="Arial" w:hAnsi="Arial" w:cs="Arial"/>
          <w:lang w:val="en-US"/>
        </w:rPr>
        <w:t xml:space="preserve"> </w:t>
      </w:r>
      <w:r w:rsidRPr="006B1165">
        <w:rPr>
          <w:rFonts w:ascii="Arial" w:hAnsi="Arial" w:cs="Arial"/>
        </w:rPr>
        <w:t>jurusan.</w:t>
      </w:r>
    </w:p>
    <w:p w:rsidR="00366C25" w:rsidRPr="006B1165" w:rsidRDefault="00366C25" w:rsidP="00366C25">
      <w:pPr>
        <w:pStyle w:val="NoSpacing"/>
        <w:rPr>
          <w:rFonts w:ascii="Arial" w:hAnsi="Arial" w:cs="Arial"/>
          <w:sz w:val="22"/>
        </w:rPr>
      </w:pPr>
    </w:p>
    <w:p w:rsidR="00366C25" w:rsidRPr="006B1165" w:rsidRDefault="00366C25" w:rsidP="00366C25">
      <w:pPr>
        <w:pStyle w:val="NoSpacing"/>
        <w:rPr>
          <w:rFonts w:ascii="Arial" w:hAnsi="Arial" w:cs="Arial"/>
          <w:sz w:val="22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992"/>
        <w:gridCol w:w="2018"/>
        <w:gridCol w:w="992"/>
      </w:tblGrid>
      <w:tr w:rsidR="00366C25" w:rsidRPr="006B1165" w:rsidTr="00BC481A">
        <w:trPr>
          <w:gridAfter w:val="1"/>
          <w:wAfter w:w="992" w:type="dxa"/>
        </w:trPr>
        <w:tc>
          <w:tcPr>
            <w:tcW w:w="4962" w:type="dxa"/>
          </w:tcPr>
          <w:p w:rsidR="00366C25" w:rsidRPr="006B1165" w:rsidRDefault="00366C25" w:rsidP="00A74A3E">
            <w:pPr>
              <w:pStyle w:val="NoSpacing"/>
              <w:spacing w:line="360" w:lineRule="auto"/>
              <w:rPr>
                <w:rFonts w:ascii="Arial" w:hAnsi="Arial" w:cs="Arial"/>
                <w:sz w:val="22"/>
              </w:rPr>
            </w:pPr>
          </w:p>
        </w:tc>
        <w:tc>
          <w:tcPr>
            <w:tcW w:w="3010" w:type="dxa"/>
            <w:gridSpan w:val="2"/>
          </w:tcPr>
          <w:p w:rsidR="00366C25" w:rsidRPr="006B1165" w:rsidRDefault="00366C25" w:rsidP="00A74A3E">
            <w:pPr>
              <w:pStyle w:val="NoSpacing"/>
              <w:spacing w:line="360" w:lineRule="auto"/>
              <w:ind w:right="-284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Pemeriksa</w:t>
            </w:r>
            <w:r w:rsidR="00627AFD" w:rsidRPr="006B1165">
              <w:rPr>
                <w:rFonts w:ascii="Arial" w:hAnsi="Arial" w:cs="Arial"/>
                <w:sz w:val="22"/>
              </w:rPr>
              <w:t xml:space="preserve"> </w:t>
            </w:r>
            <w:r w:rsidRPr="006B1165">
              <w:rPr>
                <w:rFonts w:ascii="Arial" w:hAnsi="Arial" w:cs="Arial"/>
                <w:sz w:val="22"/>
              </w:rPr>
              <w:t>berkas</w:t>
            </w:r>
            <w:r w:rsidR="00627AFD" w:rsidRPr="006B1165">
              <w:rPr>
                <w:rFonts w:ascii="Arial" w:hAnsi="Arial" w:cs="Arial"/>
                <w:sz w:val="22"/>
              </w:rPr>
              <w:t xml:space="preserve"> </w:t>
            </w:r>
            <w:r w:rsidR="00BA06CF" w:rsidRPr="006B1165">
              <w:rPr>
                <w:rFonts w:ascii="Arial" w:hAnsi="Arial" w:cs="Arial"/>
                <w:sz w:val="22"/>
              </w:rPr>
              <w:t>KP/</w:t>
            </w:r>
            <w:r w:rsidRPr="006B1165">
              <w:rPr>
                <w:rFonts w:ascii="Arial" w:hAnsi="Arial" w:cs="Arial"/>
                <w:sz w:val="22"/>
              </w:rPr>
              <w:t>PKL,</w:t>
            </w:r>
            <w:r w:rsidRPr="006B1165">
              <w:rPr>
                <w:rFonts w:ascii="Arial" w:hAnsi="Arial" w:cs="Arial"/>
                <w:sz w:val="22"/>
              </w:rPr>
              <w:tab/>
            </w:r>
          </w:p>
        </w:tc>
      </w:tr>
      <w:tr w:rsidR="00366C25" w:rsidRPr="006B1165" w:rsidTr="00BC481A">
        <w:tc>
          <w:tcPr>
            <w:tcW w:w="5954" w:type="dxa"/>
            <w:gridSpan w:val="2"/>
          </w:tcPr>
          <w:p w:rsidR="00366C25" w:rsidRPr="006B1165" w:rsidRDefault="00366C25" w:rsidP="00366C25">
            <w:pPr>
              <w:pStyle w:val="NoSpacing"/>
              <w:spacing w:line="360" w:lineRule="auto"/>
              <w:rPr>
                <w:rFonts w:ascii="Arial" w:hAnsi="Arial" w:cs="Arial"/>
                <w:sz w:val="22"/>
              </w:rPr>
            </w:pPr>
          </w:p>
        </w:tc>
        <w:tc>
          <w:tcPr>
            <w:tcW w:w="3010" w:type="dxa"/>
            <w:gridSpan w:val="2"/>
          </w:tcPr>
          <w:p w:rsidR="00366C25" w:rsidRPr="006B1165" w:rsidRDefault="00366C25" w:rsidP="00366C25">
            <w:pPr>
              <w:pStyle w:val="NoSpacing"/>
              <w:spacing w:line="360" w:lineRule="auto"/>
              <w:rPr>
                <w:rFonts w:ascii="Arial" w:hAnsi="Arial" w:cs="Arial"/>
                <w:sz w:val="22"/>
              </w:rPr>
            </w:pPr>
          </w:p>
        </w:tc>
      </w:tr>
      <w:tr w:rsidR="00E9654C" w:rsidRPr="006B1165" w:rsidTr="00BC481A">
        <w:tc>
          <w:tcPr>
            <w:tcW w:w="5954" w:type="dxa"/>
            <w:gridSpan w:val="2"/>
          </w:tcPr>
          <w:p w:rsidR="00E9654C" w:rsidRDefault="00E9654C" w:rsidP="00366C25">
            <w:pPr>
              <w:pStyle w:val="NoSpacing"/>
              <w:spacing w:line="360" w:lineRule="auto"/>
              <w:rPr>
                <w:rFonts w:ascii="Arial" w:hAnsi="Arial" w:cs="Arial"/>
                <w:sz w:val="22"/>
              </w:rPr>
            </w:pPr>
          </w:p>
          <w:p w:rsidR="00BC481A" w:rsidRPr="006B1165" w:rsidRDefault="00BC481A" w:rsidP="00366C25">
            <w:pPr>
              <w:pStyle w:val="NoSpacing"/>
              <w:spacing w:line="360" w:lineRule="auto"/>
              <w:rPr>
                <w:rFonts w:ascii="Arial" w:hAnsi="Arial" w:cs="Arial"/>
                <w:sz w:val="22"/>
              </w:rPr>
            </w:pPr>
          </w:p>
        </w:tc>
        <w:tc>
          <w:tcPr>
            <w:tcW w:w="3010" w:type="dxa"/>
            <w:gridSpan w:val="2"/>
          </w:tcPr>
          <w:p w:rsidR="00E9654C" w:rsidRPr="006B1165" w:rsidRDefault="00E9654C" w:rsidP="00366C25">
            <w:pPr>
              <w:pStyle w:val="NoSpacing"/>
              <w:spacing w:line="360" w:lineRule="auto"/>
              <w:rPr>
                <w:rFonts w:ascii="Arial" w:hAnsi="Arial" w:cs="Arial"/>
                <w:sz w:val="22"/>
              </w:rPr>
            </w:pPr>
          </w:p>
        </w:tc>
      </w:tr>
      <w:tr w:rsidR="00366C25" w:rsidRPr="006B1165" w:rsidTr="00BC481A">
        <w:trPr>
          <w:gridAfter w:val="1"/>
          <w:wAfter w:w="992" w:type="dxa"/>
        </w:trPr>
        <w:tc>
          <w:tcPr>
            <w:tcW w:w="4962" w:type="dxa"/>
          </w:tcPr>
          <w:p w:rsidR="00366C25" w:rsidRPr="006B1165" w:rsidRDefault="00366C25" w:rsidP="00366C25">
            <w:pPr>
              <w:pStyle w:val="NoSpacing"/>
              <w:spacing w:line="360" w:lineRule="auto"/>
              <w:rPr>
                <w:rFonts w:ascii="Arial" w:hAnsi="Arial" w:cs="Arial"/>
                <w:sz w:val="22"/>
              </w:rPr>
            </w:pPr>
          </w:p>
        </w:tc>
        <w:tc>
          <w:tcPr>
            <w:tcW w:w="3010" w:type="dxa"/>
            <w:gridSpan w:val="2"/>
          </w:tcPr>
          <w:p w:rsidR="00366C25" w:rsidRPr="006B1165" w:rsidRDefault="00BC481A" w:rsidP="00A74A3E">
            <w:pPr>
              <w:pStyle w:val="NoSpacing"/>
              <w:spacing w:line="360" w:lineRule="auto"/>
              <w:ind w:left="-108" w:firstLine="141"/>
              <w:rPr>
                <w:rFonts w:ascii="Arial" w:hAnsi="Arial" w:cs="Arial"/>
                <w:sz w:val="22"/>
              </w:rPr>
            </w:pPr>
            <w:r w:rsidRPr="00672668">
              <w:rPr>
                <w:rFonts w:ascii="Arial" w:hAnsi="Arial" w:cs="Arial"/>
                <w:sz w:val="20"/>
                <w:szCs w:val="20"/>
              </w:rPr>
              <w:t>Ade Nora Maela</w:t>
            </w:r>
          </w:p>
        </w:tc>
      </w:tr>
      <w:tr w:rsidR="00366C25" w:rsidRPr="006B1165" w:rsidTr="00BC481A">
        <w:trPr>
          <w:gridAfter w:val="1"/>
          <w:wAfter w:w="992" w:type="dxa"/>
        </w:trPr>
        <w:tc>
          <w:tcPr>
            <w:tcW w:w="4962" w:type="dxa"/>
          </w:tcPr>
          <w:p w:rsidR="00366C25" w:rsidRPr="006B1165" w:rsidRDefault="00366C25" w:rsidP="00366C25">
            <w:pPr>
              <w:pStyle w:val="NoSpacing"/>
              <w:spacing w:line="360" w:lineRule="auto"/>
              <w:rPr>
                <w:rFonts w:ascii="Arial" w:hAnsi="Arial" w:cs="Arial"/>
                <w:sz w:val="22"/>
              </w:rPr>
            </w:pPr>
          </w:p>
        </w:tc>
        <w:tc>
          <w:tcPr>
            <w:tcW w:w="3010" w:type="dxa"/>
            <w:gridSpan w:val="2"/>
          </w:tcPr>
          <w:p w:rsidR="00366C25" w:rsidRPr="006B1165" w:rsidRDefault="00E9654C" w:rsidP="00A74A3E">
            <w:pPr>
              <w:pStyle w:val="NoSpacing"/>
              <w:spacing w:line="360" w:lineRule="auto"/>
              <w:ind w:left="-108" w:firstLine="141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N</w:t>
            </w:r>
            <w:r w:rsidR="006C3A16" w:rsidRPr="006B1165">
              <w:rPr>
                <w:rFonts w:ascii="Arial" w:hAnsi="Arial" w:cs="Arial"/>
                <w:sz w:val="22"/>
              </w:rPr>
              <w:t>IP.</w:t>
            </w:r>
            <w:r w:rsidR="00BC481A">
              <w:rPr>
                <w:rFonts w:ascii="Arial" w:hAnsi="Arial" w:cs="Arial"/>
                <w:sz w:val="22"/>
              </w:rPr>
              <w:t xml:space="preserve"> </w:t>
            </w:r>
            <w:r w:rsidR="00BC481A" w:rsidRPr="00672668">
              <w:rPr>
                <w:rFonts w:ascii="Arial" w:hAnsi="Arial" w:cs="Arial"/>
                <w:sz w:val="20"/>
                <w:szCs w:val="20"/>
              </w:rPr>
              <w:t>197905052008102001</w:t>
            </w:r>
          </w:p>
        </w:tc>
      </w:tr>
    </w:tbl>
    <w:p w:rsidR="00366C25" w:rsidRPr="006B1165" w:rsidRDefault="00366C25" w:rsidP="00366C25">
      <w:pPr>
        <w:pStyle w:val="NoSpacing"/>
        <w:rPr>
          <w:rFonts w:ascii="Arial" w:hAnsi="Arial" w:cs="Arial"/>
          <w:sz w:val="22"/>
        </w:rPr>
      </w:pPr>
    </w:p>
    <w:p w:rsidR="00350B07" w:rsidRPr="006B1165" w:rsidRDefault="00350B07" w:rsidP="00350B07">
      <w:pPr>
        <w:tabs>
          <w:tab w:val="left" w:pos="7938"/>
        </w:tabs>
        <w:spacing w:after="0" w:line="240" w:lineRule="auto"/>
        <w:rPr>
          <w:rFonts w:ascii="Arial" w:hAnsi="Arial" w:cs="Arial"/>
          <w:sz w:val="22"/>
        </w:rPr>
      </w:pPr>
    </w:p>
    <w:p w:rsidR="00E9654C" w:rsidRPr="006B1165" w:rsidRDefault="00E9654C" w:rsidP="00E9654C">
      <w:pPr>
        <w:pStyle w:val="NoSpacing"/>
        <w:rPr>
          <w:rFonts w:ascii="Arial" w:hAnsi="Arial" w:cs="Arial"/>
          <w:sz w:val="22"/>
        </w:rPr>
      </w:pPr>
    </w:p>
    <w:p w:rsidR="00E9654C" w:rsidRPr="006B1165" w:rsidRDefault="00E9654C" w:rsidP="00E9654C">
      <w:pPr>
        <w:pStyle w:val="NoSpacing"/>
        <w:rPr>
          <w:rFonts w:ascii="Arial" w:hAnsi="Arial" w:cs="Arial"/>
          <w:sz w:val="22"/>
        </w:rPr>
      </w:pPr>
    </w:p>
    <w:p w:rsidR="00E9654C" w:rsidRPr="006B1165" w:rsidRDefault="00E9654C" w:rsidP="00E9654C">
      <w:pPr>
        <w:pStyle w:val="NoSpacing"/>
        <w:rPr>
          <w:rFonts w:ascii="Arial" w:hAnsi="Arial" w:cs="Arial"/>
          <w:sz w:val="22"/>
        </w:rPr>
      </w:pPr>
    </w:p>
    <w:p w:rsidR="00350B07" w:rsidRPr="006B1165" w:rsidRDefault="00350B07" w:rsidP="00350B07">
      <w:pPr>
        <w:tabs>
          <w:tab w:val="left" w:pos="7938"/>
        </w:tabs>
        <w:spacing w:after="0" w:line="240" w:lineRule="auto"/>
        <w:rPr>
          <w:rFonts w:ascii="Arial" w:hAnsi="Arial" w:cs="Arial"/>
          <w:sz w:val="22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613"/>
      </w:tblGrid>
      <w:tr w:rsidR="00756B33" w:rsidRPr="006B1165" w:rsidTr="002F6B18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:rsidR="00756B33" w:rsidRPr="006B1165" w:rsidRDefault="003225A9" w:rsidP="003225A9">
            <w:pPr>
              <w:tabs>
                <w:tab w:val="left" w:pos="1320"/>
                <w:tab w:val="left" w:pos="1440"/>
                <w:tab w:val="left" w:leader="dot" w:pos="10680"/>
              </w:tabs>
              <w:spacing w:line="360" w:lineRule="auto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F-02/</w:t>
            </w:r>
            <w:r w:rsidRPr="006B1165">
              <w:rPr>
                <w:rFonts w:ascii="Arial" w:hAnsi="Arial" w:cs="Arial"/>
                <w:sz w:val="22"/>
                <w:lang w:val="id-ID"/>
              </w:rPr>
              <w:t>SOP</w:t>
            </w:r>
            <w:r w:rsidRPr="006B1165">
              <w:rPr>
                <w:rFonts w:ascii="Arial" w:hAnsi="Arial" w:cs="Arial"/>
                <w:sz w:val="22"/>
              </w:rPr>
              <w:t>/MIPA</w:t>
            </w:r>
            <w:r w:rsidRPr="006B1165">
              <w:rPr>
                <w:rFonts w:ascii="Arial" w:hAnsi="Arial" w:cs="Arial"/>
                <w:sz w:val="22"/>
                <w:lang w:val="id-ID"/>
              </w:rPr>
              <w:t>/</w:t>
            </w:r>
            <w:r w:rsidRPr="006B1165">
              <w:rPr>
                <w:rFonts w:ascii="Arial" w:hAnsi="Arial" w:cs="Arial"/>
                <w:sz w:val="22"/>
              </w:rPr>
              <w:t>7.5/II</w:t>
            </w:r>
            <w:r w:rsidRPr="006B1165">
              <w:rPr>
                <w:rFonts w:ascii="Arial" w:hAnsi="Arial" w:cs="Arial"/>
                <w:sz w:val="22"/>
                <w:lang w:val="id-ID"/>
              </w:rPr>
              <w:t>/</w:t>
            </w:r>
            <w:r w:rsidRPr="006B1165">
              <w:rPr>
                <w:rFonts w:ascii="Arial" w:hAnsi="Arial" w:cs="Arial"/>
                <w:sz w:val="22"/>
              </w:rPr>
              <w:t>10</w:t>
            </w:r>
          </w:p>
        </w:tc>
      </w:tr>
    </w:tbl>
    <w:p w:rsidR="00756B33" w:rsidRPr="006B1165" w:rsidRDefault="00756B33" w:rsidP="00756B33">
      <w:pPr>
        <w:pStyle w:val="NoSpacing"/>
        <w:rPr>
          <w:rFonts w:ascii="Arial" w:hAnsi="Arial" w:cs="Arial"/>
          <w:sz w:val="22"/>
        </w:rPr>
      </w:pPr>
    </w:p>
    <w:p w:rsidR="00756B33" w:rsidRPr="006B1165" w:rsidRDefault="00756B33" w:rsidP="00756B33">
      <w:pPr>
        <w:pStyle w:val="NoSpacing"/>
        <w:rPr>
          <w:rFonts w:ascii="Arial" w:hAnsi="Arial" w:cs="Arial"/>
          <w:sz w:val="22"/>
        </w:rPr>
      </w:pPr>
    </w:p>
    <w:p w:rsidR="00F30425" w:rsidRPr="006B1165" w:rsidRDefault="00F30425" w:rsidP="00756B33">
      <w:pPr>
        <w:pStyle w:val="NoSpacing"/>
        <w:rPr>
          <w:rFonts w:ascii="Arial" w:hAnsi="Arial" w:cs="Arial"/>
          <w:sz w:val="22"/>
        </w:rPr>
      </w:pPr>
    </w:p>
    <w:p w:rsidR="007519C0" w:rsidRDefault="007519C0" w:rsidP="00756B33">
      <w:pPr>
        <w:pStyle w:val="NoSpacing"/>
        <w:rPr>
          <w:rFonts w:ascii="Arial" w:hAnsi="Arial" w:cs="Arial"/>
          <w:sz w:val="22"/>
        </w:rPr>
      </w:pPr>
    </w:p>
    <w:p w:rsidR="00EC157D" w:rsidRPr="006B1165" w:rsidRDefault="00EC157D" w:rsidP="00756B33">
      <w:pPr>
        <w:pStyle w:val="NoSpacing"/>
        <w:rPr>
          <w:rFonts w:ascii="Arial" w:hAnsi="Arial" w:cs="Arial"/>
          <w:sz w:val="22"/>
        </w:rPr>
      </w:pPr>
    </w:p>
    <w:p w:rsidR="00C26757" w:rsidRPr="006B1165" w:rsidRDefault="00C26757" w:rsidP="00C26757">
      <w:pPr>
        <w:pStyle w:val="NoSpacing"/>
        <w:rPr>
          <w:rFonts w:ascii="Arial" w:hAnsi="Arial" w:cs="Arial"/>
          <w:sz w:val="22"/>
        </w:rPr>
      </w:pPr>
    </w:p>
    <w:p w:rsidR="00C26757" w:rsidRPr="006B1165" w:rsidRDefault="00EC157D" w:rsidP="00C26757">
      <w:pPr>
        <w:tabs>
          <w:tab w:val="left" w:pos="993"/>
        </w:tabs>
        <w:spacing w:after="0" w:line="20" w:lineRule="atLeast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lastRenderedPageBreak/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>
        <w:rPr>
          <w:rFonts w:ascii="Arial" w:hAnsi="Arial" w:cs="Arial"/>
          <w:sz w:val="22"/>
        </w:rPr>
        <w:tab/>
      </w:r>
      <w:r w:rsidR="00FA5BD6" w:rsidRPr="006B1165">
        <w:rPr>
          <w:rFonts w:ascii="Arial" w:hAnsi="Arial" w:cs="Arial"/>
          <w:sz w:val="22"/>
        </w:rPr>
        <w:t>Bandar Lampung</w:t>
      </w:r>
      <w:r w:rsidR="00FA5BD6">
        <w:rPr>
          <w:rFonts w:ascii="Arial" w:hAnsi="Arial" w:cs="Arial"/>
          <w:sz w:val="22"/>
        </w:rPr>
        <w:t xml:space="preserve">, </w:t>
      </w:r>
      <w:r w:rsidR="00FA5BD6" w:rsidRPr="00C70D95">
        <w:rPr>
          <w:rFonts w:ascii="Arial" w:hAnsi="Arial" w:cs="Arial"/>
          <w:sz w:val="22"/>
        </w:rPr>
        <w:t>${ta</w:t>
      </w:r>
      <w:r w:rsidR="00FA5BD6">
        <w:rPr>
          <w:rFonts w:ascii="Arial" w:hAnsi="Arial" w:cs="Arial"/>
          <w:sz w:val="22"/>
        </w:rPr>
        <w:t>nggal_ttd</w:t>
      </w:r>
      <w:r w:rsidR="00FA5BD6" w:rsidRPr="00C70D95">
        <w:rPr>
          <w:rFonts w:ascii="Arial" w:hAnsi="Arial" w:cs="Arial"/>
          <w:sz w:val="22"/>
        </w:rPr>
        <w:t>}</w:t>
      </w:r>
    </w:p>
    <w:p w:rsidR="00EC157D" w:rsidRDefault="00EC157D" w:rsidP="00C26757">
      <w:pPr>
        <w:tabs>
          <w:tab w:val="left" w:pos="993"/>
        </w:tabs>
        <w:spacing w:after="0" w:line="20" w:lineRule="atLeast"/>
        <w:rPr>
          <w:rFonts w:ascii="Arial" w:hAnsi="Arial" w:cs="Arial"/>
          <w:sz w:val="22"/>
        </w:rPr>
      </w:pPr>
    </w:p>
    <w:p w:rsidR="00C26757" w:rsidRPr="006B1165" w:rsidRDefault="00D40CB7" w:rsidP="00C26757">
      <w:pPr>
        <w:tabs>
          <w:tab w:val="left" w:pos="993"/>
        </w:tabs>
        <w:spacing w:after="0" w:line="20" w:lineRule="atLeast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>Nomor</w:t>
      </w:r>
      <w:r w:rsidRPr="006B1165">
        <w:rPr>
          <w:rFonts w:ascii="Arial" w:hAnsi="Arial" w:cs="Arial"/>
          <w:sz w:val="22"/>
        </w:rPr>
        <w:tab/>
        <w:t>:  / UN.26 / 7.6</w:t>
      </w:r>
      <w:r w:rsidR="00D90CB3" w:rsidRPr="006B1165">
        <w:rPr>
          <w:rFonts w:ascii="Arial" w:hAnsi="Arial" w:cs="Arial"/>
          <w:sz w:val="22"/>
        </w:rPr>
        <w:t xml:space="preserve"> / DT / </w:t>
      </w:r>
      <w:r w:rsidR="003A097D" w:rsidRPr="006B1165">
        <w:rPr>
          <w:rFonts w:ascii="Arial" w:hAnsi="Arial" w:cs="Arial"/>
          <w:sz w:val="22"/>
        </w:rPr>
        <w:t>2017</w:t>
      </w:r>
    </w:p>
    <w:p w:rsidR="00C26757" w:rsidRPr="006B1165" w:rsidRDefault="00C26757" w:rsidP="00C26757">
      <w:pPr>
        <w:tabs>
          <w:tab w:val="left" w:pos="993"/>
        </w:tabs>
        <w:spacing w:after="0" w:line="20" w:lineRule="atLeast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>Lampiran</w:t>
      </w:r>
      <w:r w:rsidRPr="006B1165">
        <w:rPr>
          <w:rFonts w:ascii="Arial" w:hAnsi="Arial" w:cs="Arial"/>
          <w:sz w:val="22"/>
        </w:rPr>
        <w:tab/>
        <w:t xml:space="preserve">: </w:t>
      </w:r>
    </w:p>
    <w:p w:rsidR="00C26757" w:rsidRPr="006B1165" w:rsidRDefault="00C26757" w:rsidP="00C26757">
      <w:pPr>
        <w:tabs>
          <w:tab w:val="left" w:pos="993"/>
        </w:tabs>
        <w:spacing w:after="0" w:line="20" w:lineRule="atLeast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>Perihal</w:t>
      </w:r>
      <w:r w:rsidRPr="006B1165">
        <w:rPr>
          <w:rFonts w:ascii="Arial" w:hAnsi="Arial" w:cs="Arial"/>
          <w:sz w:val="22"/>
        </w:rPr>
        <w:tab/>
        <w:t>: Permohonan</w:t>
      </w:r>
      <w:r w:rsidR="00627AFD" w:rsidRPr="006B1165">
        <w:rPr>
          <w:rFonts w:ascii="Arial" w:hAnsi="Arial" w:cs="Arial"/>
          <w:sz w:val="22"/>
        </w:rPr>
        <w:t xml:space="preserve"> </w:t>
      </w:r>
      <w:r w:rsidR="00CC6182" w:rsidRPr="006B1165">
        <w:rPr>
          <w:rFonts w:ascii="Arial" w:hAnsi="Arial" w:cs="Arial"/>
          <w:sz w:val="22"/>
        </w:rPr>
        <w:t>izin KP/PKL</w:t>
      </w:r>
    </w:p>
    <w:p w:rsidR="00C26757" w:rsidRPr="006B1165" w:rsidRDefault="00C26757" w:rsidP="00C26757">
      <w:pPr>
        <w:spacing w:after="0" w:line="20" w:lineRule="atLeast"/>
        <w:rPr>
          <w:rFonts w:ascii="Arial" w:hAnsi="Arial" w:cs="Arial"/>
          <w:sz w:val="22"/>
        </w:rPr>
      </w:pPr>
    </w:p>
    <w:p w:rsidR="00C26757" w:rsidRPr="006B1165" w:rsidRDefault="00C26757" w:rsidP="00C26757">
      <w:pPr>
        <w:spacing w:after="0" w:line="20" w:lineRule="atLeast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>KepadaYth.</w:t>
      </w:r>
    </w:p>
    <w:p w:rsidR="00C26757" w:rsidRPr="006B1165" w:rsidRDefault="00C26757" w:rsidP="00C26757">
      <w:pPr>
        <w:spacing w:after="0" w:line="20" w:lineRule="atLeast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>Dekan FMIPA</w:t>
      </w:r>
    </w:p>
    <w:p w:rsidR="00C26757" w:rsidRPr="006B1165" w:rsidRDefault="00C26757" w:rsidP="00C26757">
      <w:pPr>
        <w:spacing w:after="0" w:line="20" w:lineRule="atLeast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 xml:space="preserve">Universitas Lampung  </w:t>
      </w:r>
    </w:p>
    <w:p w:rsidR="00C26757" w:rsidRPr="006B1165" w:rsidRDefault="00C26757" w:rsidP="00C26757">
      <w:pPr>
        <w:spacing w:after="0" w:line="20" w:lineRule="atLeast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>diTempat</w:t>
      </w:r>
    </w:p>
    <w:p w:rsidR="00C26757" w:rsidRPr="006B1165" w:rsidRDefault="00C26757" w:rsidP="00C26757">
      <w:pPr>
        <w:pStyle w:val="NoSpacing"/>
        <w:rPr>
          <w:rFonts w:ascii="Arial" w:hAnsi="Arial" w:cs="Arial"/>
          <w:sz w:val="22"/>
        </w:rPr>
      </w:pPr>
    </w:p>
    <w:p w:rsidR="00C26757" w:rsidRPr="006B1165" w:rsidRDefault="00C26757" w:rsidP="00C26757">
      <w:pPr>
        <w:spacing w:after="0" w:line="20" w:lineRule="atLeast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>Denganhormat,</w:t>
      </w:r>
    </w:p>
    <w:p w:rsidR="00C26757" w:rsidRPr="006B1165" w:rsidRDefault="00CC6182" w:rsidP="00C26757">
      <w:pPr>
        <w:pStyle w:val="NoSpacing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>Berkenaan</w:t>
      </w:r>
      <w:r w:rsidR="00627AFD" w:rsidRPr="006B1165">
        <w:rPr>
          <w:rFonts w:ascii="Arial" w:hAnsi="Arial" w:cs="Arial"/>
          <w:sz w:val="22"/>
        </w:rPr>
        <w:t xml:space="preserve"> </w:t>
      </w:r>
      <w:r w:rsidRPr="006B1165">
        <w:rPr>
          <w:rFonts w:ascii="Arial" w:hAnsi="Arial" w:cs="Arial"/>
          <w:sz w:val="22"/>
        </w:rPr>
        <w:t>dengan</w:t>
      </w:r>
      <w:r w:rsidR="00627AFD" w:rsidRPr="006B1165">
        <w:rPr>
          <w:rFonts w:ascii="Arial" w:hAnsi="Arial" w:cs="Arial"/>
          <w:sz w:val="22"/>
        </w:rPr>
        <w:t xml:space="preserve"> </w:t>
      </w:r>
      <w:r w:rsidRPr="006B1165">
        <w:rPr>
          <w:rFonts w:ascii="Arial" w:hAnsi="Arial" w:cs="Arial"/>
          <w:sz w:val="22"/>
        </w:rPr>
        <w:t>pelaksanaan KP/PKL bagi</w:t>
      </w:r>
      <w:r w:rsidR="00627AFD" w:rsidRPr="006B1165">
        <w:rPr>
          <w:rFonts w:ascii="Arial" w:hAnsi="Arial" w:cs="Arial"/>
          <w:sz w:val="22"/>
        </w:rPr>
        <w:t xml:space="preserve"> </w:t>
      </w:r>
      <w:r w:rsidRPr="006B1165">
        <w:rPr>
          <w:rFonts w:ascii="Arial" w:hAnsi="Arial" w:cs="Arial"/>
          <w:sz w:val="22"/>
        </w:rPr>
        <w:t>mahasiswa</w:t>
      </w:r>
      <w:r w:rsidR="00C26757" w:rsidRPr="006B1165">
        <w:rPr>
          <w:rFonts w:ascii="Arial" w:hAnsi="Arial" w:cs="Arial"/>
          <w:sz w:val="22"/>
        </w:rPr>
        <w:t>:</w:t>
      </w:r>
    </w:p>
    <w:p w:rsidR="004F1A0D" w:rsidRPr="006B1165" w:rsidRDefault="004F1A0D" w:rsidP="00C26757">
      <w:pPr>
        <w:pStyle w:val="NoSpacing"/>
        <w:rPr>
          <w:rFonts w:ascii="Arial" w:hAnsi="Arial" w:cs="Arial"/>
          <w:sz w:val="22"/>
        </w:rPr>
      </w:pPr>
    </w:p>
    <w:tbl>
      <w:tblPr>
        <w:tblStyle w:val="TableGrid"/>
        <w:tblW w:w="9106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02"/>
        <w:gridCol w:w="317"/>
        <w:gridCol w:w="6487"/>
      </w:tblGrid>
      <w:tr w:rsidR="006B1165" w:rsidRPr="006B1165" w:rsidTr="00FA5BD6">
        <w:trPr>
          <w:trHeight w:val="397"/>
        </w:trPr>
        <w:tc>
          <w:tcPr>
            <w:tcW w:w="2302" w:type="dxa"/>
            <w:vAlign w:val="center"/>
          </w:tcPr>
          <w:p w:rsidR="006B1165" w:rsidRPr="006B1165" w:rsidRDefault="006B1165" w:rsidP="00FA5BD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6B1165">
              <w:rPr>
                <w:rFonts w:ascii="Arial" w:hAnsi="Arial" w:cs="Arial"/>
                <w:sz w:val="20"/>
                <w:szCs w:val="20"/>
              </w:rPr>
              <w:t>Nama</w:t>
            </w:r>
            <w:r w:rsidRPr="006B1165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317" w:type="dxa"/>
            <w:vAlign w:val="center"/>
          </w:tcPr>
          <w:p w:rsidR="006B1165" w:rsidRPr="006B1165" w:rsidRDefault="006B1165" w:rsidP="00FA5BD6">
            <w:pPr>
              <w:pStyle w:val="NoSpacing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:</w:t>
            </w:r>
          </w:p>
        </w:tc>
        <w:tc>
          <w:tcPr>
            <w:tcW w:w="6487" w:type="dxa"/>
            <w:tcBorders>
              <w:bottom w:val="single" w:sz="4" w:space="0" w:color="auto"/>
            </w:tcBorders>
            <w:vAlign w:val="center"/>
          </w:tcPr>
          <w:p w:rsidR="006B1165" w:rsidRPr="00EC157D" w:rsidRDefault="00FA5BD6" w:rsidP="00FA5BD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FA5BD6">
              <w:rPr>
                <w:rFonts w:ascii="Arial" w:hAnsi="Arial" w:cs="Arial"/>
                <w:sz w:val="20"/>
                <w:szCs w:val="20"/>
              </w:rPr>
              <w:t>${</w:t>
            </w:r>
            <w:r>
              <w:rPr>
                <w:rFonts w:ascii="Arial" w:hAnsi="Arial" w:cs="Arial"/>
                <w:sz w:val="20"/>
                <w:szCs w:val="20"/>
              </w:rPr>
              <w:t>nama</w:t>
            </w:r>
            <w:r w:rsidRPr="00FA5BD6">
              <w:rPr>
                <w:rFonts w:ascii="Arial" w:hAnsi="Arial" w:cs="Arial"/>
                <w:sz w:val="20"/>
                <w:szCs w:val="20"/>
              </w:rPr>
              <w:t>}</w:t>
            </w:r>
          </w:p>
        </w:tc>
      </w:tr>
      <w:tr w:rsidR="006B1165" w:rsidRPr="006B1165" w:rsidTr="00FA5BD6">
        <w:trPr>
          <w:trHeight w:val="397"/>
        </w:trPr>
        <w:tc>
          <w:tcPr>
            <w:tcW w:w="2302" w:type="dxa"/>
            <w:vAlign w:val="center"/>
          </w:tcPr>
          <w:p w:rsidR="006B1165" w:rsidRPr="006B1165" w:rsidRDefault="006B1165" w:rsidP="00FA5BD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6B1165">
              <w:rPr>
                <w:rFonts w:ascii="Arial" w:hAnsi="Arial" w:cs="Arial"/>
                <w:sz w:val="20"/>
                <w:szCs w:val="20"/>
              </w:rPr>
              <w:t>NPM</w:t>
            </w:r>
            <w:r w:rsidRPr="006B1165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317" w:type="dxa"/>
            <w:vAlign w:val="center"/>
          </w:tcPr>
          <w:p w:rsidR="006B1165" w:rsidRPr="006B1165" w:rsidRDefault="006B1165" w:rsidP="00FA5BD6">
            <w:pPr>
              <w:pStyle w:val="NoSpacing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:</w:t>
            </w:r>
          </w:p>
        </w:tc>
        <w:tc>
          <w:tcPr>
            <w:tcW w:w="64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B1165" w:rsidRPr="00EC157D" w:rsidRDefault="00FA5BD6" w:rsidP="00FA5BD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FA5BD6">
              <w:rPr>
                <w:rFonts w:ascii="Arial" w:hAnsi="Arial" w:cs="Arial"/>
                <w:sz w:val="20"/>
                <w:szCs w:val="20"/>
              </w:rPr>
              <w:t>${</w:t>
            </w:r>
            <w:r>
              <w:rPr>
                <w:rFonts w:ascii="Arial" w:hAnsi="Arial" w:cs="Arial"/>
                <w:sz w:val="20"/>
                <w:szCs w:val="20"/>
              </w:rPr>
              <w:t>npm</w:t>
            </w:r>
            <w:r w:rsidRPr="00FA5BD6">
              <w:rPr>
                <w:rFonts w:ascii="Arial" w:hAnsi="Arial" w:cs="Arial"/>
                <w:sz w:val="20"/>
                <w:szCs w:val="20"/>
              </w:rPr>
              <w:t>}</w:t>
            </w:r>
          </w:p>
        </w:tc>
      </w:tr>
      <w:tr w:rsidR="006B1165" w:rsidRPr="006B1165" w:rsidTr="00FA5BD6">
        <w:trPr>
          <w:trHeight w:val="397"/>
        </w:trPr>
        <w:tc>
          <w:tcPr>
            <w:tcW w:w="2302" w:type="dxa"/>
            <w:vAlign w:val="center"/>
          </w:tcPr>
          <w:p w:rsidR="006B1165" w:rsidRPr="006B1165" w:rsidRDefault="006B1165" w:rsidP="00FA5BD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6B1165">
              <w:rPr>
                <w:rFonts w:ascii="Arial" w:hAnsi="Arial" w:cs="Arial"/>
                <w:sz w:val="20"/>
                <w:szCs w:val="20"/>
              </w:rPr>
              <w:t>Tempat PKL</w:t>
            </w:r>
          </w:p>
        </w:tc>
        <w:tc>
          <w:tcPr>
            <w:tcW w:w="317" w:type="dxa"/>
            <w:vAlign w:val="center"/>
          </w:tcPr>
          <w:p w:rsidR="006B1165" w:rsidRPr="006B1165" w:rsidRDefault="006B1165" w:rsidP="00FA5BD6">
            <w:pPr>
              <w:pStyle w:val="NoSpacing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:</w:t>
            </w:r>
          </w:p>
        </w:tc>
        <w:tc>
          <w:tcPr>
            <w:tcW w:w="64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B1165" w:rsidRPr="00EC157D" w:rsidRDefault="00FA5BD6" w:rsidP="00FA5BD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FA5BD6">
              <w:rPr>
                <w:rFonts w:ascii="Arial" w:hAnsi="Arial" w:cs="Arial"/>
                <w:sz w:val="20"/>
                <w:szCs w:val="20"/>
              </w:rPr>
              <w:t>${</w:t>
            </w:r>
            <w:r>
              <w:rPr>
                <w:rFonts w:ascii="Arial" w:hAnsi="Arial" w:cs="Arial"/>
                <w:sz w:val="20"/>
                <w:szCs w:val="20"/>
              </w:rPr>
              <w:t>templat_pkl</w:t>
            </w:r>
            <w:r w:rsidRPr="00FA5BD6">
              <w:rPr>
                <w:rFonts w:ascii="Arial" w:hAnsi="Arial" w:cs="Arial"/>
                <w:sz w:val="20"/>
                <w:szCs w:val="20"/>
              </w:rPr>
              <w:t>}</w:t>
            </w:r>
          </w:p>
        </w:tc>
      </w:tr>
      <w:tr w:rsidR="006B1165" w:rsidRPr="006B1165" w:rsidTr="00FA5BD6">
        <w:trPr>
          <w:trHeight w:val="397"/>
        </w:trPr>
        <w:tc>
          <w:tcPr>
            <w:tcW w:w="2302" w:type="dxa"/>
            <w:vAlign w:val="center"/>
          </w:tcPr>
          <w:p w:rsidR="006B1165" w:rsidRPr="006B1165" w:rsidRDefault="006B1165" w:rsidP="00FA5BD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6B1165">
              <w:rPr>
                <w:rFonts w:ascii="Arial" w:hAnsi="Arial" w:cs="Arial"/>
                <w:sz w:val="20"/>
                <w:szCs w:val="20"/>
              </w:rPr>
              <w:t>Alamat</w:t>
            </w:r>
            <w:r w:rsidRPr="006B1165">
              <w:rPr>
                <w:rFonts w:ascii="Arial" w:hAnsi="Arial" w:cs="Arial"/>
                <w:sz w:val="20"/>
                <w:szCs w:val="20"/>
                <w:lang w:val="id-ID"/>
              </w:rPr>
              <w:t xml:space="preserve"> T</w:t>
            </w:r>
            <w:r w:rsidRPr="006B1165">
              <w:rPr>
                <w:rFonts w:ascii="Arial" w:hAnsi="Arial" w:cs="Arial"/>
                <w:sz w:val="20"/>
                <w:szCs w:val="20"/>
              </w:rPr>
              <w:t>empat PKL</w:t>
            </w:r>
          </w:p>
        </w:tc>
        <w:tc>
          <w:tcPr>
            <w:tcW w:w="317" w:type="dxa"/>
            <w:vAlign w:val="center"/>
          </w:tcPr>
          <w:p w:rsidR="006B1165" w:rsidRPr="006B1165" w:rsidRDefault="006B1165" w:rsidP="00FA5BD6">
            <w:pPr>
              <w:pStyle w:val="NoSpacing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:</w:t>
            </w:r>
          </w:p>
        </w:tc>
        <w:tc>
          <w:tcPr>
            <w:tcW w:w="64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6B1165" w:rsidRPr="00EC157D" w:rsidRDefault="00FA5BD6" w:rsidP="00FA5BD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FA5BD6">
              <w:rPr>
                <w:rFonts w:ascii="Arial" w:hAnsi="Arial" w:cs="Arial"/>
                <w:sz w:val="20"/>
                <w:szCs w:val="20"/>
              </w:rPr>
              <w:t>${</w:t>
            </w:r>
            <w:r>
              <w:rPr>
                <w:rFonts w:ascii="Arial" w:hAnsi="Arial" w:cs="Arial"/>
                <w:sz w:val="20"/>
                <w:szCs w:val="20"/>
              </w:rPr>
              <w:t>alamat_pkl</w:t>
            </w:r>
            <w:r w:rsidRPr="00FA5BD6">
              <w:rPr>
                <w:rFonts w:ascii="Arial" w:hAnsi="Arial" w:cs="Arial"/>
                <w:sz w:val="20"/>
                <w:szCs w:val="20"/>
              </w:rPr>
              <w:t>}</w:t>
            </w:r>
          </w:p>
          <w:p w:rsidR="00EC157D" w:rsidRPr="00EC157D" w:rsidRDefault="00EC157D" w:rsidP="00FA5BD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F36FA" w:rsidRPr="006B1165" w:rsidTr="00FA5BD6">
        <w:trPr>
          <w:trHeight w:val="397"/>
        </w:trPr>
        <w:tc>
          <w:tcPr>
            <w:tcW w:w="2302" w:type="dxa"/>
            <w:vAlign w:val="center"/>
          </w:tcPr>
          <w:p w:rsidR="00CF36FA" w:rsidRPr="006B1165" w:rsidRDefault="00CF36FA" w:rsidP="00FA5BD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laksanaan PKL</w:t>
            </w:r>
          </w:p>
        </w:tc>
        <w:tc>
          <w:tcPr>
            <w:tcW w:w="317" w:type="dxa"/>
            <w:vAlign w:val="center"/>
          </w:tcPr>
          <w:p w:rsidR="00CF36FA" w:rsidRPr="006B1165" w:rsidRDefault="00CF36FA" w:rsidP="00FA5BD6">
            <w:pPr>
              <w:pStyle w:val="NoSpacing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:</w:t>
            </w:r>
          </w:p>
        </w:tc>
        <w:tc>
          <w:tcPr>
            <w:tcW w:w="648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CF36FA" w:rsidRPr="00EC157D" w:rsidRDefault="00FA5BD6" w:rsidP="0070698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FA5BD6">
              <w:rPr>
                <w:rFonts w:ascii="Arial" w:hAnsi="Arial" w:cs="Arial"/>
                <w:sz w:val="20"/>
                <w:szCs w:val="20"/>
              </w:rPr>
              <w:t>${</w:t>
            </w:r>
            <w:r>
              <w:rPr>
                <w:rFonts w:ascii="Arial" w:hAnsi="Arial" w:cs="Arial"/>
                <w:sz w:val="20"/>
                <w:szCs w:val="20"/>
              </w:rPr>
              <w:t>tgl_mulai_pkl</w:t>
            </w:r>
            <w:r w:rsidRPr="00FA5BD6">
              <w:rPr>
                <w:rFonts w:ascii="Arial" w:hAnsi="Arial" w:cs="Arial"/>
                <w:sz w:val="20"/>
                <w:szCs w:val="20"/>
              </w:rPr>
              <w:t>}</w:t>
            </w:r>
            <w:r w:rsidR="00CF36FA">
              <w:rPr>
                <w:rFonts w:ascii="Arial" w:hAnsi="Arial" w:cs="Arial"/>
                <w:sz w:val="20"/>
                <w:szCs w:val="20"/>
              </w:rPr>
              <w:t xml:space="preserve"> s.d </w:t>
            </w:r>
            <w:r>
              <w:rPr>
                <w:rFonts w:ascii="Arial" w:hAnsi="Arial" w:cs="Arial"/>
                <w:sz w:val="20"/>
                <w:szCs w:val="20"/>
              </w:rPr>
              <w:t>${</w:t>
            </w:r>
            <w:r w:rsidR="00706986">
              <w:rPr>
                <w:rFonts w:ascii="Arial" w:hAnsi="Arial" w:cs="Arial"/>
                <w:sz w:val="20"/>
                <w:szCs w:val="20"/>
              </w:rPr>
              <w:t>tgl</w:t>
            </w:r>
            <w:r>
              <w:rPr>
                <w:rFonts w:ascii="Arial" w:hAnsi="Arial" w:cs="Arial"/>
                <w:sz w:val="20"/>
                <w:szCs w:val="20"/>
              </w:rPr>
              <w:t>_selesai_pkl}</w:t>
            </w:r>
          </w:p>
        </w:tc>
      </w:tr>
    </w:tbl>
    <w:p w:rsidR="00C26757" w:rsidRPr="006B1165" w:rsidRDefault="00C26757" w:rsidP="00C26757">
      <w:pPr>
        <w:pStyle w:val="NoSpacing"/>
        <w:rPr>
          <w:rFonts w:ascii="Arial" w:hAnsi="Arial" w:cs="Arial"/>
          <w:sz w:val="22"/>
        </w:rPr>
      </w:pPr>
    </w:p>
    <w:p w:rsidR="00C26757" w:rsidRPr="006B1165" w:rsidRDefault="00CC6182" w:rsidP="00C26757">
      <w:pPr>
        <w:pStyle w:val="NoSpacing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>Mohon</w:t>
      </w:r>
      <w:r w:rsidR="00627AFD" w:rsidRPr="006B1165">
        <w:rPr>
          <w:rFonts w:ascii="Arial" w:hAnsi="Arial" w:cs="Arial"/>
          <w:sz w:val="22"/>
        </w:rPr>
        <w:t xml:space="preserve"> </w:t>
      </w:r>
      <w:r w:rsidRPr="006B1165">
        <w:rPr>
          <w:rFonts w:ascii="Arial" w:hAnsi="Arial" w:cs="Arial"/>
          <w:sz w:val="22"/>
        </w:rPr>
        <w:t>dibuatkan</w:t>
      </w:r>
      <w:r w:rsidR="00627AFD" w:rsidRPr="006B1165">
        <w:rPr>
          <w:rFonts w:ascii="Arial" w:hAnsi="Arial" w:cs="Arial"/>
          <w:sz w:val="22"/>
        </w:rPr>
        <w:t xml:space="preserve"> </w:t>
      </w:r>
      <w:r w:rsidRPr="006B1165">
        <w:rPr>
          <w:rFonts w:ascii="Arial" w:hAnsi="Arial" w:cs="Arial"/>
          <w:sz w:val="22"/>
        </w:rPr>
        <w:t>surat</w:t>
      </w:r>
      <w:r w:rsidR="00627AFD" w:rsidRPr="006B1165">
        <w:rPr>
          <w:rFonts w:ascii="Arial" w:hAnsi="Arial" w:cs="Arial"/>
          <w:sz w:val="22"/>
        </w:rPr>
        <w:t xml:space="preserve"> </w:t>
      </w:r>
      <w:r w:rsidRPr="006B1165">
        <w:rPr>
          <w:rFonts w:ascii="Arial" w:hAnsi="Arial" w:cs="Arial"/>
          <w:sz w:val="22"/>
        </w:rPr>
        <w:t>penganta</w:t>
      </w:r>
      <w:r w:rsidR="006B1165">
        <w:rPr>
          <w:rFonts w:ascii="Arial" w:hAnsi="Arial" w:cs="Arial"/>
          <w:sz w:val="22"/>
        </w:rPr>
        <w:t>r KP/PKL</w:t>
      </w:r>
      <w:r w:rsidRPr="006B1165">
        <w:rPr>
          <w:rFonts w:ascii="Arial" w:hAnsi="Arial" w:cs="Arial"/>
          <w:sz w:val="22"/>
        </w:rPr>
        <w:t xml:space="preserve"> ke</w:t>
      </w:r>
      <w:r w:rsidR="00627AFD" w:rsidRPr="006B1165">
        <w:rPr>
          <w:rFonts w:ascii="Arial" w:hAnsi="Arial" w:cs="Arial"/>
          <w:sz w:val="22"/>
        </w:rPr>
        <w:t xml:space="preserve"> </w:t>
      </w:r>
      <w:r w:rsidRPr="006B1165">
        <w:rPr>
          <w:rFonts w:ascii="Arial" w:hAnsi="Arial" w:cs="Arial"/>
          <w:sz w:val="22"/>
        </w:rPr>
        <w:t>instansi</w:t>
      </w:r>
      <w:r w:rsidR="00627AFD" w:rsidRPr="006B1165">
        <w:rPr>
          <w:rFonts w:ascii="Arial" w:hAnsi="Arial" w:cs="Arial"/>
          <w:sz w:val="22"/>
        </w:rPr>
        <w:t xml:space="preserve"> </w:t>
      </w:r>
      <w:r w:rsidRPr="006B1165">
        <w:rPr>
          <w:rFonts w:ascii="Arial" w:hAnsi="Arial" w:cs="Arial"/>
          <w:sz w:val="22"/>
        </w:rPr>
        <w:t>tersebut.</w:t>
      </w:r>
    </w:p>
    <w:p w:rsidR="00CC6182" w:rsidRPr="006B1165" w:rsidRDefault="00CC6182" w:rsidP="00C26757">
      <w:pPr>
        <w:pStyle w:val="NoSpacing"/>
        <w:rPr>
          <w:rFonts w:ascii="Arial" w:hAnsi="Arial" w:cs="Arial"/>
          <w:sz w:val="22"/>
        </w:rPr>
      </w:pPr>
    </w:p>
    <w:p w:rsidR="00C26757" w:rsidRPr="006B1165" w:rsidRDefault="003954CD" w:rsidP="00C26757">
      <w:pPr>
        <w:spacing w:line="20" w:lineRule="atLeast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>A</w:t>
      </w:r>
      <w:r w:rsidR="00C26757" w:rsidRPr="006B1165">
        <w:rPr>
          <w:rFonts w:ascii="Arial" w:hAnsi="Arial" w:cs="Arial"/>
          <w:sz w:val="22"/>
        </w:rPr>
        <w:t>tas</w:t>
      </w:r>
      <w:r w:rsidR="00627AFD" w:rsidRPr="006B1165">
        <w:rPr>
          <w:rFonts w:ascii="Arial" w:hAnsi="Arial" w:cs="Arial"/>
          <w:sz w:val="22"/>
        </w:rPr>
        <w:t xml:space="preserve"> </w:t>
      </w:r>
      <w:r w:rsidR="00C26757" w:rsidRPr="006B1165">
        <w:rPr>
          <w:rFonts w:ascii="Arial" w:hAnsi="Arial" w:cs="Arial"/>
          <w:sz w:val="22"/>
        </w:rPr>
        <w:t>perhatian</w:t>
      </w:r>
      <w:r w:rsidR="00627AFD" w:rsidRPr="006B1165">
        <w:rPr>
          <w:rFonts w:ascii="Arial" w:hAnsi="Arial" w:cs="Arial"/>
          <w:sz w:val="22"/>
        </w:rPr>
        <w:t xml:space="preserve"> </w:t>
      </w:r>
      <w:r w:rsidR="00C26757" w:rsidRPr="006B1165">
        <w:rPr>
          <w:rFonts w:ascii="Arial" w:hAnsi="Arial" w:cs="Arial"/>
          <w:sz w:val="22"/>
        </w:rPr>
        <w:t>dan</w:t>
      </w:r>
      <w:r w:rsidR="00627AFD" w:rsidRPr="006B1165">
        <w:rPr>
          <w:rFonts w:ascii="Arial" w:hAnsi="Arial" w:cs="Arial"/>
          <w:sz w:val="22"/>
        </w:rPr>
        <w:t xml:space="preserve"> </w:t>
      </w:r>
      <w:r w:rsidR="00C26757" w:rsidRPr="006B1165">
        <w:rPr>
          <w:rFonts w:ascii="Arial" w:hAnsi="Arial" w:cs="Arial"/>
          <w:sz w:val="22"/>
        </w:rPr>
        <w:t>kerjasamanya</w:t>
      </w:r>
      <w:r w:rsidR="00627AFD" w:rsidRPr="006B1165">
        <w:rPr>
          <w:rFonts w:ascii="Arial" w:hAnsi="Arial" w:cs="Arial"/>
          <w:sz w:val="22"/>
        </w:rPr>
        <w:t xml:space="preserve"> </w:t>
      </w:r>
      <w:r w:rsidR="00C26757" w:rsidRPr="006B1165">
        <w:rPr>
          <w:rFonts w:ascii="Arial" w:hAnsi="Arial" w:cs="Arial"/>
          <w:sz w:val="22"/>
        </w:rPr>
        <w:t>diucapkan</w:t>
      </w:r>
      <w:r w:rsidR="00627AFD" w:rsidRPr="006B1165">
        <w:rPr>
          <w:rFonts w:ascii="Arial" w:hAnsi="Arial" w:cs="Arial"/>
          <w:sz w:val="22"/>
        </w:rPr>
        <w:t xml:space="preserve"> </w:t>
      </w:r>
      <w:r w:rsidR="00C26757" w:rsidRPr="006B1165">
        <w:rPr>
          <w:rFonts w:ascii="Arial" w:hAnsi="Arial" w:cs="Arial"/>
          <w:sz w:val="22"/>
        </w:rPr>
        <w:t>terima</w:t>
      </w:r>
      <w:r w:rsidR="00627AFD" w:rsidRPr="006B1165">
        <w:rPr>
          <w:rFonts w:ascii="Arial" w:hAnsi="Arial" w:cs="Arial"/>
          <w:sz w:val="22"/>
        </w:rPr>
        <w:t xml:space="preserve"> </w:t>
      </w:r>
      <w:r w:rsidR="00C26757" w:rsidRPr="006B1165">
        <w:rPr>
          <w:rFonts w:ascii="Arial" w:hAnsi="Arial" w:cs="Arial"/>
          <w:sz w:val="22"/>
        </w:rPr>
        <w:t>kasih.</w:t>
      </w:r>
    </w:p>
    <w:p w:rsidR="008518BB" w:rsidRPr="006B1165" w:rsidRDefault="008518BB" w:rsidP="008518BB">
      <w:pPr>
        <w:pStyle w:val="NoSpacing"/>
        <w:rPr>
          <w:rFonts w:ascii="Arial" w:hAnsi="Arial" w:cs="Arial"/>
          <w:sz w:val="22"/>
        </w:rPr>
      </w:pPr>
    </w:p>
    <w:p w:rsidR="006B1165" w:rsidRPr="006B1165" w:rsidRDefault="006B1165" w:rsidP="006B1165">
      <w:pPr>
        <w:spacing w:after="0" w:line="20" w:lineRule="atLeast"/>
        <w:ind w:left="5760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 xml:space="preserve">Ketua Jurusan Ilmu Komputer, </w:t>
      </w:r>
    </w:p>
    <w:p w:rsidR="006B1165" w:rsidRDefault="006B1165" w:rsidP="006B1165">
      <w:pPr>
        <w:spacing w:after="0" w:line="20" w:lineRule="atLeast"/>
        <w:ind w:left="5760"/>
        <w:rPr>
          <w:rFonts w:ascii="Arial" w:hAnsi="Arial" w:cs="Arial"/>
          <w:sz w:val="22"/>
        </w:rPr>
      </w:pPr>
    </w:p>
    <w:p w:rsidR="006B1165" w:rsidRDefault="006B1165" w:rsidP="006B1165">
      <w:pPr>
        <w:pStyle w:val="NoSpacing"/>
      </w:pPr>
    </w:p>
    <w:p w:rsidR="006B1165" w:rsidRDefault="006B1165" w:rsidP="006B1165">
      <w:pPr>
        <w:pStyle w:val="NoSpacing"/>
      </w:pPr>
    </w:p>
    <w:p w:rsidR="006B1165" w:rsidRPr="006B1165" w:rsidRDefault="006B1165" w:rsidP="006B1165">
      <w:pPr>
        <w:pStyle w:val="NoSpacing"/>
      </w:pPr>
    </w:p>
    <w:p w:rsidR="006B1165" w:rsidRPr="006B1165" w:rsidRDefault="006B1165" w:rsidP="006B1165">
      <w:pPr>
        <w:spacing w:after="0" w:line="20" w:lineRule="atLeast"/>
        <w:ind w:left="5760"/>
        <w:rPr>
          <w:rFonts w:ascii="Arial" w:hAnsi="Arial" w:cs="Arial"/>
          <w:sz w:val="22"/>
        </w:rPr>
      </w:pPr>
    </w:p>
    <w:p w:rsidR="006B1165" w:rsidRPr="006B1165" w:rsidRDefault="006B1165" w:rsidP="006B1165">
      <w:pPr>
        <w:spacing w:after="0" w:line="20" w:lineRule="atLeast"/>
        <w:ind w:left="5760"/>
        <w:rPr>
          <w:rFonts w:ascii="Arial" w:hAnsi="Arial" w:cs="Arial"/>
          <w:sz w:val="22"/>
        </w:rPr>
      </w:pPr>
      <w:bookmarkStart w:id="0" w:name="_GoBack"/>
      <w:bookmarkEnd w:id="0"/>
      <w:r w:rsidRPr="006B1165">
        <w:rPr>
          <w:rFonts w:ascii="Arial" w:hAnsi="Arial" w:cs="Arial"/>
          <w:sz w:val="22"/>
        </w:rPr>
        <w:t>Dr. Ir. Kurnia Muludi, M.S.Sc</w:t>
      </w:r>
    </w:p>
    <w:p w:rsidR="00C26757" w:rsidRPr="006B1165" w:rsidRDefault="006B1165" w:rsidP="006B1165">
      <w:pPr>
        <w:spacing w:after="0" w:line="20" w:lineRule="atLeast"/>
        <w:ind w:left="5760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>NIP. 196406161989021001</w:t>
      </w:r>
    </w:p>
    <w:p w:rsidR="00C26757" w:rsidRPr="006B1165" w:rsidRDefault="00C26757" w:rsidP="00B420AA">
      <w:pPr>
        <w:spacing w:after="0" w:line="20" w:lineRule="atLeast"/>
        <w:ind w:left="5387"/>
        <w:rPr>
          <w:rFonts w:ascii="Arial" w:hAnsi="Arial" w:cs="Arial"/>
          <w:sz w:val="22"/>
        </w:rPr>
      </w:pPr>
    </w:p>
    <w:p w:rsidR="00C26757" w:rsidRPr="006B1165" w:rsidRDefault="00C26757" w:rsidP="00B420AA">
      <w:pPr>
        <w:spacing w:after="0" w:line="20" w:lineRule="atLeast"/>
        <w:ind w:left="5387"/>
        <w:rPr>
          <w:rFonts w:ascii="Arial" w:hAnsi="Arial" w:cs="Arial"/>
          <w:sz w:val="22"/>
        </w:rPr>
      </w:pPr>
    </w:p>
    <w:p w:rsidR="003954CD" w:rsidRPr="006B1165" w:rsidRDefault="003954CD" w:rsidP="003954CD">
      <w:pPr>
        <w:pStyle w:val="NoSpacing"/>
        <w:rPr>
          <w:rFonts w:ascii="Arial" w:hAnsi="Arial" w:cs="Arial"/>
          <w:sz w:val="22"/>
        </w:rPr>
      </w:pPr>
    </w:p>
    <w:p w:rsidR="00C26757" w:rsidRPr="006B1165" w:rsidRDefault="00C26757" w:rsidP="00B420AA">
      <w:pPr>
        <w:spacing w:after="0" w:line="20" w:lineRule="atLeast"/>
        <w:ind w:left="5387"/>
        <w:rPr>
          <w:rFonts w:ascii="Arial" w:hAnsi="Arial" w:cs="Arial"/>
          <w:sz w:val="22"/>
        </w:rPr>
      </w:pPr>
    </w:p>
    <w:p w:rsidR="00C26757" w:rsidRPr="006B1165" w:rsidRDefault="00C26757" w:rsidP="00B420AA">
      <w:pPr>
        <w:spacing w:after="0"/>
        <w:rPr>
          <w:rFonts w:ascii="Arial" w:hAnsi="Arial" w:cs="Arial"/>
          <w:sz w:val="22"/>
        </w:rPr>
      </w:pPr>
      <w:r w:rsidRPr="006B1165">
        <w:rPr>
          <w:rFonts w:ascii="Arial" w:hAnsi="Arial" w:cs="Arial"/>
          <w:sz w:val="22"/>
        </w:rPr>
        <w:t>Tembusan :</w:t>
      </w:r>
    </w:p>
    <w:p w:rsidR="00C26757" w:rsidRPr="006B1165" w:rsidRDefault="00C26757" w:rsidP="00C26757">
      <w:pPr>
        <w:pStyle w:val="ListParagraph"/>
        <w:numPr>
          <w:ilvl w:val="0"/>
          <w:numId w:val="4"/>
        </w:numPr>
        <w:spacing w:after="0"/>
        <w:rPr>
          <w:rFonts w:ascii="Arial" w:hAnsi="Arial" w:cs="Arial"/>
        </w:rPr>
      </w:pPr>
      <w:r w:rsidRPr="006B1165">
        <w:rPr>
          <w:rFonts w:ascii="Arial" w:hAnsi="Arial" w:cs="Arial"/>
        </w:rPr>
        <w:t>Arsip</w:t>
      </w:r>
    </w:p>
    <w:p w:rsidR="00B420AA" w:rsidRPr="006B1165" w:rsidRDefault="00B420AA" w:rsidP="00C26757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sz w:val="22"/>
        </w:rPr>
      </w:pPr>
    </w:p>
    <w:p w:rsidR="00B420AA" w:rsidRPr="006B1165" w:rsidRDefault="00B420AA" w:rsidP="00C26757">
      <w:pPr>
        <w:tabs>
          <w:tab w:val="left" w:pos="1320"/>
          <w:tab w:val="left" w:pos="1440"/>
          <w:tab w:val="left" w:leader="dot" w:pos="10680"/>
        </w:tabs>
        <w:spacing w:after="0" w:line="360" w:lineRule="auto"/>
        <w:rPr>
          <w:rFonts w:ascii="Arial" w:hAnsi="Arial" w:cs="Arial"/>
          <w:sz w:val="22"/>
        </w:rPr>
      </w:pPr>
    </w:p>
    <w:p w:rsidR="008518BB" w:rsidRPr="006B1165" w:rsidRDefault="008518BB" w:rsidP="008518BB">
      <w:pPr>
        <w:pStyle w:val="NoSpacing"/>
        <w:rPr>
          <w:rFonts w:ascii="Arial" w:hAnsi="Arial" w:cs="Arial"/>
          <w:sz w:val="22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613"/>
      </w:tblGrid>
      <w:tr w:rsidR="008518BB" w:rsidRPr="006B1165" w:rsidTr="002F6B18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:rsidR="008518BB" w:rsidRPr="006B1165" w:rsidRDefault="00406EDA" w:rsidP="003225A9">
            <w:pPr>
              <w:tabs>
                <w:tab w:val="left" w:pos="1320"/>
                <w:tab w:val="left" w:pos="1440"/>
                <w:tab w:val="left" w:leader="dot" w:pos="10680"/>
              </w:tabs>
              <w:spacing w:line="360" w:lineRule="auto"/>
              <w:rPr>
                <w:rFonts w:ascii="Arial" w:hAnsi="Arial" w:cs="Arial"/>
                <w:sz w:val="22"/>
              </w:rPr>
            </w:pPr>
            <w:r w:rsidRPr="006B1165">
              <w:rPr>
                <w:rFonts w:ascii="Arial" w:hAnsi="Arial" w:cs="Arial"/>
                <w:sz w:val="22"/>
              </w:rPr>
              <w:t>F-0</w:t>
            </w:r>
            <w:r w:rsidR="008518BB" w:rsidRPr="006B1165">
              <w:rPr>
                <w:rFonts w:ascii="Arial" w:hAnsi="Arial" w:cs="Arial"/>
                <w:sz w:val="22"/>
              </w:rPr>
              <w:t>3</w:t>
            </w:r>
            <w:r w:rsidRPr="006B1165">
              <w:rPr>
                <w:rFonts w:ascii="Arial" w:hAnsi="Arial" w:cs="Arial"/>
                <w:sz w:val="22"/>
              </w:rPr>
              <w:t>/</w:t>
            </w:r>
            <w:r w:rsidR="003225A9" w:rsidRPr="006B1165">
              <w:rPr>
                <w:rFonts w:ascii="Arial" w:hAnsi="Arial" w:cs="Arial"/>
                <w:sz w:val="22"/>
                <w:lang w:val="id-ID"/>
              </w:rPr>
              <w:t>SOP</w:t>
            </w:r>
            <w:r w:rsidR="003225A9" w:rsidRPr="006B1165">
              <w:rPr>
                <w:rFonts w:ascii="Arial" w:hAnsi="Arial" w:cs="Arial"/>
                <w:sz w:val="22"/>
              </w:rPr>
              <w:t>/MIPA</w:t>
            </w:r>
            <w:r w:rsidR="003225A9" w:rsidRPr="006B1165">
              <w:rPr>
                <w:rFonts w:ascii="Arial" w:hAnsi="Arial" w:cs="Arial"/>
                <w:sz w:val="22"/>
                <w:lang w:val="id-ID"/>
              </w:rPr>
              <w:t>/</w:t>
            </w:r>
            <w:r w:rsidR="003225A9" w:rsidRPr="006B1165">
              <w:rPr>
                <w:rFonts w:ascii="Arial" w:hAnsi="Arial" w:cs="Arial"/>
                <w:sz w:val="22"/>
              </w:rPr>
              <w:t>7.5/II</w:t>
            </w:r>
            <w:r w:rsidR="003225A9" w:rsidRPr="006B1165">
              <w:rPr>
                <w:rFonts w:ascii="Arial" w:hAnsi="Arial" w:cs="Arial"/>
                <w:sz w:val="22"/>
                <w:lang w:val="id-ID"/>
              </w:rPr>
              <w:t>/</w:t>
            </w:r>
            <w:r w:rsidR="003225A9" w:rsidRPr="006B1165">
              <w:rPr>
                <w:rFonts w:ascii="Arial" w:hAnsi="Arial" w:cs="Arial"/>
                <w:sz w:val="22"/>
              </w:rPr>
              <w:t>10</w:t>
            </w:r>
            <w:r w:rsidR="004E1F90">
              <w:rPr>
                <w:rFonts w:ascii="Arial" w:hAnsi="Arial" w:cs="Arial"/>
                <w:sz w:val="22"/>
              </w:rPr>
              <w:t>/001</w:t>
            </w:r>
          </w:p>
        </w:tc>
      </w:tr>
    </w:tbl>
    <w:p w:rsidR="00997A55" w:rsidRPr="006B1165" w:rsidRDefault="00997A55" w:rsidP="00997A55">
      <w:pPr>
        <w:pStyle w:val="NoSpacing"/>
        <w:rPr>
          <w:rFonts w:ascii="Arial" w:hAnsi="Arial" w:cs="Arial"/>
          <w:sz w:val="22"/>
        </w:rPr>
      </w:pPr>
    </w:p>
    <w:p w:rsidR="00FB5189" w:rsidRPr="006B1165" w:rsidRDefault="00FB5189" w:rsidP="00FA5BD6">
      <w:pPr>
        <w:pStyle w:val="Heading1"/>
        <w:spacing w:after="560"/>
        <w:rPr>
          <w:rFonts w:ascii="Arial" w:hAnsi="Arial" w:cs="Arial"/>
          <w:sz w:val="22"/>
        </w:rPr>
      </w:pPr>
    </w:p>
    <w:sectPr w:rsidR="00FB5189" w:rsidRPr="006B1165" w:rsidSect="006B1165">
      <w:headerReference w:type="default" r:id="rId8"/>
      <w:footerReference w:type="default" r:id="rId9"/>
      <w:pgSz w:w="11907" w:h="16840" w:code="9"/>
      <w:pgMar w:top="2263" w:right="1559" w:bottom="851" w:left="1134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E7E76" w:rsidRDefault="005E7E76" w:rsidP="003054F1">
      <w:pPr>
        <w:spacing w:after="0" w:line="240" w:lineRule="auto"/>
      </w:pPr>
      <w:r>
        <w:separator/>
      </w:r>
    </w:p>
  </w:endnote>
  <w:endnote w:type="continuationSeparator" w:id="0">
    <w:p w:rsidR="005E7E76" w:rsidRDefault="005E7E76" w:rsidP="003054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3022A" w:rsidRPr="00EF19E0" w:rsidRDefault="005E7E76" w:rsidP="00DD4AFD">
    <w:pPr>
      <w:pStyle w:val="Footer"/>
      <w:ind w:right="110"/>
      <w:jc w:val="center"/>
      <w:rPr>
        <w:i/>
        <w:sz w:val="18"/>
        <w:szCs w:val="18"/>
      </w:rPr>
    </w:pPr>
  </w:p>
  <w:p w:rsidR="0043022A" w:rsidRPr="00EF19E0" w:rsidRDefault="005E7E76">
    <w:pPr>
      <w:pStyle w:val="Foo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E7E76" w:rsidRDefault="005E7E76" w:rsidP="003054F1">
      <w:pPr>
        <w:spacing w:after="0" w:line="240" w:lineRule="auto"/>
      </w:pPr>
      <w:r>
        <w:separator/>
      </w:r>
    </w:p>
  </w:footnote>
  <w:footnote w:type="continuationSeparator" w:id="0">
    <w:p w:rsidR="005E7E76" w:rsidRDefault="005E7E76" w:rsidP="003054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B1165" w:rsidRDefault="006B1165" w:rsidP="006B1165">
    <w:pPr>
      <w:pStyle w:val="Header"/>
    </w:pPr>
    <w:r>
      <w:rPr>
        <w:noProof/>
        <w:lang w:val="en-ID" w:eastAsia="en-ID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5BD3C6F4" wp14:editId="668470AE">
              <wp:simplePos x="0" y="0"/>
              <wp:positionH relativeFrom="margin">
                <wp:posOffset>-834390</wp:posOffset>
              </wp:positionH>
              <wp:positionV relativeFrom="paragraph">
                <wp:posOffset>5080</wp:posOffset>
              </wp:positionV>
              <wp:extent cx="7543800" cy="1257300"/>
              <wp:effectExtent l="0" t="0" r="19050" b="0"/>
              <wp:wrapNone/>
              <wp:docPr id="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43800" cy="1257300"/>
                        <a:chOff x="14" y="318"/>
                        <a:chExt cx="11880" cy="1664"/>
                      </a:xfrm>
                    </wpg:grpSpPr>
                    <wps:wsp>
                      <wps:cNvPr id="3" name="Line 2"/>
                      <wps:cNvCnPr>
                        <a:cxnSpLocks noChangeShapeType="1"/>
                      </wps:cNvCnPr>
                      <wps:spPr bwMode="auto">
                        <a:xfrm>
                          <a:off x="14" y="1946"/>
                          <a:ext cx="1188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4" name="Group 3"/>
                      <wpg:cNvGrpSpPr>
                        <a:grpSpLocks/>
                      </wpg:cNvGrpSpPr>
                      <wpg:grpSpPr bwMode="auto">
                        <a:xfrm>
                          <a:off x="313" y="318"/>
                          <a:ext cx="11281" cy="1664"/>
                          <a:chOff x="253" y="318"/>
                          <a:chExt cx="11281" cy="1664"/>
                        </a:xfrm>
                      </wpg:grpSpPr>
                      <wps:wsp>
                        <wps:cNvPr id="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929" y="326"/>
                            <a:ext cx="8050" cy="16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B1165" w:rsidRPr="00895590" w:rsidRDefault="006B1165" w:rsidP="006B1165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lang w:val="id-ID"/>
                                </w:rPr>
                              </w:pPr>
                              <w:r w:rsidRPr="00895590">
                                <w:rPr>
                                  <w:rFonts w:ascii="Arial" w:hAnsi="Arial" w:cs="Arial"/>
                                  <w:b/>
                                </w:rPr>
                                <w:t>KEMENT</w:t>
                              </w:r>
                              <w:r w:rsidRPr="00895590">
                                <w:rPr>
                                  <w:rFonts w:ascii="Arial" w:hAnsi="Arial" w:cs="Arial"/>
                                  <w:b/>
                                  <w:lang w:val="id-ID"/>
                                </w:rPr>
                                <w:t>E</w:t>
                              </w:r>
                              <w:r w:rsidRPr="00895590">
                                <w:rPr>
                                  <w:rFonts w:ascii="Arial" w:hAnsi="Arial" w:cs="Arial"/>
                                  <w:b/>
                                </w:rPr>
                                <w:t xml:space="preserve">RIAN </w:t>
                              </w:r>
                              <w:r w:rsidRPr="00895590">
                                <w:rPr>
                                  <w:rFonts w:ascii="Arial" w:hAnsi="Arial" w:cs="Arial"/>
                                  <w:b/>
                                  <w:lang w:val="id-ID"/>
                                </w:rPr>
                                <w:t>RISET, TEKNOLOGI, DAN PENDIDIKAN TINGGI</w:t>
                              </w:r>
                            </w:p>
                            <w:p w:rsidR="006B1165" w:rsidRPr="00895590" w:rsidRDefault="006B1165" w:rsidP="006B1165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895590">
                                <w:rPr>
                                  <w:rFonts w:ascii="Arial" w:hAnsi="Arial" w:cs="Arial"/>
                                  <w:b/>
                                </w:rPr>
                                <w:t>UNIVERSITAS LAMPUNG</w:t>
                              </w:r>
                            </w:p>
                            <w:p w:rsidR="006B1165" w:rsidRPr="00895590" w:rsidRDefault="006B1165" w:rsidP="006B1165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</w:rPr>
                              </w:pPr>
                              <w:r w:rsidRPr="00895590">
                                <w:rPr>
                                  <w:rFonts w:ascii="Arial" w:hAnsi="Arial" w:cs="Arial"/>
                                  <w:b/>
                                </w:rPr>
                                <w:t>FAKULTAS MATEMATIKA DAN ILMU PENGETAHUAN ALAM</w:t>
                              </w:r>
                            </w:p>
                            <w:p w:rsidR="006B1165" w:rsidRPr="00895590" w:rsidRDefault="006B1165" w:rsidP="006B1165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lang w:val="id-ID"/>
                                </w:rPr>
                              </w:pPr>
                              <w:r w:rsidRPr="00895590">
                                <w:rPr>
                                  <w:rFonts w:ascii="Arial" w:hAnsi="Arial" w:cs="Arial"/>
                                  <w:b/>
                                  <w:lang w:val="id-ID"/>
                                </w:rPr>
                                <w:t>JURUSAN ILMU KOMPUTER</w:t>
                              </w:r>
                            </w:p>
                            <w:p w:rsidR="006B1165" w:rsidRPr="00132EB3" w:rsidRDefault="006B1165" w:rsidP="006B1165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 xml:space="preserve">Jl .Prof. Dr. Sumantri Brojonegoro No. 1 Bandar Lampung 35145 </w:t>
                              </w:r>
                            </w:p>
                            <w:p w:rsidR="006B1165" w:rsidRPr="00132EB3" w:rsidRDefault="006B1165" w:rsidP="006B1165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Telp 0816-402-223 Fax (0721) 704625</w:t>
                              </w: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  <w:t xml:space="preserve"> </w:t>
                              </w: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Email :ilmu.komputer@fmipa.unila.ac.id Web :http//ilkom.unila.ac.id</w:t>
                              </w:r>
                            </w:p>
                            <w:p w:rsidR="006B1165" w:rsidRPr="00132EB3" w:rsidRDefault="006B1165" w:rsidP="006B1165">
                              <w:pPr>
                                <w:pStyle w:val="NoSpacing"/>
                                <w:jc w:val="center"/>
                                <w:rPr>
                                  <w:rFonts w:ascii="Arial" w:hAnsi="Arial" w:cs="Arial"/>
                                  <w:sz w:val="16"/>
                                  <w:szCs w:val="16"/>
                                  <w:lang w:val="id-ID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3" y="318"/>
                            <a:ext cx="1670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B1165" w:rsidRDefault="006B1165" w:rsidP="006B1165">
                              <w:r>
                                <w:rPr>
                                  <w:noProof/>
                                  <w:lang w:val="en-ID" w:eastAsia="en-ID"/>
                                </w:rPr>
                                <w:drawing>
                                  <wp:inline distT="0" distB="0" distL="0" distR="0" wp14:anchorId="704314F1" wp14:editId="58876400">
                                    <wp:extent cx="819397" cy="819397"/>
                                    <wp:effectExtent l="19050" t="0" r="0" b="0"/>
                                    <wp:docPr id="32" name="Picture 32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" cstate="screen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18274" cy="81827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9979" y="326"/>
                            <a:ext cx="1555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6B1165" w:rsidRDefault="006B1165" w:rsidP="006B1165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  <w:lang w:val="en-ID" w:eastAsia="en-ID"/>
                                </w:rPr>
                                <w:drawing>
                                  <wp:inline distT="0" distB="0" distL="0" distR="0" wp14:anchorId="59F5519C" wp14:editId="3348BF1D">
                                    <wp:extent cx="356781" cy="474453"/>
                                    <wp:effectExtent l="19050" t="0" r="5169" b="0"/>
                                    <wp:docPr id="33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" cstate="screen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56781" cy="47445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6B1165" w:rsidRDefault="006B1165" w:rsidP="006B1165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  <w:lang w:val="en-ID" w:eastAsia="en-ID"/>
                                </w:rPr>
                                <w:drawing>
                                  <wp:inline distT="0" distB="0" distL="0" distR="0" wp14:anchorId="08D89587" wp14:editId="77ED1549">
                                    <wp:extent cx="764122" cy="380649"/>
                                    <wp:effectExtent l="19050" t="0" r="0" b="0"/>
                                    <wp:docPr id="34" name="Picture 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" cstate="screen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66067" cy="38161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BD3C6F4" id="Group 1" o:spid="_x0000_s1026" style="position:absolute;margin-left:-65.7pt;margin-top:.4pt;width:594pt;height:99pt;z-index:251659264;mso-position-horizontal-relative:margin" coordorigin="14,318" coordsize="11880,16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">
              <v:line id="Line 2" o:spid="_x0000_s1027" style="position:absolute;visibility:visible;mso-wrap-style:square" from="14,1946" to="11894,19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E2Y9cIAAADaAAAADwAAAGRycy9kb3ducmV2LnhtbESPQYvCMBSE74L/ITxhb5qq66LVKCII&#10;4mW1Knh8NM+22LyUJtru/vqNIOxxmJlvmMWqNaV4Uu0KywqGgwgEcWp1wZmC82nbn4JwHlljaZkU&#10;/JCD1bLbWWCsbcNHeiY+EwHCLkYFufdVLKVLczLoBrYiDt7N1gZ9kHUmdY1NgJtSjqLoSxosOCzk&#10;WNEmp/SePIyCz+9Zc01/za45XMZ2f0zQTCd7pT567XoOwlPr/8Pv9k4rGMPrSrgBcvk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E2Y9cIAAADaAAAADwAAAAAAAAAAAAAA&#10;AAChAgAAZHJzL2Rvd25yZXYueG1sUEsFBgAAAAAEAAQA+QAAAJADAAAAAA==&#10;" strokeweight="3pt">
                <v:stroke linestyle="thinThin"/>
              </v:line>
              <v:group id="Group 3" o:spid="_x0000_s1028" style="position:absolute;left:313;top:318;width:11281;height:1664" coordorigin="253,318" coordsize="11281,1664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9" type="#_x0000_t202" style="position:absolute;left:1929;top:326;width:8050;height:165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qCA8QA&#10;AADaAAAADwAAAGRycy9kb3ducmV2LnhtbESPT4vCMBTE78J+h/AWvMiaKuhq1ygiiB78g+6CeHs0&#10;z7Zs81KaWOu3N4LgcZiZ3zCTWWMKUVPlcssKet0IBHFidc6pgr/f5dcIhPPIGgvLpOBODmbTj9YE&#10;Y21vfKD66FMRIOxiVJB5X8ZSuiQjg65rS+LgXWxl0AdZpVJXeAtwU8h+FA2lwZzDQoYlLTJK/o9X&#10;o4BXdTPubLb382i/W9vD5fSd40mp9mcz/wHhqfHv8Ku91goG8LwSboCcP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p6ggPEAAAA2gAAAA8AAAAAAAAAAAAAAAAAmAIAAGRycy9k&#10;b3ducmV2LnhtbFBLBQYAAAAABAAEAPUAAACJAwAAAAA=&#10;" filled="f" stroked="f" strokecolor="blue">
                  <v:textbox>
                    <w:txbxContent>
                      <w:p w:rsidR="006B1165" w:rsidRPr="00895590" w:rsidRDefault="006B1165" w:rsidP="006B1165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lang w:val="id-ID"/>
                          </w:rPr>
                        </w:pPr>
                        <w:r w:rsidRPr="00895590">
                          <w:rPr>
                            <w:rFonts w:ascii="Arial" w:hAnsi="Arial" w:cs="Arial"/>
                            <w:b/>
                          </w:rPr>
                          <w:t>KEMENT</w:t>
                        </w:r>
                        <w:r w:rsidRPr="00895590">
                          <w:rPr>
                            <w:rFonts w:ascii="Arial" w:hAnsi="Arial" w:cs="Arial"/>
                            <w:b/>
                            <w:lang w:val="id-ID"/>
                          </w:rPr>
                          <w:t>E</w:t>
                        </w:r>
                        <w:r w:rsidRPr="00895590">
                          <w:rPr>
                            <w:rFonts w:ascii="Arial" w:hAnsi="Arial" w:cs="Arial"/>
                            <w:b/>
                          </w:rPr>
                          <w:t xml:space="preserve">RIAN </w:t>
                        </w:r>
                        <w:r w:rsidRPr="00895590">
                          <w:rPr>
                            <w:rFonts w:ascii="Arial" w:hAnsi="Arial" w:cs="Arial"/>
                            <w:b/>
                            <w:lang w:val="id-ID"/>
                          </w:rPr>
                          <w:t>RISET, TEKNOLOGI, DAN PENDIDIKAN TINGGI</w:t>
                        </w:r>
                      </w:p>
                      <w:p w:rsidR="006B1165" w:rsidRPr="00895590" w:rsidRDefault="006B1165" w:rsidP="006B1165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895590">
                          <w:rPr>
                            <w:rFonts w:ascii="Arial" w:hAnsi="Arial" w:cs="Arial"/>
                            <w:b/>
                          </w:rPr>
                          <w:t>UNIVERSITAS LAMPUNG</w:t>
                        </w:r>
                      </w:p>
                      <w:p w:rsidR="006B1165" w:rsidRPr="00895590" w:rsidRDefault="006B1165" w:rsidP="006B1165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</w:rPr>
                        </w:pPr>
                        <w:r w:rsidRPr="00895590">
                          <w:rPr>
                            <w:rFonts w:ascii="Arial" w:hAnsi="Arial" w:cs="Arial"/>
                            <w:b/>
                          </w:rPr>
                          <w:t>FAKULTAS MATEMATIKA DAN ILMU PENGETAHUAN ALAM</w:t>
                        </w:r>
                      </w:p>
                      <w:p w:rsidR="006B1165" w:rsidRPr="00895590" w:rsidRDefault="006B1165" w:rsidP="006B1165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lang w:val="id-ID"/>
                          </w:rPr>
                        </w:pPr>
                        <w:r w:rsidRPr="00895590">
                          <w:rPr>
                            <w:rFonts w:ascii="Arial" w:hAnsi="Arial" w:cs="Arial"/>
                            <w:b/>
                            <w:lang w:val="id-ID"/>
                          </w:rPr>
                          <w:t>JURUSAN ILMU KOMPUTER</w:t>
                        </w:r>
                      </w:p>
                      <w:p w:rsidR="006B1165" w:rsidRPr="00132EB3" w:rsidRDefault="006B1165" w:rsidP="006B1165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</w:pP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 xml:space="preserve">Jl .Prof. Dr. Sumantri Brojonegoro No. 1 Bandar Lampung 35145 </w:t>
                        </w:r>
                      </w:p>
                      <w:p w:rsidR="006B1165" w:rsidRPr="00132EB3" w:rsidRDefault="006B1165" w:rsidP="006B1165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Telp 0816-402-223 Fax (0721) 704625</w:t>
                        </w: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  <w:t xml:space="preserve"> </w:t>
                        </w: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Email :ilmu.komputer@fmipa.unila.ac.id Web :http//ilkom.unila.ac.id</w:t>
                        </w:r>
                      </w:p>
                      <w:p w:rsidR="006B1165" w:rsidRPr="00132EB3" w:rsidRDefault="006B1165" w:rsidP="006B1165">
                        <w:pPr>
                          <w:pStyle w:val="NoSpacing"/>
                          <w:jc w:val="center"/>
                          <w:rPr>
                            <w:rFonts w:ascii="Arial" w:hAnsi="Arial" w:cs="Arial"/>
                            <w:sz w:val="16"/>
                            <w:szCs w:val="16"/>
                            <w:lang w:val="id-ID"/>
                          </w:rPr>
                        </w:pPr>
                      </w:p>
                    </w:txbxContent>
                  </v:textbox>
                </v:shape>
                <v:shape id="Text Box 5" o:spid="_x0000_s1030" type="#_x0000_t202" style="position:absolute;left:253;top:318;width:167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cLu8IA&#10;AADaAAAADwAAAGRycy9kb3ducmV2LnhtbESP3YrCMBSE7wXfIZwFb8SmylrdrlFWQfHWnwc4bY5t&#10;2eakNFlb394sCF4OM/MNs9r0phZ3al1lWcE0ikEQ51ZXXCi4XvaTJQjnkTXWlknBgxxs1sPBClNt&#10;Oz7R/ewLESDsUlRQet+kUrq8JIMusg1x8G62NeiDbAupW+wC3NRyFseJNFhxWCixoV1J+e/5zyi4&#10;Hbvx/KvLDv66OH0mW6wWmX0oNfrof75BeOr9O/xqH7WCBP6vhBsg1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pwu7wgAAANoAAAAPAAAAAAAAAAAAAAAAAJgCAABkcnMvZG93&#10;bnJldi54bWxQSwUGAAAAAAQABAD1AAAAhwMAAAAA&#10;" stroked="f">
                  <v:textbox>
                    <w:txbxContent>
                      <w:p w:rsidR="006B1165" w:rsidRDefault="006B1165" w:rsidP="006B1165">
                        <w:r>
                          <w:rPr>
                            <w:noProof/>
                            <w:lang w:val="en-ID" w:eastAsia="en-ID"/>
                          </w:rPr>
                          <w:drawing>
                            <wp:inline distT="0" distB="0" distL="0" distR="0" wp14:anchorId="704314F1" wp14:editId="58876400">
                              <wp:extent cx="819397" cy="819397"/>
                              <wp:effectExtent l="19050" t="0" r="0" b="0"/>
                              <wp:docPr id="32" name="Picture 32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" cstate="screen">
                                        <a:extLst>
                                          <a:ext uri="{28A0092B-C50C-407E-A947-70E740481C1C}">
                                            <a14:useLocalDpi xmlns:a14="http://schemas.microsoft.com/office/drawing/2010/main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18274" cy="81827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6" o:spid="_x0000_s1031" type="#_x0000_t202" style="position:absolute;left:9979;top:326;width:1555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euuIMIA&#10;AADaAAAADwAAAGRycy9kb3ducmV2LnhtbESP3YrCMBSE7wXfIZwFb0RTZbVut1FWQfHWnwc4Nqc/&#10;bHNSmqytb28WBC+HmfmGSTe9qcWdWldZVjCbRiCIM6srLhRcL/vJCoTzyBpry6TgQQ426+EgxUTb&#10;jk90P/tCBAi7BBWU3jeJlC4ryaCb2oY4eLltDfog20LqFrsAN7WcR9FSGqw4LJTY0K6k7Pf8ZxTk&#10;x268+OpuB3+NT5/LLVbxzT6UGn30P98gPPX+HX61j1pBDP9Xwg2Q6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5664gwgAAANoAAAAPAAAAAAAAAAAAAAAAAJgCAABkcnMvZG93&#10;bnJldi54bWxQSwUGAAAAAAQABAD1AAAAhwMAAAAA&#10;" stroked="f">
                  <v:textbox>
                    <w:txbxContent>
                      <w:p w:rsidR="006B1165" w:rsidRDefault="006B1165" w:rsidP="006B1165">
                        <w:pPr>
                          <w:jc w:val="center"/>
                        </w:pPr>
                        <w:r>
                          <w:rPr>
                            <w:noProof/>
                            <w:lang w:val="en-ID" w:eastAsia="en-ID"/>
                          </w:rPr>
                          <w:drawing>
                            <wp:inline distT="0" distB="0" distL="0" distR="0" wp14:anchorId="59F5519C" wp14:editId="3348BF1D">
                              <wp:extent cx="356781" cy="474453"/>
                              <wp:effectExtent l="19050" t="0" r="5169" b="0"/>
                              <wp:docPr id="33" name="Picture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2" cstate="screen">
                                        <a:extLst>
                                          <a:ext uri="{28A0092B-C50C-407E-A947-70E740481C1C}">
                                            <a14:useLocalDpi xmlns:a14="http://schemas.microsoft.com/office/drawing/2010/main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56781" cy="47445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6B1165" w:rsidRDefault="006B1165" w:rsidP="006B1165">
                        <w:pPr>
                          <w:jc w:val="center"/>
                        </w:pPr>
                        <w:r>
                          <w:rPr>
                            <w:noProof/>
                            <w:lang w:val="en-ID" w:eastAsia="en-ID"/>
                          </w:rPr>
                          <w:drawing>
                            <wp:inline distT="0" distB="0" distL="0" distR="0" wp14:anchorId="08D89587" wp14:editId="77ED1549">
                              <wp:extent cx="764122" cy="380649"/>
                              <wp:effectExtent l="19050" t="0" r="0" b="0"/>
                              <wp:docPr id="34" name="Picture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3" cstate="screen">
                                        <a:extLst>
                                          <a:ext uri="{28A0092B-C50C-407E-A947-70E740481C1C}">
                                            <a14:useLocalDpi xmlns:a14="http://schemas.microsoft.com/office/drawing/2010/main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6067" cy="3816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w10:wrap anchorx="margin"/>
            </v:group>
          </w:pict>
        </mc:Fallback>
      </mc:AlternateContent>
    </w:r>
    <w:r>
      <w:rPr>
        <w:rFonts w:ascii="Arial" w:hAnsi="Arial" w:cs="Arial"/>
        <w:b/>
      </w:rPr>
      <w:t>`</w:t>
    </w:r>
  </w:p>
  <w:p w:rsidR="00FA43BD" w:rsidRDefault="00FA43BD" w:rsidP="00FA43BD">
    <w:pPr>
      <w:pStyle w:val="NoSpacing"/>
      <w:ind w:right="-425"/>
      <w:jc w:val="center"/>
      <w:rPr>
        <w:sz w:val="20"/>
        <w:szCs w:val="20"/>
        <w:lang w:val="id-ID"/>
      </w:rPr>
    </w:pPr>
  </w:p>
  <w:p w:rsidR="00CE02BA" w:rsidRDefault="00CE02BA" w:rsidP="006B1165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F73B72"/>
    <w:multiLevelType w:val="hybridMultilevel"/>
    <w:tmpl w:val="67664778"/>
    <w:lvl w:ilvl="0" w:tplc="985EB832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3E7170"/>
    <w:multiLevelType w:val="hybridMultilevel"/>
    <w:tmpl w:val="BA5A9AC0"/>
    <w:lvl w:ilvl="0" w:tplc="81422578">
      <w:start w:val="1"/>
      <w:numFmt w:val="decimal"/>
      <w:lvlText w:val="%1."/>
      <w:lvlJc w:val="left"/>
      <w:pPr>
        <w:ind w:left="1215" w:hanging="855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266E7F"/>
    <w:multiLevelType w:val="hybridMultilevel"/>
    <w:tmpl w:val="A28EA142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6D158C"/>
    <w:multiLevelType w:val="hybridMultilevel"/>
    <w:tmpl w:val="6F0C7AE8"/>
    <w:lvl w:ilvl="0" w:tplc="1ECA83A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4" w15:restartNumberingAfterBreak="0">
    <w:nsid w:val="62EE17F8"/>
    <w:multiLevelType w:val="hybridMultilevel"/>
    <w:tmpl w:val="6B865E60"/>
    <w:lvl w:ilvl="0" w:tplc="87AA14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4C159F"/>
    <w:multiLevelType w:val="hybridMultilevel"/>
    <w:tmpl w:val="2688BB7C"/>
    <w:lvl w:ilvl="0" w:tplc="7346D55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EC03AC"/>
    <w:multiLevelType w:val="hybridMultilevel"/>
    <w:tmpl w:val="92ECD646"/>
    <w:lvl w:ilvl="0" w:tplc="C0565F96">
      <w:start w:val="1"/>
      <w:numFmt w:val="bullet"/>
      <w:lvlText w:val="¨"/>
      <w:lvlJc w:val="left"/>
      <w:pPr>
        <w:ind w:left="1080" w:hanging="360"/>
      </w:pPr>
      <w:rPr>
        <w:rFonts w:ascii="Wingdings" w:hAnsi="Wingdings" w:hint="default"/>
        <w:sz w:val="20"/>
        <w:szCs w:val="20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C12621"/>
    <w:multiLevelType w:val="hybridMultilevel"/>
    <w:tmpl w:val="6F0C7AE8"/>
    <w:lvl w:ilvl="0" w:tplc="1ECA83A2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6"/>
  </w:num>
  <w:num w:numId="2">
    <w:abstractNumId w:val="0"/>
  </w:num>
  <w:num w:numId="3">
    <w:abstractNumId w:val="5"/>
  </w:num>
  <w:num w:numId="4">
    <w:abstractNumId w:val="3"/>
  </w:num>
  <w:num w:numId="5">
    <w:abstractNumId w:val="7"/>
  </w:num>
  <w:num w:numId="6">
    <w:abstractNumId w:val="1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tDCxMLUwMTU3M7BU0lEKTi0uzszPAykwrAUASaoYMiwAAAA="/>
  </w:docVars>
  <w:rsids>
    <w:rsidRoot w:val="004C3C8E"/>
    <w:rsid w:val="00002AC8"/>
    <w:rsid w:val="00011ECA"/>
    <w:rsid w:val="0001328A"/>
    <w:rsid w:val="000151C4"/>
    <w:rsid w:val="0002133E"/>
    <w:rsid w:val="000334A1"/>
    <w:rsid w:val="00036631"/>
    <w:rsid w:val="00046522"/>
    <w:rsid w:val="00051552"/>
    <w:rsid w:val="0005187E"/>
    <w:rsid w:val="00051B0C"/>
    <w:rsid w:val="00052B0F"/>
    <w:rsid w:val="00055922"/>
    <w:rsid w:val="000616A0"/>
    <w:rsid w:val="00067363"/>
    <w:rsid w:val="000752C4"/>
    <w:rsid w:val="00086312"/>
    <w:rsid w:val="00086783"/>
    <w:rsid w:val="00094F78"/>
    <w:rsid w:val="000B3E8C"/>
    <w:rsid w:val="000C0F06"/>
    <w:rsid w:val="000C4C35"/>
    <w:rsid w:val="000C5A3C"/>
    <w:rsid w:val="000C6345"/>
    <w:rsid w:val="000D6792"/>
    <w:rsid w:val="000E4792"/>
    <w:rsid w:val="000F603C"/>
    <w:rsid w:val="000F6587"/>
    <w:rsid w:val="000F7CFD"/>
    <w:rsid w:val="00103B8A"/>
    <w:rsid w:val="0011266C"/>
    <w:rsid w:val="0012022E"/>
    <w:rsid w:val="0012233F"/>
    <w:rsid w:val="00123A57"/>
    <w:rsid w:val="00133387"/>
    <w:rsid w:val="001345EF"/>
    <w:rsid w:val="0014064A"/>
    <w:rsid w:val="00142804"/>
    <w:rsid w:val="00145699"/>
    <w:rsid w:val="00146CA5"/>
    <w:rsid w:val="0015048A"/>
    <w:rsid w:val="00153047"/>
    <w:rsid w:val="00153FA5"/>
    <w:rsid w:val="0015406C"/>
    <w:rsid w:val="0015670C"/>
    <w:rsid w:val="00165FAB"/>
    <w:rsid w:val="00176476"/>
    <w:rsid w:val="00180819"/>
    <w:rsid w:val="001816BF"/>
    <w:rsid w:val="00181928"/>
    <w:rsid w:val="001825C0"/>
    <w:rsid w:val="00184FD9"/>
    <w:rsid w:val="00186028"/>
    <w:rsid w:val="00186341"/>
    <w:rsid w:val="00186737"/>
    <w:rsid w:val="00193CA5"/>
    <w:rsid w:val="00195EDF"/>
    <w:rsid w:val="001B3EF7"/>
    <w:rsid w:val="001B7959"/>
    <w:rsid w:val="001C1918"/>
    <w:rsid w:val="001C2B3F"/>
    <w:rsid w:val="001D504B"/>
    <w:rsid w:val="001D668F"/>
    <w:rsid w:val="001D69A6"/>
    <w:rsid w:val="001E31FE"/>
    <w:rsid w:val="001E4A8A"/>
    <w:rsid w:val="001E4D62"/>
    <w:rsid w:val="001E6E95"/>
    <w:rsid w:val="001E77E6"/>
    <w:rsid w:val="001F1043"/>
    <w:rsid w:val="001F1DEA"/>
    <w:rsid w:val="001F48AA"/>
    <w:rsid w:val="00204AEB"/>
    <w:rsid w:val="00207F72"/>
    <w:rsid w:val="0021729A"/>
    <w:rsid w:val="0022457F"/>
    <w:rsid w:val="00226705"/>
    <w:rsid w:val="00243BA6"/>
    <w:rsid w:val="00244122"/>
    <w:rsid w:val="002460CF"/>
    <w:rsid w:val="00250F02"/>
    <w:rsid w:val="002516F7"/>
    <w:rsid w:val="00256A39"/>
    <w:rsid w:val="002618F4"/>
    <w:rsid w:val="00267F39"/>
    <w:rsid w:val="00271A7A"/>
    <w:rsid w:val="002758AB"/>
    <w:rsid w:val="00277154"/>
    <w:rsid w:val="00280BD4"/>
    <w:rsid w:val="00282670"/>
    <w:rsid w:val="00286AE2"/>
    <w:rsid w:val="002873B3"/>
    <w:rsid w:val="00292089"/>
    <w:rsid w:val="00292225"/>
    <w:rsid w:val="002B260C"/>
    <w:rsid w:val="002B67D2"/>
    <w:rsid w:val="002B71B9"/>
    <w:rsid w:val="002B7EA9"/>
    <w:rsid w:val="002C0D6A"/>
    <w:rsid w:val="002C67F1"/>
    <w:rsid w:val="002C7BED"/>
    <w:rsid w:val="002D0FCA"/>
    <w:rsid w:val="002D3E5E"/>
    <w:rsid w:val="002D3FCC"/>
    <w:rsid w:val="002D7A07"/>
    <w:rsid w:val="002E53BF"/>
    <w:rsid w:val="002E6236"/>
    <w:rsid w:val="002F05C9"/>
    <w:rsid w:val="002F18AC"/>
    <w:rsid w:val="00300C9A"/>
    <w:rsid w:val="003054F1"/>
    <w:rsid w:val="003062E7"/>
    <w:rsid w:val="00306D09"/>
    <w:rsid w:val="0030782E"/>
    <w:rsid w:val="00311571"/>
    <w:rsid w:val="003136CB"/>
    <w:rsid w:val="00315A06"/>
    <w:rsid w:val="003225A9"/>
    <w:rsid w:val="003233D6"/>
    <w:rsid w:val="0033069E"/>
    <w:rsid w:val="00331A0E"/>
    <w:rsid w:val="00331F0D"/>
    <w:rsid w:val="00346E6C"/>
    <w:rsid w:val="00350AC7"/>
    <w:rsid w:val="00350B07"/>
    <w:rsid w:val="00362491"/>
    <w:rsid w:val="003629B3"/>
    <w:rsid w:val="003632DA"/>
    <w:rsid w:val="0036427B"/>
    <w:rsid w:val="003661DE"/>
    <w:rsid w:val="00366C25"/>
    <w:rsid w:val="00373FF1"/>
    <w:rsid w:val="00374FED"/>
    <w:rsid w:val="00376A9F"/>
    <w:rsid w:val="00380BC8"/>
    <w:rsid w:val="00391947"/>
    <w:rsid w:val="00392F72"/>
    <w:rsid w:val="003932BA"/>
    <w:rsid w:val="003954CD"/>
    <w:rsid w:val="003A097D"/>
    <w:rsid w:val="003A2437"/>
    <w:rsid w:val="003A670F"/>
    <w:rsid w:val="003A6F7B"/>
    <w:rsid w:val="003B2329"/>
    <w:rsid w:val="003B274F"/>
    <w:rsid w:val="003B6885"/>
    <w:rsid w:val="003B7E3C"/>
    <w:rsid w:val="003C4F6F"/>
    <w:rsid w:val="003C508E"/>
    <w:rsid w:val="003D4616"/>
    <w:rsid w:val="003D4676"/>
    <w:rsid w:val="003F1B25"/>
    <w:rsid w:val="003F6885"/>
    <w:rsid w:val="003F7A0A"/>
    <w:rsid w:val="004003C6"/>
    <w:rsid w:val="00401DA6"/>
    <w:rsid w:val="00403B8C"/>
    <w:rsid w:val="00406EDA"/>
    <w:rsid w:val="004113C3"/>
    <w:rsid w:val="00411AC8"/>
    <w:rsid w:val="0042733B"/>
    <w:rsid w:val="004304B8"/>
    <w:rsid w:val="00434AD1"/>
    <w:rsid w:val="00440346"/>
    <w:rsid w:val="004437F5"/>
    <w:rsid w:val="0045162B"/>
    <w:rsid w:val="00453BB5"/>
    <w:rsid w:val="00464A98"/>
    <w:rsid w:val="004721B8"/>
    <w:rsid w:val="00477143"/>
    <w:rsid w:val="00483EFF"/>
    <w:rsid w:val="0048679B"/>
    <w:rsid w:val="00490187"/>
    <w:rsid w:val="004961B2"/>
    <w:rsid w:val="004A0370"/>
    <w:rsid w:val="004A070E"/>
    <w:rsid w:val="004A4AE6"/>
    <w:rsid w:val="004B452C"/>
    <w:rsid w:val="004B5CAE"/>
    <w:rsid w:val="004C3C8E"/>
    <w:rsid w:val="004D298B"/>
    <w:rsid w:val="004D307D"/>
    <w:rsid w:val="004D4629"/>
    <w:rsid w:val="004E1F90"/>
    <w:rsid w:val="004E2FC0"/>
    <w:rsid w:val="004E735E"/>
    <w:rsid w:val="004F1A0D"/>
    <w:rsid w:val="004F1AF4"/>
    <w:rsid w:val="004F1B9C"/>
    <w:rsid w:val="004F54F0"/>
    <w:rsid w:val="004F7367"/>
    <w:rsid w:val="00503C38"/>
    <w:rsid w:val="00512745"/>
    <w:rsid w:val="00513B84"/>
    <w:rsid w:val="0051434F"/>
    <w:rsid w:val="00515BF4"/>
    <w:rsid w:val="00524879"/>
    <w:rsid w:val="005269CA"/>
    <w:rsid w:val="00531153"/>
    <w:rsid w:val="00535916"/>
    <w:rsid w:val="005435B1"/>
    <w:rsid w:val="005473EB"/>
    <w:rsid w:val="005529B5"/>
    <w:rsid w:val="005570DD"/>
    <w:rsid w:val="00564FAD"/>
    <w:rsid w:val="0057138F"/>
    <w:rsid w:val="0057459E"/>
    <w:rsid w:val="00575539"/>
    <w:rsid w:val="005809C3"/>
    <w:rsid w:val="00583C69"/>
    <w:rsid w:val="005878E5"/>
    <w:rsid w:val="00595F09"/>
    <w:rsid w:val="0059625F"/>
    <w:rsid w:val="005A3662"/>
    <w:rsid w:val="005B534D"/>
    <w:rsid w:val="005B666B"/>
    <w:rsid w:val="005C269A"/>
    <w:rsid w:val="005C3A00"/>
    <w:rsid w:val="005C3FE8"/>
    <w:rsid w:val="005C7606"/>
    <w:rsid w:val="005D109E"/>
    <w:rsid w:val="005E0AFD"/>
    <w:rsid w:val="005E49BC"/>
    <w:rsid w:val="005E5E80"/>
    <w:rsid w:val="005E6243"/>
    <w:rsid w:val="005E7B5E"/>
    <w:rsid w:val="005E7E76"/>
    <w:rsid w:val="005F60B8"/>
    <w:rsid w:val="006003CD"/>
    <w:rsid w:val="00605206"/>
    <w:rsid w:val="00607A60"/>
    <w:rsid w:val="00607DB9"/>
    <w:rsid w:val="00611418"/>
    <w:rsid w:val="0061163E"/>
    <w:rsid w:val="00617971"/>
    <w:rsid w:val="00627AFD"/>
    <w:rsid w:val="00630CE0"/>
    <w:rsid w:val="0063525C"/>
    <w:rsid w:val="0064101F"/>
    <w:rsid w:val="006421D7"/>
    <w:rsid w:val="0065128B"/>
    <w:rsid w:val="00653E44"/>
    <w:rsid w:val="0065500D"/>
    <w:rsid w:val="00656943"/>
    <w:rsid w:val="006635A4"/>
    <w:rsid w:val="00674DEB"/>
    <w:rsid w:val="00677492"/>
    <w:rsid w:val="00694919"/>
    <w:rsid w:val="00697C1B"/>
    <w:rsid w:val="006A1669"/>
    <w:rsid w:val="006A458A"/>
    <w:rsid w:val="006A7EFA"/>
    <w:rsid w:val="006B1165"/>
    <w:rsid w:val="006B46EB"/>
    <w:rsid w:val="006B59E7"/>
    <w:rsid w:val="006C3A16"/>
    <w:rsid w:val="006D3075"/>
    <w:rsid w:val="00702665"/>
    <w:rsid w:val="00706986"/>
    <w:rsid w:val="00706DC8"/>
    <w:rsid w:val="00707036"/>
    <w:rsid w:val="00707BE2"/>
    <w:rsid w:val="00717956"/>
    <w:rsid w:val="00720C2B"/>
    <w:rsid w:val="00723C10"/>
    <w:rsid w:val="00725867"/>
    <w:rsid w:val="00741688"/>
    <w:rsid w:val="007433AE"/>
    <w:rsid w:val="0074476E"/>
    <w:rsid w:val="00745A9E"/>
    <w:rsid w:val="007519C0"/>
    <w:rsid w:val="00756B33"/>
    <w:rsid w:val="00757651"/>
    <w:rsid w:val="0076571F"/>
    <w:rsid w:val="00774002"/>
    <w:rsid w:val="00776758"/>
    <w:rsid w:val="00777D44"/>
    <w:rsid w:val="007817F0"/>
    <w:rsid w:val="00785D96"/>
    <w:rsid w:val="00794F71"/>
    <w:rsid w:val="007A13ED"/>
    <w:rsid w:val="007B0481"/>
    <w:rsid w:val="007B2C78"/>
    <w:rsid w:val="007B7FD6"/>
    <w:rsid w:val="007C07B3"/>
    <w:rsid w:val="007C0A87"/>
    <w:rsid w:val="007C3380"/>
    <w:rsid w:val="007C6449"/>
    <w:rsid w:val="007C78EF"/>
    <w:rsid w:val="007D34B9"/>
    <w:rsid w:val="007D62C1"/>
    <w:rsid w:val="007E14D9"/>
    <w:rsid w:val="007E1C6F"/>
    <w:rsid w:val="007E6B6C"/>
    <w:rsid w:val="007E79B6"/>
    <w:rsid w:val="007F58F3"/>
    <w:rsid w:val="00806885"/>
    <w:rsid w:val="008156C2"/>
    <w:rsid w:val="00821A15"/>
    <w:rsid w:val="00833D18"/>
    <w:rsid w:val="008458BD"/>
    <w:rsid w:val="008518BB"/>
    <w:rsid w:val="0085762E"/>
    <w:rsid w:val="0086542F"/>
    <w:rsid w:val="00870D39"/>
    <w:rsid w:val="008740B6"/>
    <w:rsid w:val="00874B4B"/>
    <w:rsid w:val="00880852"/>
    <w:rsid w:val="00882389"/>
    <w:rsid w:val="00884A27"/>
    <w:rsid w:val="00885C95"/>
    <w:rsid w:val="00890C15"/>
    <w:rsid w:val="008A2EB4"/>
    <w:rsid w:val="008A6EE6"/>
    <w:rsid w:val="008A705F"/>
    <w:rsid w:val="008B1A84"/>
    <w:rsid w:val="008B2EA1"/>
    <w:rsid w:val="008C34EF"/>
    <w:rsid w:val="008C5A7A"/>
    <w:rsid w:val="008D3877"/>
    <w:rsid w:val="008D70CC"/>
    <w:rsid w:val="008E2520"/>
    <w:rsid w:val="008E4B71"/>
    <w:rsid w:val="008E4D55"/>
    <w:rsid w:val="008F26FE"/>
    <w:rsid w:val="00904270"/>
    <w:rsid w:val="009104AE"/>
    <w:rsid w:val="00911321"/>
    <w:rsid w:val="00915928"/>
    <w:rsid w:val="00921764"/>
    <w:rsid w:val="00927337"/>
    <w:rsid w:val="00927A6F"/>
    <w:rsid w:val="00930136"/>
    <w:rsid w:val="0093126A"/>
    <w:rsid w:val="00936218"/>
    <w:rsid w:val="009365C0"/>
    <w:rsid w:val="00937FA8"/>
    <w:rsid w:val="00941042"/>
    <w:rsid w:val="00941C28"/>
    <w:rsid w:val="00943390"/>
    <w:rsid w:val="00946656"/>
    <w:rsid w:val="00946D8F"/>
    <w:rsid w:val="00950911"/>
    <w:rsid w:val="00952DDA"/>
    <w:rsid w:val="009560BF"/>
    <w:rsid w:val="00971A18"/>
    <w:rsid w:val="009775F5"/>
    <w:rsid w:val="00980915"/>
    <w:rsid w:val="00997A55"/>
    <w:rsid w:val="009A00B3"/>
    <w:rsid w:val="009A1504"/>
    <w:rsid w:val="009A6FB6"/>
    <w:rsid w:val="009B4471"/>
    <w:rsid w:val="009B7550"/>
    <w:rsid w:val="009C0231"/>
    <w:rsid w:val="009C03BC"/>
    <w:rsid w:val="009D0738"/>
    <w:rsid w:val="009D6E0D"/>
    <w:rsid w:val="009D7B42"/>
    <w:rsid w:val="009E7D45"/>
    <w:rsid w:val="009F3C89"/>
    <w:rsid w:val="009F5A81"/>
    <w:rsid w:val="009F5CEE"/>
    <w:rsid w:val="009F6E02"/>
    <w:rsid w:val="00A01D2E"/>
    <w:rsid w:val="00A03E29"/>
    <w:rsid w:val="00A1436C"/>
    <w:rsid w:val="00A14A0F"/>
    <w:rsid w:val="00A26697"/>
    <w:rsid w:val="00A35F83"/>
    <w:rsid w:val="00A41AA3"/>
    <w:rsid w:val="00A42AC8"/>
    <w:rsid w:val="00A54166"/>
    <w:rsid w:val="00A56878"/>
    <w:rsid w:val="00A6213B"/>
    <w:rsid w:val="00A672CA"/>
    <w:rsid w:val="00A700A6"/>
    <w:rsid w:val="00A72401"/>
    <w:rsid w:val="00A74A3E"/>
    <w:rsid w:val="00A75F9B"/>
    <w:rsid w:val="00A802DA"/>
    <w:rsid w:val="00A94C1C"/>
    <w:rsid w:val="00AA1168"/>
    <w:rsid w:val="00AB6358"/>
    <w:rsid w:val="00AC157B"/>
    <w:rsid w:val="00AC3325"/>
    <w:rsid w:val="00AC3E0C"/>
    <w:rsid w:val="00AC7A32"/>
    <w:rsid w:val="00AD11D1"/>
    <w:rsid w:val="00AD1314"/>
    <w:rsid w:val="00AD2F85"/>
    <w:rsid w:val="00AD4CF9"/>
    <w:rsid w:val="00AE4676"/>
    <w:rsid w:val="00AE6ABE"/>
    <w:rsid w:val="00AF08A9"/>
    <w:rsid w:val="00B00028"/>
    <w:rsid w:val="00B01033"/>
    <w:rsid w:val="00B05A7E"/>
    <w:rsid w:val="00B124E0"/>
    <w:rsid w:val="00B12BBB"/>
    <w:rsid w:val="00B15D94"/>
    <w:rsid w:val="00B17EE2"/>
    <w:rsid w:val="00B25DB3"/>
    <w:rsid w:val="00B260CB"/>
    <w:rsid w:val="00B27F68"/>
    <w:rsid w:val="00B3287D"/>
    <w:rsid w:val="00B41474"/>
    <w:rsid w:val="00B420AA"/>
    <w:rsid w:val="00B421B9"/>
    <w:rsid w:val="00B44E45"/>
    <w:rsid w:val="00B46F6D"/>
    <w:rsid w:val="00B472CC"/>
    <w:rsid w:val="00B54406"/>
    <w:rsid w:val="00B57BF5"/>
    <w:rsid w:val="00B60784"/>
    <w:rsid w:val="00B60D82"/>
    <w:rsid w:val="00B70DD0"/>
    <w:rsid w:val="00B73567"/>
    <w:rsid w:val="00B81F9C"/>
    <w:rsid w:val="00BA06BC"/>
    <w:rsid w:val="00BA06CF"/>
    <w:rsid w:val="00BA163F"/>
    <w:rsid w:val="00BA3142"/>
    <w:rsid w:val="00BA3F95"/>
    <w:rsid w:val="00BA667A"/>
    <w:rsid w:val="00BB6FCD"/>
    <w:rsid w:val="00BC0608"/>
    <w:rsid w:val="00BC4698"/>
    <w:rsid w:val="00BC481A"/>
    <w:rsid w:val="00BD12AE"/>
    <w:rsid w:val="00BD1846"/>
    <w:rsid w:val="00BD50E3"/>
    <w:rsid w:val="00BD58DB"/>
    <w:rsid w:val="00BD6787"/>
    <w:rsid w:val="00BE3276"/>
    <w:rsid w:val="00BF092F"/>
    <w:rsid w:val="00C034DB"/>
    <w:rsid w:val="00C06808"/>
    <w:rsid w:val="00C1300C"/>
    <w:rsid w:val="00C1520A"/>
    <w:rsid w:val="00C15722"/>
    <w:rsid w:val="00C236F7"/>
    <w:rsid w:val="00C26757"/>
    <w:rsid w:val="00C42276"/>
    <w:rsid w:val="00C44295"/>
    <w:rsid w:val="00C522A8"/>
    <w:rsid w:val="00C65002"/>
    <w:rsid w:val="00C654B9"/>
    <w:rsid w:val="00C670F7"/>
    <w:rsid w:val="00C702C8"/>
    <w:rsid w:val="00C70D95"/>
    <w:rsid w:val="00C80F1A"/>
    <w:rsid w:val="00C81DFB"/>
    <w:rsid w:val="00C822F6"/>
    <w:rsid w:val="00C84E84"/>
    <w:rsid w:val="00C9432E"/>
    <w:rsid w:val="00C96B12"/>
    <w:rsid w:val="00CA305B"/>
    <w:rsid w:val="00CA79D0"/>
    <w:rsid w:val="00CB54F1"/>
    <w:rsid w:val="00CB7626"/>
    <w:rsid w:val="00CC12C9"/>
    <w:rsid w:val="00CC1B7C"/>
    <w:rsid w:val="00CC539A"/>
    <w:rsid w:val="00CC6182"/>
    <w:rsid w:val="00CD1874"/>
    <w:rsid w:val="00CD31CE"/>
    <w:rsid w:val="00CD6611"/>
    <w:rsid w:val="00CE02BA"/>
    <w:rsid w:val="00CE3D7F"/>
    <w:rsid w:val="00CF23E4"/>
    <w:rsid w:val="00CF36FA"/>
    <w:rsid w:val="00CF5ED9"/>
    <w:rsid w:val="00CF68C8"/>
    <w:rsid w:val="00CF72E2"/>
    <w:rsid w:val="00CF77C7"/>
    <w:rsid w:val="00D22929"/>
    <w:rsid w:val="00D33397"/>
    <w:rsid w:val="00D40CB7"/>
    <w:rsid w:val="00D44D68"/>
    <w:rsid w:val="00D56C2D"/>
    <w:rsid w:val="00D65E2B"/>
    <w:rsid w:val="00D669AD"/>
    <w:rsid w:val="00D748E6"/>
    <w:rsid w:val="00D74A66"/>
    <w:rsid w:val="00D75CAA"/>
    <w:rsid w:val="00D775F7"/>
    <w:rsid w:val="00D802E1"/>
    <w:rsid w:val="00D80EFE"/>
    <w:rsid w:val="00D83E5C"/>
    <w:rsid w:val="00D90CB3"/>
    <w:rsid w:val="00D92592"/>
    <w:rsid w:val="00DA3459"/>
    <w:rsid w:val="00DA394E"/>
    <w:rsid w:val="00DA439A"/>
    <w:rsid w:val="00DA535F"/>
    <w:rsid w:val="00DA7A79"/>
    <w:rsid w:val="00DB5AED"/>
    <w:rsid w:val="00DB7590"/>
    <w:rsid w:val="00DB7CC1"/>
    <w:rsid w:val="00DC0251"/>
    <w:rsid w:val="00DC7075"/>
    <w:rsid w:val="00DD08E4"/>
    <w:rsid w:val="00DD4023"/>
    <w:rsid w:val="00DE0E14"/>
    <w:rsid w:val="00DE3D72"/>
    <w:rsid w:val="00E14725"/>
    <w:rsid w:val="00E17C88"/>
    <w:rsid w:val="00E23860"/>
    <w:rsid w:val="00E23E13"/>
    <w:rsid w:val="00E245B0"/>
    <w:rsid w:val="00E30ED4"/>
    <w:rsid w:val="00E40330"/>
    <w:rsid w:val="00E442CF"/>
    <w:rsid w:val="00E45821"/>
    <w:rsid w:val="00E651B9"/>
    <w:rsid w:val="00E7335D"/>
    <w:rsid w:val="00E73CAF"/>
    <w:rsid w:val="00E74860"/>
    <w:rsid w:val="00E77061"/>
    <w:rsid w:val="00E77387"/>
    <w:rsid w:val="00E82541"/>
    <w:rsid w:val="00E85B50"/>
    <w:rsid w:val="00E87F9C"/>
    <w:rsid w:val="00E90920"/>
    <w:rsid w:val="00E9654C"/>
    <w:rsid w:val="00E97FFA"/>
    <w:rsid w:val="00EA1F58"/>
    <w:rsid w:val="00EA63B8"/>
    <w:rsid w:val="00EB01EF"/>
    <w:rsid w:val="00EB0873"/>
    <w:rsid w:val="00EB0ABD"/>
    <w:rsid w:val="00EB1767"/>
    <w:rsid w:val="00EB1A43"/>
    <w:rsid w:val="00EB45EB"/>
    <w:rsid w:val="00EB5AD2"/>
    <w:rsid w:val="00EB7C39"/>
    <w:rsid w:val="00EB7F34"/>
    <w:rsid w:val="00EC157D"/>
    <w:rsid w:val="00EC6A37"/>
    <w:rsid w:val="00EC7D00"/>
    <w:rsid w:val="00ED148C"/>
    <w:rsid w:val="00ED4C92"/>
    <w:rsid w:val="00ED59D3"/>
    <w:rsid w:val="00EE34F1"/>
    <w:rsid w:val="00EE62AA"/>
    <w:rsid w:val="00EE77A5"/>
    <w:rsid w:val="00EF47C1"/>
    <w:rsid w:val="00EF660F"/>
    <w:rsid w:val="00EF6861"/>
    <w:rsid w:val="00F02232"/>
    <w:rsid w:val="00F03C9D"/>
    <w:rsid w:val="00F11D1A"/>
    <w:rsid w:val="00F14567"/>
    <w:rsid w:val="00F17794"/>
    <w:rsid w:val="00F30425"/>
    <w:rsid w:val="00F35D07"/>
    <w:rsid w:val="00F40C53"/>
    <w:rsid w:val="00F41BCA"/>
    <w:rsid w:val="00F45929"/>
    <w:rsid w:val="00F47424"/>
    <w:rsid w:val="00F54EF9"/>
    <w:rsid w:val="00F55192"/>
    <w:rsid w:val="00F565F7"/>
    <w:rsid w:val="00F6366D"/>
    <w:rsid w:val="00F63763"/>
    <w:rsid w:val="00F67073"/>
    <w:rsid w:val="00F714BD"/>
    <w:rsid w:val="00F71903"/>
    <w:rsid w:val="00F75674"/>
    <w:rsid w:val="00F76B89"/>
    <w:rsid w:val="00F815E6"/>
    <w:rsid w:val="00F82E7E"/>
    <w:rsid w:val="00F865D0"/>
    <w:rsid w:val="00F8717F"/>
    <w:rsid w:val="00F96831"/>
    <w:rsid w:val="00FA0CE7"/>
    <w:rsid w:val="00FA43BD"/>
    <w:rsid w:val="00FA5BD6"/>
    <w:rsid w:val="00FB2F9B"/>
    <w:rsid w:val="00FB3055"/>
    <w:rsid w:val="00FB5189"/>
    <w:rsid w:val="00FC55F8"/>
    <w:rsid w:val="00FD38A3"/>
    <w:rsid w:val="00FD5089"/>
    <w:rsid w:val="00FE2B35"/>
    <w:rsid w:val="00FE5D28"/>
    <w:rsid w:val="00FE7D07"/>
    <w:rsid w:val="00FF076C"/>
    <w:rsid w:val="00FF3801"/>
    <w:rsid w:val="00FF449D"/>
    <w:rsid w:val="00FF4A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CFA2045F-6CD2-42FE-82FB-158A59935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next w:val="NoSpacing"/>
    <w:qFormat/>
    <w:rsid w:val="00794F71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77A5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94F71"/>
    <w:pPr>
      <w:spacing w:after="0" w:line="240" w:lineRule="auto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350B07"/>
    <w:pPr>
      <w:ind w:left="720"/>
      <w:contextualSpacing/>
    </w:pPr>
    <w:rPr>
      <w:rFonts w:asciiTheme="minorHAnsi" w:hAnsiTheme="minorHAnsi"/>
      <w:sz w:val="22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350B07"/>
    <w:pPr>
      <w:tabs>
        <w:tab w:val="center" w:pos="4513"/>
        <w:tab w:val="right" w:pos="9026"/>
      </w:tabs>
      <w:spacing w:after="0" w:line="240" w:lineRule="auto"/>
    </w:pPr>
    <w:rPr>
      <w:rFonts w:asciiTheme="minorHAnsi" w:hAnsiTheme="minorHAnsi"/>
      <w:sz w:val="22"/>
      <w:lang w:val="id-ID"/>
    </w:rPr>
  </w:style>
  <w:style w:type="character" w:customStyle="1" w:styleId="FooterChar">
    <w:name w:val="Footer Char"/>
    <w:basedOn w:val="DefaultParagraphFont"/>
    <w:link w:val="Footer"/>
    <w:uiPriority w:val="99"/>
    <w:rsid w:val="00350B07"/>
    <w:rPr>
      <w:lang w:val="id-ID"/>
    </w:rPr>
  </w:style>
  <w:style w:type="paragraph" w:styleId="Header">
    <w:name w:val="header"/>
    <w:aliases w:val="Char"/>
    <w:basedOn w:val="Normal"/>
    <w:link w:val="HeaderChar"/>
    <w:uiPriority w:val="99"/>
    <w:rsid w:val="000C5A3C"/>
    <w:pPr>
      <w:tabs>
        <w:tab w:val="center" w:pos="4320"/>
        <w:tab w:val="right" w:pos="8640"/>
      </w:tabs>
      <w:spacing w:after="0" w:line="240" w:lineRule="auto"/>
    </w:pPr>
    <w:rPr>
      <w:rFonts w:eastAsia="Times New Roman" w:cs="Times New Roman"/>
      <w:szCs w:val="24"/>
    </w:rPr>
  </w:style>
  <w:style w:type="character" w:customStyle="1" w:styleId="HeaderChar">
    <w:name w:val="Header Char"/>
    <w:aliases w:val="Char Char"/>
    <w:basedOn w:val="DefaultParagraphFont"/>
    <w:link w:val="Header"/>
    <w:uiPriority w:val="99"/>
    <w:rsid w:val="000C5A3C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5A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5A3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997A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E77A5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id-ID"/>
    </w:rPr>
  </w:style>
  <w:style w:type="character" w:styleId="PlaceholderText">
    <w:name w:val="Placeholder Text"/>
    <w:basedOn w:val="DefaultParagraphFont"/>
    <w:uiPriority w:val="99"/>
    <w:semiHidden/>
    <w:rsid w:val="004E2FC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95DD91-6D20-4BC6-B6E1-A78E8FA427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3</Pages>
  <Words>405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ftones</Company>
  <LinksUpToDate>false</LinksUpToDate>
  <CharactersWithSpaces>27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ter</dc:creator>
  <cp:lastModifiedBy>USER</cp:lastModifiedBy>
  <cp:revision>19</cp:revision>
  <dcterms:created xsi:type="dcterms:W3CDTF">2017-08-02T20:40:00Z</dcterms:created>
  <dcterms:modified xsi:type="dcterms:W3CDTF">2017-11-13T02:50:00Z</dcterms:modified>
</cp:coreProperties>
</file>